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0D168" w14:textId="77777777" w:rsidR="002B0386" w:rsidRDefault="002B0386" w:rsidP="00E329B9">
      <w:pPr>
        <w:spacing w:line="360" w:lineRule="auto"/>
        <w:jc w:val="center"/>
        <w:rPr>
          <w:rFonts w:ascii="Times New Roman" w:hAnsi="Times New Roman" w:cs="Times New Roman"/>
          <w:b/>
          <w:bCs/>
          <w:sz w:val="32"/>
          <w:szCs w:val="32"/>
        </w:rPr>
      </w:pPr>
    </w:p>
    <w:p w14:paraId="240CEF7C" w14:textId="2A4B0E50" w:rsidR="007417DB"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w:t>
      </w:r>
      <w:r>
        <w:rPr>
          <w:rFonts w:ascii="Times New Roman" w:hAnsi="Times New Roman" w:cs="Times New Roman"/>
          <w:sz w:val="24"/>
          <w:szCs w:val="24"/>
        </w:rPr>
        <w:t xml:space="preserve">: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Model</w:t>
      </w:r>
      <w:r>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bes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32E8DBF5" w14:textId="2F1E3B0E" w:rsidR="002B0386"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ach component and buttons used in the design will be explained in the below storyboard.</w:t>
      </w:r>
    </w:p>
    <w:p w14:paraId="47990AAF" w14:textId="70C8D508" w:rsidR="008110AA"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63A18652" w14:textId="6327FD59" w:rsidR="00E47481" w:rsidRPr="002949C1" w:rsidRDefault="00E47481"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game focuses on the question answer interaction this will be a great choice for students. The game questions can be changed according to the level of children, this is made possible since the game use questions which is saved in a remote database. Hence, the game can be extended to a greater level when </w:t>
      </w:r>
      <w:r w:rsidR="00240F79">
        <w:rPr>
          <w:rFonts w:ascii="Times New Roman" w:hAnsi="Times New Roman" w:cs="Times New Roman"/>
          <w:sz w:val="24"/>
          <w:szCs w:val="24"/>
        </w:rPr>
        <w:t>an</w:t>
      </w:r>
      <w:r>
        <w:rPr>
          <w:rFonts w:ascii="Times New Roman" w:hAnsi="Times New Roman" w:cs="Times New Roman"/>
          <w:sz w:val="24"/>
          <w:szCs w:val="24"/>
        </w:rPr>
        <w:t xml:space="preserve"> interface </w:t>
      </w:r>
      <w:r w:rsidR="00240F79">
        <w:rPr>
          <w:rFonts w:ascii="Times New Roman" w:hAnsi="Times New Roman" w:cs="Times New Roman"/>
          <w:sz w:val="24"/>
          <w:szCs w:val="24"/>
        </w:rPr>
        <w:t xml:space="preserve">is created </w:t>
      </w:r>
      <w:r>
        <w:rPr>
          <w:rFonts w:ascii="Times New Roman" w:hAnsi="Times New Roman" w:cs="Times New Roman"/>
          <w:sz w:val="24"/>
          <w:szCs w:val="24"/>
        </w:rPr>
        <w:t xml:space="preserve">to implement the questions </w:t>
      </w:r>
      <w:r w:rsidR="00240F79">
        <w:rPr>
          <w:rFonts w:ascii="Times New Roman" w:hAnsi="Times New Roman" w:cs="Times New Roman"/>
          <w:sz w:val="24"/>
          <w:szCs w:val="24"/>
        </w:rPr>
        <w:t>by the user according to the end level users.</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0F80A34F" w:rsidR="00F808FB" w:rsidRDefault="00F808FB" w:rsidP="00EF7397">
      <w:pPr>
        <w:spacing w:line="360" w:lineRule="auto"/>
        <w:jc w:val="both"/>
        <w:rPr>
          <w:rFonts w:ascii="Times New Roman" w:hAnsi="Times New Roman" w:cs="Times New Roman"/>
          <w:sz w:val="24"/>
          <w:szCs w:val="24"/>
        </w:rPr>
      </w:pPr>
    </w:p>
    <w:p w14:paraId="5505CBED" w14:textId="5A6D2A76" w:rsidR="0093278A" w:rsidRDefault="0093278A" w:rsidP="00EF7397">
      <w:pPr>
        <w:spacing w:line="360" w:lineRule="auto"/>
        <w:jc w:val="both"/>
        <w:rPr>
          <w:rFonts w:ascii="Times New Roman" w:hAnsi="Times New Roman" w:cs="Times New Roman"/>
          <w:sz w:val="24"/>
          <w:szCs w:val="24"/>
        </w:rPr>
      </w:pPr>
    </w:p>
    <w:p w14:paraId="2902CD7B" w14:textId="6B91AEA3" w:rsidR="0093278A" w:rsidRDefault="0093278A" w:rsidP="00EF7397">
      <w:pPr>
        <w:spacing w:line="360" w:lineRule="auto"/>
        <w:jc w:val="both"/>
        <w:rPr>
          <w:rFonts w:ascii="Times New Roman" w:hAnsi="Times New Roman" w:cs="Times New Roman"/>
          <w:sz w:val="24"/>
          <w:szCs w:val="24"/>
        </w:rPr>
      </w:pPr>
    </w:p>
    <w:p w14:paraId="4EE5A3F1" w14:textId="5ACF30C9" w:rsidR="0093278A" w:rsidRDefault="0093278A" w:rsidP="00EF7397">
      <w:pPr>
        <w:spacing w:line="360" w:lineRule="auto"/>
        <w:jc w:val="both"/>
        <w:rPr>
          <w:rFonts w:ascii="Times New Roman" w:hAnsi="Times New Roman" w:cs="Times New Roman"/>
          <w:sz w:val="24"/>
          <w:szCs w:val="24"/>
        </w:rPr>
      </w:pPr>
    </w:p>
    <w:p w14:paraId="598F7FDC" w14:textId="712909E3" w:rsidR="0093278A" w:rsidRDefault="0093278A" w:rsidP="00EF7397">
      <w:pPr>
        <w:spacing w:line="360" w:lineRule="auto"/>
        <w:jc w:val="both"/>
        <w:rPr>
          <w:rFonts w:ascii="Times New Roman" w:hAnsi="Times New Roman" w:cs="Times New Roman"/>
          <w:sz w:val="24"/>
          <w:szCs w:val="24"/>
        </w:rPr>
      </w:pPr>
    </w:p>
    <w:p w14:paraId="4E6D4A0B" w14:textId="51BE5625" w:rsidR="0093278A" w:rsidRDefault="0093278A" w:rsidP="00EF7397">
      <w:pPr>
        <w:spacing w:line="360" w:lineRule="auto"/>
        <w:jc w:val="both"/>
        <w:rPr>
          <w:rFonts w:ascii="Times New Roman" w:hAnsi="Times New Roman" w:cs="Times New Roman"/>
          <w:sz w:val="24"/>
          <w:szCs w:val="24"/>
        </w:rPr>
      </w:pPr>
    </w:p>
    <w:p w14:paraId="0DFBB498" w14:textId="0C4BD4F5" w:rsidR="0093278A" w:rsidRDefault="0093278A" w:rsidP="00EF7397">
      <w:pPr>
        <w:spacing w:line="360" w:lineRule="auto"/>
        <w:jc w:val="both"/>
        <w:rPr>
          <w:rFonts w:ascii="Times New Roman" w:hAnsi="Times New Roman" w:cs="Times New Roman"/>
          <w:sz w:val="24"/>
          <w:szCs w:val="24"/>
        </w:rPr>
      </w:pPr>
    </w:p>
    <w:p w14:paraId="54357526" w14:textId="21DC0AD9" w:rsidR="0093278A" w:rsidRDefault="0093278A" w:rsidP="00EF7397">
      <w:pPr>
        <w:spacing w:line="360" w:lineRule="auto"/>
        <w:jc w:val="both"/>
        <w:rPr>
          <w:rFonts w:ascii="Times New Roman" w:hAnsi="Times New Roman" w:cs="Times New Roman"/>
          <w:sz w:val="24"/>
          <w:szCs w:val="24"/>
        </w:rPr>
      </w:pPr>
    </w:p>
    <w:p w14:paraId="1198EAB8" w14:textId="32715E0D" w:rsidR="0093278A" w:rsidRDefault="0093278A" w:rsidP="00EF7397">
      <w:pPr>
        <w:spacing w:line="360" w:lineRule="auto"/>
        <w:jc w:val="both"/>
        <w:rPr>
          <w:rFonts w:ascii="Times New Roman" w:hAnsi="Times New Roman" w:cs="Times New Roman"/>
          <w:sz w:val="24"/>
          <w:szCs w:val="24"/>
        </w:rPr>
      </w:pPr>
    </w:p>
    <w:p w14:paraId="4231DDF5" w14:textId="0E1CD38D" w:rsidR="0093278A" w:rsidRDefault="0093278A" w:rsidP="00EF7397">
      <w:pPr>
        <w:spacing w:line="360" w:lineRule="auto"/>
        <w:jc w:val="both"/>
        <w:rPr>
          <w:rFonts w:ascii="Times New Roman" w:hAnsi="Times New Roman" w:cs="Times New Roman"/>
          <w:sz w:val="24"/>
          <w:szCs w:val="24"/>
        </w:rPr>
      </w:pPr>
    </w:p>
    <w:p w14:paraId="02EC9002" w14:textId="485D50A7" w:rsidR="0093278A" w:rsidRDefault="0093278A" w:rsidP="00EF7397">
      <w:pPr>
        <w:spacing w:line="360" w:lineRule="auto"/>
        <w:jc w:val="both"/>
        <w:rPr>
          <w:rFonts w:ascii="Times New Roman" w:hAnsi="Times New Roman" w:cs="Times New Roman"/>
          <w:sz w:val="24"/>
          <w:szCs w:val="24"/>
        </w:rPr>
      </w:pPr>
    </w:p>
    <w:p w14:paraId="3EEBEBCA" w14:textId="7BC17C0C" w:rsidR="0093278A" w:rsidRDefault="0093278A" w:rsidP="00EF7397">
      <w:pPr>
        <w:spacing w:line="360" w:lineRule="auto"/>
        <w:jc w:val="both"/>
        <w:rPr>
          <w:rFonts w:ascii="Times New Roman" w:hAnsi="Times New Roman" w:cs="Times New Roman"/>
          <w:sz w:val="24"/>
          <w:szCs w:val="24"/>
        </w:rPr>
      </w:pPr>
    </w:p>
    <w:p w14:paraId="48C0C621" w14:textId="267DBDE0" w:rsidR="0093278A" w:rsidRDefault="0093278A" w:rsidP="00EF7397">
      <w:pPr>
        <w:spacing w:line="360" w:lineRule="auto"/>
        <w:jc w:val="both"/>
        <w:rPr>
          <w:rFonts w:ascii="Times New Roman" w:hAnsi="Times New Roman" w:cs="Times New Roman"/>
          <w:sz w:val="24"/>
          <w:szCs w:val="24"/>
        </w:rPr>
      </w:pPr>
    </w:p>
    <w:p w14:paraId="40EA04B4" w14:textId="6CC34E6C" w:rsidR="0093278A" w:rsidRDefault="0093278A" w:rsidP="00EF7397">
      <w:pPr>
        <w:spacing w:line="360" w:lineRule="auto"/>
        <w:jc w:val="both"/>
        <w:rPr>
          <w:rFonts w:ascii="Times New Roman" w:hAnsi="Times New Roman" w:cs="Times New Roman"/>
          <w:sz w:val="24"/>
          <w:szCs w:val="24"/>
        </w:rPr>
      </w:pPr>
    </w:p>
    <w:p w14:paraId="439A574F" w14:textId="77777777" w:rsidR="0093278A" w:rsidRDefault="0093278A" w:rsidP="00EF7397">
      <w:pPr>
        <w:spacing w:line="360" w:lineRule="auto"/>
        <w:jc w:val="both"/>
        <w:rPr>
          <w:rFonts w:ascii="Times New Roman" w:hAnsi="Times New Roman" w:cs="Times New Roman"/>
          <w:sz w:val="24"/>
          <w:szCs w:val="24"/>
        </w:rPr>
      </w:pPr>
    </w:p>
    <w:p w14:paraId="709E8D46" w14:textId="4517F838" w:rsidR="00F808FB" w:rsidRPr="0093278A" w:rsidRDefault="0093278A" w:rsidP="0093278A">
      <w:pPr>
        <w:spacing w:line="360" w:lineRule="auto"/>
        <w:jc w:val="center"/>
        <w:rPr>
          <w:rFonts w:ascii="Times New Roman" w:hAnsi="Times New Roman" w:cs="Times New Roman"/>
          <w:b/>
          <w:bCs/>
          <w:sz w:val="32"/>
          <w:szCs w:val="32"/>
        </w:rPr>
      </w:pPr>
      <w:r w:rsidRPr="0093278A">
        <w:rPr>
          <w:rFonts w:ascii="Times New Roman" w:hAnsi="Times New Roman" w:cs="Times New Roman"/>
          <w:b/>
          <w:bCs/>
          <w:sz w:val="32"/>
          <w:szCs w:val="32"/>
        </w:rPr>
        <w:t>STORYBOARD &amp; DESCRIPTION</w:t>
      </w:r>
    </w:p>
    <w:p w14:paraId="1254160E" w14:textId="3F9B16F3" w:rsidR="0093278A" w:rsidRDefault="0093278A" w:rsidP="00EF7397">
      <w:pPr>
        <w:spacing w:line="360" w:lineRule="auto"/>
        <w:jc w:val="both"/>
        <w:rPr>
          <w:rFonts w:ascii="Times New Roman" w:hAnsi="Times New Roman" w:cs="Times New Roman"/>
          <w:sz w:val="24"/>
          <w:szCs w:val="24"/>
        </w:rPr>
      </w:pPr>
    </w:p>
    <w:p w14:paraId="1A4B016C"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4A823A2B"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00FE5B5E"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093EF379" w14:textId="77777777"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18506F1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334E56F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6E699F89"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61E27795" w14:textId="63452357" w:rsidR="0093278A" w:rsidRP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46F8397" w14:textId="481284B1"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1D1073C1" w14:textId="651A504A" w:rsidR="00F808FB" w:rsidRDefault="00F808FB" w:rsidP="00EF7397">
      <w:pPr>
        <w:spacing w:line="360" w:lineRule="auto"/>
        <w:jc w:val="both"/>
        <w:rPr>
          <w:rFonts w:ascii="Times New Roman" w:hAnsi="Times New Roman" w:cs="Times New Roman"/>
          <w:sz w:val="24"/>
          <w:szCs w:val="24"/>
        </w:rPr>
      </w:pPr>
    </w:p>
    <w:p w14:paraId="3D871B19" w14:textId="03275D5C" w:rsidR="0093278A" w:rsidRDefault="0093278A" w:rsidP="00EF7397">
      <w:pPr>
        <w:spacing w:line="360" w:lineRule="auto"/>
        <w:jc w:val="both"/>
        <w:rPr>
          <w:rFonts w:ascii="Times New Roman" w:hAnsi="Times New Roman" w:cs="Times New Roman"/>
          <w:sz w:val="24"/>
          <w:szCs w:val="24"/>
        </w:rPr>
      </w:pPr>
    </w:p>
    <w:p w14:paraId="18354CA5" w14:textId="77777777" w:rsidR="0093278A" w:rsidRDefault="0093278A" w:rsidP="00EF7397">
      <w:pPr>
        <w:spacing w:line="360" w:lineRule="auto"/>
        <w:jc w:val="both"/>
        <w:rPr>
          <w:rFonts w:ascii="Times New Roman" w:hAnsi="Times New Roman" w:cs="Times New Roman"/>
          <w:sz w:val="24"/>
          <w:szCs w:val="24"/>
        </w:rPr>
      </w:pPr>
    </w:p>
    <w:p w14:paraId="26CFA154" w14:textId="2A02165F" w:rsidR="00EF7397" w:rsidRDefault="00EF7397" w:rsidP="00EF7397">
      <w:pPr>
        <w:spacing w:line="360" w:lineRule="auto"/>
        <w:jc w:val="both"/>
        <w:rPr>
          <w:rFonts w:ascii="Times New Roman" w:hAnsi="Times New Roman" w:cs="Times New Roman"/>
          <w:sz w:val="24"/>
          <w:szCs w:val="24"/>
        </w:rPr>
      </w:pPr>
    </w:p>
    <w:p w14:paraId="2D211181" w14:textId="4A53702E" w:rsidR="00AC121E" w:rsidRDefault="006C665A"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sz w:val="28"/>
          <w:szCs w:val="28"/>
        </w:rPr>
        <w:lastRenderedPageBreak/>
        <w:t xml:space="preserve">1. Login </w:t>
      </w:r>
    </w:p>
    <w:p w14:paraId="7D74D354" w14:textId="7E0381A7" w:rsidR="00E2117E" w:rsidRPr="005437A6" w:rsidRDefault="00E2117E"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1E4411F" wp14:editId="6E7520E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4411F" id="_x0000_t202" coordsize="21600,21600" o:spt="202" path="m,l,21600r21600,l21600,xe">
                <v:stroke joinstyle="miter"/>
                <v:path gradientshapeok="t" o:connecttype="rect"/>
              </v:shapetype>
              <v:shape id="Text Box 2" o:spid="_x0000_s1026"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" fillcolor="white [3212]" strokecolor="white [3212]">
                <v:textbo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v:textbox>
                <w10:wrap anchorx="margin"/>
              </v:shape>
            </w:pict>
          </mc:Fallback>
        </mc:AlternateContent>
      </w:r>
    </w:p>
    <w:p w14:paraId="5C2D4F81" w14:textId="17661BDF" w:rsidR="006C665A" w:rsidRDefault="006C665A"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25AE51E" wp14:editId="79DCECA7">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7B40CA11" w14:textId="66B1F9B8" w:rsidR="006C665A" w:rsidRDefault="006C665A" w:rsidP="00EF7397">
      <w:pPr>
        <w:spacing w:line="360" w:lineRule="auto"/>
        <w:jc w:val="both"/>
        <w:rPr>
          <w:rFonts w:ascii="Times New Roman" w:hAnsi="Times New Roman" w:cs="Times New Roman"/>
          <w:sz w:val="24"/>
          <w:szCs w:val="24"/>
        </w:rPr>
      </w:pPr>
    </w:p>
    <w:p w14:paraId="0EAF5AD1" w14:textId="4729601E" w:rsidR="006C665A" w:rsidRDefault="006C665A" w:rsidP="00EF7397">
      <w:pPr>
        <w:spacing w:line="360" w:lineRule="auto"/>
        <w:jc w:val="both"/>
        <w:rPr>
          <w:rFonts w:ascii="Times New Roman" w:hAnsi="Times New Roman" w:cs="Times New Roman"/>
          <w:sz w:val="24"/>
          <w:szCs w:val="24"/>
        </w:rPr>
      </w:pPr>
    </w:p>
    <w:p w14:paraId="27E625D9" w14:textId="4346BD17" w:rsidR="006C665A" w:rsidRDefault="006C665A" w:rsidP="00EF7397">
      <w:pPr>
        <w:spacing w:line="360" w:lineRule="auto"/>
        <w:jc w:val="both"/>
        <w:rPr>
          <w:rFonts w:ascii="Times New Roman" w:hAnsi="Times New Roman" w:cs="Times New Roman"/>
          <w:sz w:val="24"/>
          <w:szCs w:val="24"/>
        </w:rPr>
      </w:pPr>
    </w:p>
    <w:p w14:paraId="0BD0EB3C" w14:textId="7B0E9292" w:rsidR="006C665A" w:rsidRDefault="006C665A" w:rsidP="00EF7397">
      <w:pPr>
        <w:spacing w:line="360" w:lineRule="auto"/>
        <w:jc w:val="both"/>
        <w:rPr>
          <w:rFonts w:ascii="Times New Roman" w:hAnsi="Times New Roman" w:cs="Times New Roman"/>
          <w:sz w:val="24"/>
          <w:szCs w:val="24"/>
        </w:rPr>
      </w:pPr>
    </w:p>
    <w:p w14:paraId="01A3F7AD" w14:textId="0A616A9D" w:rsidR="006C665A" w:rsidRDefault="006C665A" w:rsidP="00EF7397">
      <w:pPr>
        <w:spacing w:line="360" w:lineRule="auto"/>
        <w:jc w:val="both"/>
        <w:rPr>
          <w:rFonts w:ascii="Times New Roman" w:hAnsi="Times New Roman" w:cs="Times New Roman"/>
          <w:sz w:val="24"/>
          <w:szCs w:val="24"/>
        </w:rPr>
      </w:pPr>
    </w:p>
    <w:p w14:paraId="5643B671" w14:textId="7EBAF53C" w:rsidR="006C665A" w:rsidRDefault="006C665A" w:rsidP="00EF7397">
      <w:pPr>
        <w:spacing w:line="360" w:lineRule="auto"/>
        <w:jc w:val="both"/>
        <w:rPr>
          <w:rFonts w:ascii="Times New Roman" w:hAnsi="Times New Roman" w:cs="Times New Roman"/>
          <w:sz w:val="24"/>
          <w:szCs w:val="24"/>
        </w:rPr>
      </w:pPr>
    </w:p>
    <w:p w14:paraId="655F01C5" w14:textId="08D3CFE4" w:rsidR="006C665A" w:rsidRDefault="006C665A" w:rsidP="00EF7397">
      <w:pPr>
        <w:spacing w:line="360" w:lineRule="auto"/>
        <w:jc w:val="both"/>
        <w:rPr>
          <w:rFonts w:ascii="Times New Roman" w:hAnsi="Times New Roman" w:cs="Times New Roman"/>
          <w:sz w:val="24"/>
          <w:szCs w:val="24"/>
        </w:rPr>
      </w:pPr>
    </w:p>
    <w:p w14:paraId="40DB11D4" w14:textId="2F47CE1B" w:rsidR="006C665A" w:rsidRDefault="006C665A" w:rsidP="00EF7397">
      <w:pPr>
        <w:spacing w:line="360" w:lineRule="auto"/>
        <w:jc w:val="both"/>
        <w:rPr>
          <w:rFonts w:ascii="Times New Roman" w:hAnsi="Times New Roman" w:cs="Times New Roman"/>
          <w:sz w:val="24"/>
          <w:szCs w:val="24"/>
        </w:rPr>
      </w:pPr>
    </w:p>
    <w:p w14:paraId="70BA9E59" w14:textId="1F4112FA" w:rsidR="006C665A" w:rsidRDefault="006C665A" w:rsidP="00EF7397">
      <w:pPr>
        <w:spacing w:line="360" w:lineRule="auto"/>
        <w:jc w:val="both"/>
        <w:rPr>
          <w:rFonts w:ascii="Times New Roman" w:hAnsi="Times New Roman" w:cs="Times New Roman"/>
          <w:sz w:val="24"/>
          <w:szCs w:val="24"/>
        </w:rPr>
      </w:pPr>
    </w:p>
    <w:p w14:paraId="1E81C096" w14:textId="2AE5CA23" w:rsidR="008157E8" w:rsidRDefault="008157E8"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4C886679" w14:textId="77777777" w:rsidR="007C71CE" w:rsidRDefault="007C71C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EB483F" w14:paraId="3B93BC13" w14:textId="77777777" w:rsidTr="005140E0">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F2FEAF4" w14:textId="62C8BBCD" w:rsidR="00EB483F" w:rsidRDefault="00EB483F" w:rsidP="000F6A16">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1C5574E0" w14:textId="1384CC87"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5716DF3" w14:textId="6B05CE42"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EB483F" w14:paraId="6D785B28"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2E4AD075" w14:textId="503CF8F9" w:rsidR="00EB483F" w:rsidRPr="00EB483F" w:rsidRDefault="00EB483F"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072BDE57" w14:textId="30CF8B4F"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8FD6E2C"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6D75D4FF"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41807D"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BFB1906"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04EB1A0C" w14:textId="4497FBD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4A5301B8" w14:textId="2C82CDED"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EB483F" w14:paraId="0529AC2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F8103E"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7093E3A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7491624B" w14:textId="18E7C0F3"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874D55B"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446BF541"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12A52523"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48E7B7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C2C461D"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49237692" w14:textId="1DD75C7B"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70889FEB" w14:textId="43D8D5F8"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EB483F" w14:paraId="13EAFDE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0998F2A"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5E1617A5"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10960988"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6F87228" w14:textId="7CC293E9" w:rsidR="00EB483F" w:rsidRDefault="00EB483F"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64405ADF"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B7165" w14:paraId="7EEC87D1" w14:textId="77777777" w:rsidTr="006C79E2">
        <w:tc>
          <w:tcPr>
            <w:cnfStyle w:val="001000000000" w:firstRow="0" w:lastRow="0" w:firstColumn="1" w:lastColumn="0" w:oddVBand="0" w:evenVBand="0" w:oddHBand="0" w:evenHBand="0" w:firstRowFirstColumn="0" w:firstRowLastColumn="0" w:lastRowFirstColumn="0" w:lastRowLastColumn="0"/>
            <w:tcW w:w="1705" w:type="dxa"/>
            <w:vAlign w:val="center"/>
          </w:tcPr>
          <w:p w14:paraId="41D5EC42" w14:textId="4293A386" w:rsidR="00FB7165" w:rsidRDefault="00FB7165"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3F8843A4" w14:textId="305DC9B3" w:rsidR="00FB7165" w:rsidRDefault="00FB7165"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6997C850" w14:textId="4DD64077" w:rsidR="00FB7165" w:rsidRDefault="00FB7165"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6C79E2" w14:paraId="6F1F035D" w14:textId="77777777" w:rsidTr="005B64FE">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1DE10CF0" w14:textId="52EF03A1" w:rsidR="006C79E2" w:rsidRDefault="006C79E2" w:rsidP="006C79E2">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5DBA0756" w14:textId="2A6AAF43" w:rsidR="006C79E2" w:rsidRDefault="006C79E2"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B85844" w14:textId="77777777" w:rsidR="006C79E2" w:rsidRDefault="006C79E2"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D354F46" w14:textId="77777777" w:rsidR="00EB483F" w:rsidRDefault="00EB483F" w:rsidP="00EF7397">
      <w:pPr>
        <w:spacing w:line="360" w:lineRule="auto"/>
        <w:jc w:val="both"/>
        <w:rPr>
          <w:rFonts w:ascii="Times New Roman" w:hAnsi="Times New Roman" w:cs="Times New Roman"/>
          <w:sz w:val="24"/>
          <w:szCs w:val="24"/>
        </w:rPr>
      </w:pPr>
    </w:p>
    <w:p w14:paraId="35B3966F" w14:textId="423A95AC" w:rsidR="006C665A" w:rsidRDefault="006C665A" w:rsidP="00EF7397">
      <w:pPr>
        <w:spacing w:line="360" w:lineRule="auto"/>
        <w:jc w:val="both"/>
        <w:rPr>
          <w:rFonts w:ascii="Times New Roman" w:hAnsi="Times New Roman" w:cs="Times New Roman"/>
          <w:sz w:val="24"/>
          <w:szCs w:val="24"/>
        </w:rPr>
      </w:pPr>
    </w:p>
    <w:p w14:paraId="5C8CBC3A" w14:textId="1FE62D99" w:rsidR="00E340D7" w:rsidRPr="00E340D7" w:rsidRDefault="00E340D7" w:rsidP="00EF7397">
      <w:pPr>
        <w:spacing w:line="360" w:lineRule="auto"/>
        <w:jc w:val="both"/>
        <w:rPr>
          <w:rFonts w:ascii="Times New Roman" w:hAnsi="Times New Roman" w:cs="Times New Roman"/>
          <w:b/>
          <w:bCs/>
          <w:sz w:val="28"/>
          <w:szCs w:val="28"/>
        </w:rPr>
      </w:pPr>
      <w:r w:rsidRPr="00E340D7">
        <w:rPr>
          <w:rFonts w:ascii="Times New Roman" w:hAnsi="Times New Roman" w:cs="Times New Roman"/>
          <w:b/>
          <w:bCs/>
          <w:sz w:val="28"/>
          <w:szCs w:val="28"/>
        </w:rPr>
        <w:lastRenderedPageBreak/>
        <w:t>2. Register</w:t>
      </w:r>
    </w:p>
    <w:p w14:paraId="5FB95B76" w14:textId="1CE0B142" w:rsidR="00E340D7" w:rsidRDefault="00E2117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2336" behindDoc="0" locked="0" layoutInCell="1" allowOverlap="1" wp14:anchorId="56A0B3EA" wp14:editId="71CE0482">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0B3EA" id="_x0000_s1027" type="#_x0000_t202" style="position:absolute;left:0;text-align:left;margin-left:0;margin-top:.5pt;width:69.35pt;height:26.6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A5IQIAAEg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" fillcolor="white [3212]" strokecolor="white [3212]">
                <v:textbo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v:textbox>
                <w10:wrap anchorx="margin"/>
              </v:shape>
            </w:pict>
          </mc:Fallback>
        </mc:AlternateContent>
      </w:r>
    </w:p>
    <w:p w14:paraId="0817AD78" w14:textId="42AFE412" w:rsidR="00E2117E" w:rsidRDefault="00E2117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2F0F848D" wp14:editId="6879B98F">
            <wp:simplePos x="0" y="0"/>
            <wp:positionH relativeFrom="margin">
              <wp:align>right</wp:align>
            </wp:positionH>
            <wp:positionV relativeFrom="paragraph">
              <wp:posOffset>571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p>
    <w:p w14:paraId="6A5F7924" w14:textId="3E5AF683" w:rsidR="00E2117E" w:rsidRDefault="00E2117E" w:rsidP="00EF7397">
      <w:pPr>
        <w:spacing w:line="360" w:lineRule="auto"/>
        <w:jc w:val="both"/>
        <w:rPr>
          <w:rFonts w:ascii="Times New Roman" w:hAnsi="Times New Roman" w:cs="Times New Roman"/>
          <w:sz w:val="24"/>
          <w:szCs w:val="24"/>
        </w:rPr>
      </w:pPr>
    </w:p>
    <w:p w14:paraId="72829FAC" w14:textId="1834827F" w:rsidR="00E2117E" w:rsidRDefault="00E2117E" w:rsidP="00EF7397">
      <w:pPr>
        <w:spacing w:line="360" w:lineRule="auto"/>
        <w:jc w:val="both"/>
        <w:rPr>
          <w:rFonts w:ascii="Times New Roman" w:hAnsi="Times New Roman" w:cs="Times New Roman"/>
          <w:sz w:val="24"/>
          <w:szCs w:val="24"/>
        </w:rPr>
      </w:pPr>
    </w:p>
    <w:p w14:paraId="317F031A" w14:textId="70A6C26D" w:rsidR="00E2117E" w:rsidRDefault="00E2117E" w:rsidP="00EF7397">
      <w:pPr>
        <w:spacing w:line="360" w:lineRule="auto"/>
        <w:jc w:val="both"/>
        <w:rPr>
          <w:rFonts w:ascii="Times New Roman" w:hAnsi="Times New Roman" w:cs="Times New Roman"/>
          <w:sz w:val="24"/>
          <w:szCs w:val="24"/>
        </w:rPr>
      </w:pPr>
    </w:p>
    <w:p w14:paraId="487DC276" w14:textId="1B9A143E" w:rsidR="00E2117E" w:rsidRDefault="00E2117E" w:rsidP="00EF7397">
      <w:pPr>
        <w:spacing w:line="360" w:lineRule="auto"/>
        <w:jc w:val="both"/>
        <w:rPr>
          <w:rFonts w:ascii="Times New Roman" w:hAnsi="Times New Roman" w:cs="Times New Roman"/>
          <w:sz w:val="24"/>
          <w:szCs w:val="24"/>
        </w:rPr>
      </w:pPr>
    </w:p>
    <w:p w14:paraId="01074D2B" w14:textId="10281868" w:rsidR="00E2117E" w:rsidRDefault="00E2117E" w:rsidP="00EF7397">
      <w:pPr>
        <w:spacing w:line="360" w:lineRule="auto"/>
        <w:jc w:val="both"/>
        <w:rPr>
          <w:rFonts w:ascii="Times New Roman" w:hAnsi="Times New Roman" w:cs="Times New Roman"/>
          <w:sz w:val="24"/>
          <w:szCs w:val="24"/>
        </w:rPr>
      </w:pPr>
    </w:p>
    <w:p w14:paraId="6D3D0095" w14:textId="584C3F50" w:rsidR="00E2117E" w:rsidRDefault="00E2117E" w:rsidP="00EF7397">
      <w:pPr>
        <w:spacing w:line="360" w:lineRule="auto"/>
        <w:jc w:val="both"/>
        <w:rPr>
          <w:rFonts w:ascii="Times New Roman" w:hAnsi="Times New Roman" w:cs="Times New Roman"/>
          <w:sz w:val="24"/>
          <w:szCs w:val="24"/>
        </w:rPr>
      </w:pPr>
    </w:p>
    <w:p w14:paraId="0025C6F1" w14:textId="444DCE16" w:rsidR="00E2117E" w:rsidRDefault="00E2117E" w:rsidP="00EF7397">
      <w:pPr>
        <w:spacing w:line="360" w:lineRule="auto"/>
        <w:jc w:val="both"/>
        <w:rPr>
          <w:rFonts w:ascii="Times New Roman" w:hAnsi="Times New Roman" w:cs="Times New Roman"/>
          <w:sz w:val="24"/>
          <w:szCs w:val="24"/>
        </w:rPr>
      </w:pPr>
    </w:p>
    <w:p w14:paraId="77E80738" w14:textId="1B69E6C8" w:rsidR="00E2117E" w:rsidRDefault="00E2117E" w:rsidP="00EF7397">
      <w:pPr>
        <w:spacing w:line="360" w:lineRule="auto"/>
        <w:jc w:val="both"/>
        <w:rPr>
          <w:rFonts w:ascii="Times New Roman" w:hAnsi="Times New Roman" w:cs="Times New Roman"/>
          <w:sz w:val="24"/>
          <w:szCs w:val="24"/>
        </w:rPr>
      </w:pPr>
    </w:p>
    <w:p w14:paraId="48C74ED0" w14:textId="21275855" w:rsidR="00E2117E" w:rsidRDefault="00E2117E" w:rsidP="00EF7397">
      <w:pPr>
        <w:spacing w:line="360" w:lineRule="auto"/>
        <w:jc w:val="both"/>
        <w:rPr>
          <w:rFonts w:ascii="Times New Roman" w:hAnsi="Times New Roman" w:cs="Times New Roman"/>
          <w:sz w:val="24"/>
          <w:szCs w:val="24"/>
        </w:rPr>
      </w:pPr>
    </w:p>
    <w:p w14:paraId="7D747564" w14:textId="1B76AA6C" w:rsidR="00E2117E" w:rsidRDefault="008F5F0B"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ready taken one.</w:t>
      </w:r>
    </w:p>
    <w:p w14:paraId="5E06A44C" w14:textId="3FD9E0BC" w:rsidR="00E2117E" w:rsidRDefault="00E2117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B66C1" w14:paraId="7199F90C" w14:textId="77777777" w:rsidTr="007417DB">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29767F52" w14:textId="77777777" w:rsidR="00CB66C1" w:rsidRDefault="00CB66C1" w:rsidP="007417DB">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41FF461B"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9314110"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B66C1" w14:paraId="1C16873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3AF4337A" w14:textId="0344AC17" w:rsidR="00CB66C1" w:rsidRPr="00EB483F"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45679B5F"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2C0735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3AE06AEB"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274CEC18"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4D0A1C4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17EB952E" w14:textId="26BE5566"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43C6C0D4" w14:textId="6DA0986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40E6ADB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E729469"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1CB44E39"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C299E86" w14:textId="235744E9"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73B34EE5"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0FA26166"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CA21493"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0FC2AD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50523A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31355619" w14:textId="3BAA83E3"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6634B8CC" w14:textId="714138C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6DFB17AD"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37F401F"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3CBDCB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EDE8708"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9EF2D1A" w14:textId="71850ABC"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07A20734" w14:textId="300323F5"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7612DFCE" w14:textId="77777777" w:rsidTr="007417DB">
        <w:tc>
          <w:tcPr>
            <w:cnfStyle w:val="001000000000" w:firstRow="0" w:lastRow="0" w:firstColumn="1" w:lastColumn="0" w:oddVBand="0" w:evenVBand="0" w:oddHBand="0" w:evenHBand="0" w:firstRowFirstColumn="0" w:firstRowLastColumn="0" w:lastRowFirstColumn="0" w:lastRowLastColumn="0"/>
            <w:tcW w:w="1705" w:type="dxa"/>
            <w:vAlign w:val="center"/>
          </w:tcPr>
          <w:p w14:paraId="54C8341E" w14:textId="14B5E484" w:rsidR="00CB66C1"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1F844EDF" w14:textId="7BE380FE"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31D29109" w14:textId="692B109E"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1171FFDE" w14:textId="77777777" w:rsidTr="005B64FE">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D20E45C" w14:textId="77777777" w:rsidR="00CB66C1" w:rsidRDefault="00CB66C1" w:rsidP="007417DB">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01E58773" w14:textId="43E3C955"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5D89FB1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48F6012" w14:textId="2B6548DD" w:rsidR="00E2117E" w:rsidRDefault="00E2117E" w:rsidP="00EF7397">
      <w:pPr>
        <w:spacing w:line="360" w:lineRule="auto"/>
        <w:jc w:val="both"/>
        <w:rPr>
          <w:rFonts w:ascii="Times New Roman" w:hAnsi="Times New Roman" w:cs="Times New Roman"/>
          <w:sz w:val="24"/>
          <w:szCs w:val="24"/>
        </w:rPr>
      </w:pPr>
    </w:p>
    <w:p w14:paraId="7DB97CE5" w14:textId="134C0B30" w:rsidR="006C665A" w:rsidRDefault="006C665A" w:rsidP="00EF7397">
      <w:pPr>
        <w:spacing w:line="360" w:lineRule="auto"/>
        <w:jc w:val="both"/>
        <w:rPr>
          <w:rFonts w:ascii="Times New Roman" w:hAnsi="Times New Roman" w:cs="Times New Roman"/>
          <w:sz w:val="24"/>
          <w:szCs w:val="24"/>
        </w:rPr>
      </w:pPr>
    </w:p>
    <w:p w14:paraId="6755ED81" w14:textId="41F7DF3F" w:rsidR="009A7314" w:rsidRPr="009A7314" w:rsidRDefault="009A7314" w:rsidP="00EF7397">
      <w:pPr>
        <w:spacing w:line="360" w:lineRule="auto"/>
        <w:jc w:val="both"/>
        <w:rPr>
          <w:rFonts w:ascii="Times New Roman" w:hAnsi="Times New Roman" w:cs="Times New Roman"/>
          <w:b/>
          <w:bCs/>
          <w:sz w:val="28"/>
          <w:szCs w:val="28"/>
        </w:rPr>
      </w:pPr>
      <w:r w:rsidRPr="009A7314">
        <w:rPr>
          <w:rFonts w:ascii="Times New Roman" w:hAnsi="Times New Roman" w:cs="Times New Roman"/>
          <w:b/>
          <w:bCs/>
          <w:sz w:val="28"/>
          <w:szCs w:val="28"/>
        </w:rPr>
        <w:lastRenderedPageBreak/>
        <w:t>3. Game Home</w:t>
      </w:r>
    </w:p>
    <w:p w14:paraId="548DF5D4" w14:textId="2CB427FC" w:rsidR="009A7314" w:rsidRDefault="00C853C5"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FE4A66E" wp14:editId="03CC81DF">
                <wp:simplePos x="0" y="0"/>
                <wp:positionH relativeFrom="margin">
                  <wp:posOffset>2451735</wp:posOffset>
                </wp:positionH>
                <wp:positionV relativeFrom="paragraph">
                  <wp:posOffset>15176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A66E" id="_x0000_s1028" type="#_x0000_t202" style="position:absolute;left:0;text-align:left;margin-left:193.05pt;margin-top:11.95pt;width:69.3pt;height:26.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" fillcolor="white [3212]" strokecolor="white [3212]">
                <v:textbo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v:textbox>
                <w10:wrap anchorx="margin"/>
              </v:shape>
            </w:pict>
          </mc:Fallback>
        </mc:AlternateContent>
      </w:r>
      <w:r w:rsidR="00E339C1"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0F74DF11" wp14:editId="37F59935">
                <wp:simplePos x="0" y="0"/>
                <wp:positionH relativeFrom="margin">
                  <wp:posOffset>550122</wp:posOffset>
                </wp:positionH>
                <wp:positionV relativeFrom="paragraph">
                  <wp:posOffset>23495</wp:posOffset>
                </wp:positionV>
                <wp:extent cx="719243"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4DF11" id="_x0000_s1029" type="#_x0000_t202" style="position:absolute;left:0;text-align:left;margin-left:43.3pt;margin-top:1.85pt;width:56.65pt;height:22.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" fillcolor="white [3212]" strokecolor="white [3212]">
                <v:textbo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v:textbox>
                <w10:wrap anchorx="margin"/>
              </v:shape>
            </w:pict>
          </mc:Fallback>
        </mc:AlternateContent>
      </w:r>
      <w:r w:rsidR="00E339C1">
        <w:rPr>
          <w:rFonts w:ascii="Times New Roman" w:hAnsi="Times New Roman" w:cs="Times New Roman"/>
          <w:b/>
          <w:bCs/>
          <w:noProof/>
          <w:sz w:val="28"/>
          <w:szCs w:val="28"/>
        </w:rPr>
        <mc:AlternateContent>
          <mc:Choice Requires="wps">
            <w:drawing>
              <wp:anchor distT="0" distB="0" distL="114300" distR="114300" simplePos="0" relativeHeight="251667456" behindDoc="0" locked="0" layoutInCell="1" allowOverlap="1" wp14:anchorId="3F86192F" wp14:editId="1E1FECC4">
                <wp:simplePos x="0" y="0"/>
                <wp:positionH relativeFrom="column">
                  <wp:posOffset>482600</wp:posOffset>
                </wp:positionH>
                <wp:positionV relativeFrom="paragraph">
                  <wp:posOffset>328294</wp:posOffset>
                </wp:positionV>
                <wp:extent cx="313267" cy="393277"/>
                <wp:effectExtent l="0" t="38100" r="59690" b="26035"/>
                <wp:wrapNone/>
                <wp:docPr id="6" name="Straight Arrow Connector 6"/>
                <wp:cNvGraphicFramePr/>
                <a:graphic xmlns:a="http://schemas.openxmlformats.org/drawingml/2006/main">
                  <a:graphicData uri="http://schemas.microsoft.com/office/word/2010/wordprocessingShape">
                    <wps:wsp>
                      <wps:cNvCnPr/>
                      <wps:spPr>
                        <a:xfrm flipV="1">
                          <a:off x="0" y="0"/>
                          <a:ext cx="313267" cy="393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47312" id="_x0000_t32" coordsize="21600,21600" o:spt="32" o:oned="t" path="m,l21600,21600e" filled="f">
                <v:path arrowok="t" fillok="f" o:connecttype="none"/>
                <o:lock v:ext="edit" shapetype="t"/>
              </v:shapetype>
              <v:shape id="Straight Arrow Connector 6" o:spid="_x0000_s1026" type="#_x0000_t32" style="position:absolute;margin-left:38pt;margin-top:25.85pt;width:24.65pt;height:3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" strokecolor="#4472c4 [3204]" strokeweight=".5pt">
                <v:stroke endarrow="block" joinstyle="miter"/>
              </v:shape>
            </w:pict>
          </mc:Fallback>
        </mc:AlternateContent>
      </w:r>
    </w:p>
    <w:p w14:paraId="1A3DF76B" w14:textId="52225F94" w:rsidR="009A7314" w:rsidRDefault="006434E1"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0BB996E5" wp14:editId="663585EF">
            <wp:simplePos x="0" y="0"/>
            <wp:positionH relativeFrom="column">
              <wp:posOffset>0</wp:posOffset>
            </wp:positionH>
            <wp:positionV relativeFrom="paragraph">
              <wp:posOffset>114088</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p>
    <w:p w14:paraId="5C09DC47" w14:textId="01547912" w:rsidR="009A7314" w:rsidRDefault="009A7314" w:rsidP="00EF7397">
      <w:pPr>
        <w:spacing w:line="360" w:lineRule="auto"/>
        <w:jc w:val="both"/>
        <w:rPr>
          <w:rFonts w:ascii="Times New Roman" w:hAnsi="Times New Roman" w:cs="Times New Roman"/>
          <w:sz w:val="24"/>
          <w:szCs w:val="24"/>
        </w:rPr>
      </w:pPr>
    </w:p>
    <w:p w14:paraId="20B562E2" w14:textId="699F4C8B" w:rsidR="009A7314" w:rsidRDefault="009A7314" w:rsidP="00EF7397">
      <w:pPr>
        <w:spacing w:line="360" w:lineRule="auto"/>
        <w:jc w:val="both"/>
        <w:rPr>
          <w:rFonts w:ascii="Times New Roman" w:hAnsi="Times New Roman" w:cs="Times New Roman"/>
          <w:sz w:val="24"/>
          <w:szCs w:val="24"/>
        </w:rPr>
      </w:pPr>
    </w:p>
    <w:p w14:paraId="1F48710A" w14:textId="39254415" w:rsidR="009A7314" w:rsidRDefault="009A7314" w:rsidP="00EF7397">
      <w:pPr>
        <w:spacing w:line="360" w:lineRule="auto"/>
        <w:jc w:val="both"/>
        <w:rPr>
          <w:rFonts w:ascii="Times New Roman" w:hAnsi="Times New Roman" w:cs="Times New Roman"/>
          <w:sz w:val="24"/>
          <w:szCs w:val="24"/>
        </w:rPr>
      </w:pPr>
    </w:p>
    <w:p w14:paraId="65B19CFD" w14:textId="69E07B10" w:rsidR="009A7314" w:rsidRDefault="009A7314" w:rsidP="00EF7397">
      <w:pPr>
        <w:spacing w:line="360" w:lineRule="auto"/>
        <w:jc w:val="both"/>
        <w:rPr>
          <w:rFonts w:ascii="Times New Roman" w:hAnsi="Times New Roman" w:cs="Times New Roman"/>
          <w:sz w:val="24"/>
          <w:szCs w:val="24"/>
        </w:rPr>
      </w:pPr>
    </w:p>
    <w:p w14:paraId="63DDF6E4" w14:textId="5555801D" w:rsidR="009A7314" w:rsidRDefault="009A7314" w:rsidP="00EF7397">
      <w:pPr>
        <w:spacing w:line="360" w:lineRule="auto"/>
        <w:jc w:val="both"/>
        <w:rPr>
          <w:rFonts w:ascii="Times New Roman" w:hAnsi="Times New Roman" w:cs="Times New Roman"/>
          <w:sz w:val="24"/>
          <w:szCs w:val="24"/>
        </w:rPr>
      </w:pPr>
    </w:p>
    <w:p w14:paraId="4C20B8F8" w14:textId="1E64D32B" w:rsidR="009A7314" w:rsidRDefault="009A7314" w:rsidP="00EF7397">
      <w:pPr>
        <w:spacing w:line="360" w:lineRule="auto"/>
        <w:jc w:val="both"/>
        <w:rPr>
          <w:rFonts w:ascii="Times New Roman" w:hAnsi="Times New Roman" w:cs="Times New Roman"/>
          <w:sz w:val="24"/>
          <w:szCs w:val="24"/>
        </w:rPr>
      </w:pPr>
    </w:p>
    <w:p w14:paraId="1D05E0A1" w14:textId="7ACB435F" w:rsidR="009A7314" w:rsidRDefault="003E5D08"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2E4907E" wp14:editId="31C11B0D">
                <wp:simplePos x="0" y="0"/>
                <wp:positionH relativeFrom="column">
                  <wp:posOffset>897467</wp:posOffset>
                </wp:positionH>
                <wp:positionV relativeFrom="paragraph">
                  <wp:posOffset>231775</wp:posOffset>
                </wp:positionV>
                <wp:extent cx="16933" cy="821267"/>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933" cy="8212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54A310" id="Straight Arrow Connector 8" o:spid="_x0000_s1026" type="#_x0000_t32" style="position:absolute;margin-left:70.65pt;margin-top:18.25pt;width:1.35pt;height:6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" strokecolor="#4472c4 [3204]" strokeweight=".5pt">
                <v:stroke endarrow="block" joinstyle="miter"/>
              </v:shape>
            </w:pict>
          </mc:Fallback>
        </mc:AlternateContent>
      </w:r>
    </w:p>
    <w:p w14:paraId="3214978C" w14:textId="5B0697A5" w:rsidR="009A7314" w:rsidRDefault="009A7314" w:rsidP="00EF7397">
      <w:pPr>
        <w:spacing w:line="360" w:lineRule="auto"/>
        <w:jc w:val="both"/>
        <w:rPr>
          <w:rFonts w:ascii="Times New Roman" w:hAnsi="Times New Roman" w:cs="Times New Roman"/>
          <w:sz w:val="24"/>
          <w:szCs w:val="24"/>
        </w:rPr>
      </w:pPr>
    </w:p>
    <w:p w14:paraId="26F48137" w14:textId="1EBC8BC4" w:rsidR="009A7314" w:rsidRDefault="009A7314" w:rsidP="00EF7397">
      <w:pPr>
        <w:spacing w:line="360" w:lineRule="auto"/>
        <w:jc w:val="both"/>
        <w:rPr>
          <w:rFonts w:ascii="Times New Roman" w:hAnsi="Times New Roman" w:cs="Times New Roman"/>
          <w:sz w:val="24"/>
          <w:szCs w:val="24"/>
        </w:rPr>
      </w:pPr>
    </w:p>
    <w:p w14:paraId="21163D86" w14:textId="424AA529" w:rsidR="003E5D08" w:rsidRDefault="000A4904"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136F500B" wp14:editId="4A8FA8FB">
                <wp:simplePos x="0" y="0"/>
                <wp:positionH relativeFrom="margin">
                  <wp:posOffset>524933</wp:posOffset>
                </wp:positionH>
                <wp:positionV relativeFrom="paragraph">
                  <wp:posOffset>10372</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F500B" id="_x0000_s1030" type="#_x0000_t202" style="position:absolute;left:0;text-align:left;margin-left:41.35pt;margin-top:.8pt;width:68.65pt;height:25.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Yd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" fillcolor="white [3212]" strokecolor="white [3212]">
                <v:textbo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v:textbox>
                <w10:wrap anchorx="margin"/>
              </v:shape>
            </w:pict>
          </mc:Fallback>
        </mc:AlternateContent>
      </w:r>
    </w:p>
    <w:p w14:paraId="04D92B57" w14:textId="77777777" w:rsidR="000943F6" w:rsidRDefault="000943F6" w:rsidP="00EF7397">
      <w:pPr>
        <w:spacing w:line="360" w:lineRule="auto"/>
        <w:jc w:val="both"/>
        <w:rPr>
          <w:rFonts w:ascii="Times New Roman" w:hAnsi="Times New Roman" w:cs="Times New Roman"/>
          <w:sz w:val="24"/>
          <w:szCs w:val="24"/>
        </w:rPr>
      </w:pPr>
    </w:p>
    <w:p w14:paraId="686AF102" w14:textId="48C74E5E" w:rsidR="009A7314" w:rsidRDefault="00E339C1"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22042CC1" w14:textId="1535AF26" w:rsidR="009A7314" w:rsidRDefault="009A7314"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A46809" w14:paraId="0ED63D44" w14:textId="77777777" w:rsidTr="00A4680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40B961BC" w14:textId="77777777" w:rsidR="00A46809" w:rsidRDefault="00A46809" w:rsidP="00A4680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2E743E3"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D242619"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A46809" w14:paraId="0EF38836"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BF90550" w14:textId="65594633" w:rsidR="00A46809" w:rsidRPr="00EB483F"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2B4D9CF7" w14:textId="64E1B91A"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5B8B6D78" w14:textId="75F3B4CF"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ard </w:t>
            </w:r>
            <w:r w:rsidR="00637906">
              <w:rPr>
                <w:rFonts w:ascii="Times New Roman" w:hAnsi="Times New Roman" w:cs="Times New Roman"/>
                <w:sz w:val="24"/>
                <w:szCs w:val="24"/>
              </w:rPr>
              <w:t>4</w:t>
            </w:r>
          </w:p>
        </w:tc>
      </w:tr>
      <w:tr w:rsidR="00A46809" w14:paraId="029504BE"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1F00539C" w14:textId="42860235" w:rsidR="00A46809"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6A9437B3" w14:textId="29FFF123"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5329B86D" w14:textId="0CC38D8E"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063666" w14:paraId="35C4C334"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9D843A0" w14:textId="3D35E099" w:rsidR="00063666" w:rsidRDefault="00063666"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08A7323C" w14:textId="5F8AA089"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113EEADC" w14:textId="42BEDF48"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478CFFC6" w14:textId="073D26E6" w:rsidR="009A7314" w:rsidRDefault="009A7314" w:rsidP="00EF7397">
      <w:pPr>
        <w:spacing w:line="360" w:lineRule="auto"/>
        <w:jc w:val="both"/>
        <w:rPr>
          <w:rFonts w:ascii="Times New Roman" w:hAnsi="Times New Roman" w:cs="Times New Roman"/>
          <w:sz w:val="24"/>
          <w:szCs w:val="24"/>
        </w:rPr>
      </w:pPr>
    </w:p>
    <w:p w14:paraId="500A0279" w14:textId="61EB1169" w:rsidR="009A7314" w:rsidRDefault="009A7314" w:rsidP="00EF7397">
      <w:pPr>
        <w:spacing w:line="360" w:lineRule="auto"/>
        <w:jc w:val="both"/>
        <w:rPr>
          <w:rFonts w:ascii="Times New Roman" w:hAnsi="Times New Roman" w:cs="Times New Roman"/>
          <w:sz w:val="24"/>
          <w:szCs w:val="24"/>
        </w:rPr>
      </w:pPr>
    </w:p>
    <w:p w14:paraId="1207CAC7" w14:textId="4FFB01C5" w:rsidR="007417DB" w:rsidRDefault="007417DB" w:rsidP="00EF7397">
      <w:pPr>
        <w:spacing w:line="360" w:lineRule="auto"/>
        <w:jc w:val="both"/>
        <w:rPr>
          <w:rFonts w:ascii="Times New Roman" w:hAnsi="Times New Roman" w:cs="Times New Roman"/>
          <w:sz w:val="24"/>
          <w:szCs w:val="24"/>
        </w:rPr>
      </w:pPr>
    </w:p>
    <w:p w14:paraId="6B7FB55C" w14:textId="1D5D7F9D" w:rsidR="007417DB" w:rsidRDefault="007417DB" w:rsidP="00EF7397">
      <w:pPr>
        <w:spacing w:line="360" w:lineRule="auto"/>
        <w:jc w:val="both"/>
        <w:rPr>
          <w:rFonts w:ascii="Times New Roman" w:hAnsi="Times New Roman" w:cs="Times New Roman"/>
          <w:sz w:val="24"/>
          <w:szCs w:val="24"/>
        </w:rPr>
      </w:pPr>
    </w:p>
    <w:p w14:paraId="4AFF1B79" w14:textId="62569A13" w:rsidR="00C853C5" w:rsidRDefault="00C853C5"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 Character Interaction</w:t>
      </w:r>
    </w:p>
    <w:p w14:paraId="29944DFD" w14:textId="2F61A7BD" w:rsidR="00C853C5" w:rsidRDefault="00C853C5"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6128" behindDoc="0" locked="0" layoutInCell="1" allowOverlap="1" wp14:anchorId="546C18D2" wp14:editId="06D55E2C">
                <wp:simplePos x="0" y="0"/>
                <wp:positionH relativeFrom="margin">
                  <wp:align>center</wp:align>
                </wp:positionH>
                <wp:positionV relativeFrom="paragraph">
                  <wp:posOffset>2540</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18D2" id="_x0000_s1031" type="#_x0000_t202" style="position:absolute;left:0;text-align:left;margin-left:0;margin-top:.2pt;width:69.3pt;height:26.65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" fillcolor="white [3212]" strokecolor="white [3212]">
                <v:textbo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v:textbox>
                <w10:wrap anchorx="margin"/>
              </v:shape>
            </w:pict>
          </mc:Fallback>
        </mc:AlternateContent>
      </w:r>
    </w:p>
    <w:p w14:paraId="15C85D9F" w14:textId="04357A89" w:rsidR="00C853C5" w:rsidRDefault="00C853C5" w:rsidP="00EF7397">
      <w:pPr>
        <w:spacing w:line="360" w:lineRule="auto"/>
        <w:jc w:val="both"/>
        <w:rPr>
          <w:rFonts w:ascii="Times New Roman" w:hAnsi="Times New Roman" w:cs="Times New Roman"/>
          <w:b/>
          <w:bCs/>
          <w:sz w:val="28"/>
          <w:szCs w:val="28"/>
        </w:rPr>
      </w:pPr>
      <w:r>
        <w:rPr>
          <w:noProof/>
        </w:rPr>
        <w:drawing>
          <wp:inline distT="0" distB="0" distL="0" distR="0" wp14:anchorId="12AA90C5" wp14:editId="3FCE0A66">
            <wp:extent cx="5731510" cy="3407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14:paraId="70288067" w14:textId="428A6C71" w:rsidR="00C853C5" w:rsidRDefault="00C853C5" w:rsidP="00EF7397">
      <w:pPr>
        <w:spacing w:line="360" w:lineRule="auto"/>
        <w:jc w:val="both"/>
        <w:rPr>
          <w:rFonts w:ascii="Times New Roman" w:hAnsi="Times New Roman" w:cs="Times New Roman"/>
          <w:b/>
          <w:bCs/>
          <w:sz w:val="28"/>
          <w:szCs w:val="28"/>
        </w:rPr>
      </w:pPr>
    </w:p>
    <w:p w14:paraId="6274DF9B" w14:textId="6C827D6D" w:rsidR="00C853C5" w:rsidRDefault="00C853C5" w:rsidP="00EF739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w:t>
      </w:r>
      <w:r w:rsidR="00290B45">
        <w:rPr>
          <w:rFonts w:ascii="Times New Roman" w:hAnsi="Times New Roman" w:cs="Times New Roman"/>
          <w:sz w:val="24"/>
          <w:szCs w:val="24"/>
        </w:rPr>
        <w:t>characters</w:t>
      </w:r>
      <w:r>
        <w:rPr>
          <w:rFonts w:ascii="Times New Roman" w:hAnsi="Times New Roman" w:cs="Times New Roman"/>
          <w:sz w:val="24"/>
          <w:szCs w:val="24"/>
        </w:rPr>
        <w:t xml:space="preserve"> of the game will interact each other. The main dialogue delivery is that the Tinku duck </w:t>
      </w:r>
      <w:r w:rsidR="00290B45">
        <w:rPr>
          <w:rFonts w:ascii="Times New Roman" w:hAnsi="Times New Roman" w:cs="Times New Roman"/>
          <w:sz w:val="24"/>
          <w:szCs w:val="24"/>
        </w:rPr>
        <w:t>explains</w:t>
      </w:r>
      <w:r>
        <w:rPr>
          <w:rFonts w:ascii="Times New Roman" w:hAnsi="Times New Roman" w:cs="Times New Roman"/>
          <w:sz w:val="24"/>
          <w:szCs w:val="24"/>
        </w:rPr>
        <w:t xml:space="preserve"> the situation happened in the jungle to Jack so that the Jack will get clear about it.</w:t>
      </w:r>
    </w:p>
    <w:p w14:paraId="65129FED" w14:textId="36470370" w:rsidR="00BE111E" w:rsidRDefault="00BE111E"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5D5BAB24" w14:textId="20C15A8C" w:rsidR="00A30872" w:rsidRDefault="00A30872" w:rsidP="00EF7397">
      <w:pPr>
        <w:spacing w:line="360" w:lineRule="auto"/>
        <w:jc w:val="both"/>
        <w:rPr>
          <w:rFonts w:ascii="Times New Roman" w:hAnsi="Times New Roman" w:cs="Times New Roman"/>
          <w:sz w:val="24"/>
          <w:szCs w:val="24"/>
        </w:rPr>
      </w:pPr>
    </w:p>
    <w:p w14:paraId="34BB77DD" w14:textId="16F22C4F" w:rsidR="00A30872" w:rsidRDefault="00A30872" w:rsidP="00EF7397">
      <w:pPr>
        <w:spacing w:line="360" w:lineRule="auto"/>
        <w:jc w:val="both"/>
        <w:rPr>
          <w:rFonts w:ascii="Times New Roman" w:hAnsi="Times New Roman" w:cs="Times New Roman"/>
          <w:sz w:val="24"/>
          <w:szCs w:val="24"/>
        </w:rPr>
      </w:pPr>
    </w:p>
    <w:p w14:paraId="639A9010" w14:textId="3B95ACF3" w:rsidR="00A30872" w:rsidRDefault="00A30872" w:rsidP="00EF7397">
      <w:pPr>
        <w:spacing w:line="360" w:lineRule="auto"/>
        <w:jc w:val="both"/>
        <w:rPr>
          <w:rFonts w:ascii="Times New Roman" w:hAnsi="Times New Roman" w:cs="Times New Roman"/>
          <w:sz w:val="24"/>
          <w:szCs w:val="24"/>
        </w:rPr>
      </w:pPr>
    </w:p>
    <w:p w14:paraId="7818B8C5" w14:textId="67755D3E" w:rsidR="00A30872" w:rsidRDefault="00A30872" w:rsidP="00EF7397">
      <w:pPr>
        <w:spacing w:line="360" w:lineRule="auto"/>
        <w:jc w:val="both"/>
        <w:rPr>
          <w:rFonts w:ascii="Times New Roman" w:hAnsi="Times New Roman" w:cs="Times New Roman"/>
          <w:sz w:val="24"/>
          <w:szCs w:val="24"/>
        </w:rPr>
      </w:pPr>
    </w:p>
    <w:p w14:paraId="1C870125" w14:textId="0243B852" w:rsidR="00A30872" w:rsidRDefault="00A30872" w:rsidP="00EF7397">
      <w:pPr>
        <w:spacing w:line="360" w:lineRule="auto"/>
        <w:jc w:val="both"/>
        <w:rPr>
          <w:rFonts w:ascii="Times New Roman" w:hAnsi="Times New Roman" w:cs="Times New Roman"/>
          <w:sz w:val="24"/>
          <w:szCs w:val="24"/>
        </w:rPr>
      </w:pPr>
    </w:p>
    <w:p w14:paraId="7B02C706" w14:textId="77777777" w:rsidR="00A30872" w:rsidRPr="00BE111E" w:rsidRDefault="00A30872" w:rsidP="00EF7397">
      <w:pPr>
        <w:spacing w:line="360" w:lineRule="auto"/>
        <w:jc w:val="both"/>
        <w:rPr>
          <w:rFonts w:ascii="Times New Roman" w:hAnsi="Times New Roman" w:cs="Times New Roman"/>
          <w:sz w:val="24"/>
          <w:szCs w:val="24"/>
        </w:rPr>
      </w:pPr>
    </w:p>
    <w:p w14:paraId="4B5AA9A8" w14:textId="77777777" w:rsidR="00C853C5" w:rsidRDefault="00C853C5" w:rsidP="00EF7397">
      <w:pPr>
        <w:spacing w:line="360" w:lineRule="auto"/>
        <w:jc w:val="both"/>
        <w:rPr>
          <w:rFonts w:ascii="Times New Roman" w:hAnsi="Times New Roman" w:cs="Times New Roman"/>
          <w:b/>
          <w:bCs/>
          <w:sz w:val="28"/>
          <w:szCs w:val="28"/>
        </w:rPr>
      </w:pPr>
    </w:p>
    <w:p w14:paraId="26F560CF" w14:textId="38B32336" w:rsidR="007417DB" w:rsidRPr="00FF611F" w:rsidRDefault="00637906"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5</w:t>
      </w:r>
      <w:r w:rsidR="007417DB" w:rsidRPr="00FF611F">
        <w:rPr>
          <w:rFonts w:ascii="Times New Roman" w:hAnsi="Times New Roman" w:cs="Times New Roman"/>
          <w:b/>
          <w:bCs/>
          <w:sz w:val="28"/>
          <w:szCs w:val="28"/>
        </w:rPr>
        <w:t xml:space="preserve">. </w:t>
      </w:r>
      <w:r w:rsidR="00FF611F" w:rsidRPr="00FF611F">
        <w:rPr>
          <w:rFonts w:ascii="Times New Roman" w:hAnsi="Times New Roman" w:cs="Times New Roman"/>
          <w:b/>
          <w:bCs/>
          <w:sz w:val="28"/>
          <w:szCs w:val="28"/>
        </w:rPr>
        <w:t>Game Room</w:t>
      </w:r>
    </w:p>
    <w:p w14:paraId="46241A61" w14:textId="2F16D292"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4624" behindDoc="0" locked="0" layoutInCell="1" allowOverlap="1" wp14:anchorId="1EC9EB22" wp14:editId="6CDDC1BD">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EB22" id="_x0000_s1032" type="#_x0000_t202" style="position:absolute;left:0;text-align:left;margin-left:0;margin-top:.45pt;width:69.35pt;height:26.6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iIgIAAEk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" fillcolor="white [3212]" strokecolor="white [3212]">
                <v:textbo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v:textbox>
                <w10:wrap anchorx="margin"/>
              </v:shape>
            </w:pict>
          </mc:Fallback>
        </mc:AlternateContent>
      </w:r>
    </w:p>
    <w:p w14:paraId="23D4D6B9" w14:textId="1999045B"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2699DE11" wp14:editId="0A34462F">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9DE11" id="_x0000_s1033" type="#_x0000_t202" style="position:absolute;left:0;text-align:left;margin-left:388.65pt;margin-top:16.55pt;width:56.65pt;height:22.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" fillcolor="white [3212]" strokecolor="white [3212]">
                <v:textbo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6D3BF22A" wp14:editId="5BA90405">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BF22A" id="_x0000_s1034" type="#_x0000_t202" style="position:absolute;left:0;text-align:left;margin-left:237.95pt;margin-top:15.8pt;width:56.65pt;height:22.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DDi5zHIgIAAEkEAAAOAAAAAAAAAAAAAAAAAC4CAABkcnMvZTJvRG9j&#10;LnhtbFBLAQItABQABgAIAAAAIQAg1fej4QAAAAkBAAAPAAAAAAAAAAAAAAAAAHwEAABkcnMvZG93&#10;bnJldi54bWxQSwUGAAAAAAQABADzAAAAigUAAAAA&#10;" fillcolor="white [3212]" strokecolor="white [3212]">
                <v:textbo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5E8B0A70" wp14:editId="4006AF1B">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0A70" id="_x0000_s1035" type="#_x0000_t202" style="position:absolute;left:0;text-align:left;margin-left:31.3pt;margin-top:8.2pt;width:56.65pt;height:22.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JtIgIAAEk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pXKtzbWpojqiqg7G3cRZx04H7SUmPfV1R/2PPnKBEfTRYmdV0&#10;NouDkIzZfFGg4a499bWHGY5QFQ2UjNttSMMTVTNwhxVsZVI3lnpkcqKM/ZpEP81WHIhrO0X9/gNs&#10;fgE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xCCJtIgIAAEkEAAAOAAAAAAAAAAAAAAAAAC4CAABkcnMvZTJvRG9jLnht&#10;bFBLAQItABQABgAIAAAAIQA+of6e3gAAAAgBAAAPAAAAAAAAAAAAAAAAAHwEAABkcnMvZG93bnJl&#10;di54bWxQSwUGAAAAAAQABADzAAAAhwUAAAAA&#10;" fillcolor="white [3212]" strokecolor="white [3212]">
                <v:textbo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v:textbox>
                <w10:wrap anchorx="margin"/>
              </v:shape>
            </w:pict>
          </mc:Fallback>
        </mc:AlternateContent>
      </w:r>
    </w:p>
    <w:p w14:paraId="1BA45C1D" w14:textId="2B76CC54" w:rsidR="00FF611F" w:rsidRDefault="00A260DE"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789713C" wp14:editId="0087F66B">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B2C24E" id="Straight Arrow Connector 16" o:spid="_x0000_s1026" type="#_x0000_t32" style="position:absolute;margin-left:422pt;margin-top:10.8pt;width:2pt;height:3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EA9B39A" wp14:editId="55791883">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68EE" id="Straight Arrow Connector 14" o:spid="_x0000_s1026" type="#_x0000_t32" style="position:absolute;margin-left:250pt;margin-top:11.1pt;width:5.35pt;height:30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4845A8A" wp14:editId="758353AE">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6C139" id="Straight Arrow Connector 12" o:spid="_x0000_s1026" type="#_x0000_t32" style="position:absolute;margin-left:42.65pt;margin-top:3.8pt;width:7.35pt;height:41.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29F30643" w14:textId="087BB488" w:rsidR="00FF611F" w:rsidRDefault="00A260D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3372562C" wp14:editId="12671D18">
            <wp:simplePos x="0" y="0"/>
            <wp:positionH relativeFrom="column">
              <wp:posOffset>126577</wp:posOffset>
            </wp:positionH>
            <wp:positionV relativeFrom="paragraph">
              <wp:posOffset>7196</wp:posOffset>
            </wp:positionV>
            <wp:extent cx="5731510" cy="32385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anchor>
        </w:drawing>
      </w:r>
    </w:p>
    <w:p w14:paraId="296F6EF1" w14:textId="4E732D31" w:rsidR="00FF611F" w:rsidRDefault="00FF611F" w:rsidP="00EF7397">
      <w:pPr>
        <w:spacing w:line="360" w:lineRule="auto"/>
        <w:jc w:val="both"/>
        <w:rPr>
          <w:rFonts w:ascii="Times New Roman" w:hAnsi="Times New Roman" w:cs="Times New Roman"/>
          <w:sz w:val="24"/>
          <w:szCs w:val="24"/>
        </w:rPr>
      </w:pPr>
    </w:p>
    <w:p w14:paraId="1D547D3F" w14:textId="4D559F32" w:rsidR="00FF611F" w:rsidRDefault="00FF611F" w:rsidP="00EF7397">
      <w:pPr>
        <w:spacing w:line="360" w:lineRule="auto"/>
        <w:jc w:val="both"/>
        <w:rPr>
          <w:rFonts w:ascii="Times New Roman" w:hAnsi="Times New Roman" w:cs="Times New Roman"/>
          <w:sz w:val="24"/>
          <w:szCs w:val="24"/>
        </w:rPr>
      </w:pPr>
    </w:p>
    <w:p w14:paraId="68C91BAD" w14:textId="0637A5E0" w:rsidR="00FF611F" w:rsidRDefault="00FF611F" w:rsidP="00EF7397">
      <w:pPr>
        <w:spacing w:line="360" w:lineRule="auto"/>
        <w:jc w:val="both"/>
        <w:rPr>
          <w:rFonts w:ascii="Times New Roman" w:hAnsi="Times New Roman" w:cs="Times New Roman"/>
          <w:sz w:val="24"/>
          <w:szCs w:val="24"/>
        </w:rPr>
      </w:pPr>
    </w:p>
    <w:p w14:paraId="1FE336AD" w14:textId="6AB55C71" w:rsidR="00FF611F" w:rsidRDefault="00FF611F" w:rsidP="00EF7397">
      <w:pPr>
        <w:spacing w:line="360" w:lineRule="auto"/>
        <w:jc w:val="both"/>
        <w:rPr>
          <w:rFonts w:ascii="Times New Roman" w:hAnsi="Times New Roman" w:cs="Times New Roman"/>
          <w:sz w:val="24"/>
          <w:szCs w:val="24"/>
        </w:rPr>
      </w:pPr>
    </w:p>
    <w:p w14:paraId="4AA853D6" w14:textId="36A50B17" w:rsidR="00FF611F" w:rsidRDefault="00FF611F" w:rsidP="00EF7397">
      <w:pPr>
        <w:spacing w:line="360" w:lineRule="auto"/>
        <w:jc w:val="both"/>
        <w:rPr>
          <w:rFonts w:ascii="Times New Roman" w:hAnsi="Times New Roman" w:cs="Times New Roman"/>
          <w:sz w:val="24"/>
          <w:szCs w:val="24"/>
        </w:rPr>
      </w:pPr>
    </w:p>
    <w:p w14:paraId="74A73CBB" w14:textId="06FD748D"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46CF6D3" wp14:editId="6786559C">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227E2" id="Straight Arrow Connector 22" o:spid="_x0000_s1026" type="#_x0000_t32" style="position:absolute;margin-left:388.65pt;margin-top:18.2pt;width:6pt;height:8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0EAAC4F" w14:textId="25E12C51" w:rsidR="00FF611F" w:rsidRDefault="00FF611F" w:rsidP="00EF7397">
      <w:pPr>
        <w:spacing w:line="360" w:lineRule="auto"/>
        <w:jc w:val="both"/>
        <w:rPr>
          <w:rFonts w:ascii="Times New Roman" w:hAnsi="Times New Roman" w:cs="Times New Roman"/>
          <w:sz w:val="24"/>
          <w:szCs w:val="24"/>
        </w:rPr>
      </w:pPr>
    </w:p>
    <w:p w14:paraId="4A6DDC31" w14:textId="371833F7"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68E5DD4" wp14:editId="2BBF70AF">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3DC18" id="Straight Arrow Connector 20" o:spid="_x0000_s1026" type="#_x0000_t32" style="position:absolute;margin-left:217.35pt;margin-top:10.15pt;width:.65pt;height:3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sidR="00904E3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E4B192" wp14:editId="31B3BF23">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9A0737" id="Straight Arrow Connector 18" o:spid="_x0000_s1026" type="#_x0000_t32" style="position:absolute;margin-left:35.35pt;margin-top:13.5pt;width:.65pt;height:30.6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2237F9B0" w14:textId="70B12560" w:rsidR="00FF611F" w:rsidRDefault="00472912"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4080" behindDoc="0" locked="0" layoutInCell="1" allowOverlap="1" wp14:anchorId="5B781431" wp14:editId="6FE2C148">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81431" id="_x0000_s1036" type="#_x0000_t202" style="position:absolute;left:0;text-align:left;margin-left:322pt;margin-top:17.45pt;width:155.35pt;height:22.6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le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0uMocQX1EXV1ME43biNeOnC/KOlxskvqf+6ZE5SoTwZ7&#10;s57N53EVkjFfLHM03KWnuvQwwxGqpIGS8boLaX2ibAZusYeNTPK+MDlxxolNqp+2K67EpZ2iXv4D&#10;tr8B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8FlpXiMCAABLBAAADgAAAAAAAAAAAAAAAAAuAgAAZHJzL2Uyb0Rv&#10;Yy54bWxQSwECLQAUAAYACAAAACEA453jBOEAAAAJAQAADwAAAAAAAAAAAAAAAAB9BAAAZHJzL2Rv&#10;d25yZXYueG1sUEsFBgAAAAAEAAQA8wAAAIsFAAAAAA==&#10;" fillcolor="white [3212]" strokecolor="white [3212]">
                <v:textbo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91008" behindDoc="0" locked="0" layoutInCell="1" allowOverlap="1" wp14:anchorId="670744E1" wp14:editId="5787A2ED">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744E1" id="_x0000_s1037" type="#_x0000_t202" style="position:absolute;left:0;text-align:left;margin-left:148.65pt;margin-top:14.1pt;width:160pt;height:22.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2QV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HKPEDbQH1NXBNN24jWj04H5TMuBk19T/2jEnKFGfDfbm&#10;qpjP4yokZ764LNFx55HmPMIMR6iaBkomcxPS+kTZDNxgDzuZ5H1hcuSME5tUP25XXIlzP2W9/APW&#10;T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N1fZBUiAgAASwQAAA4AAAAAAAAAAAAAAAAALgIAAGRycy9lMm9Eb2Mu&#10;eG1sUEsBAi0AFAAGAAgAAAAhAFef7xPgAAAACQEAAA8AAAAAAAAAAAAAAAAAfAQAAGRycy9kb3du&#10;cmV2LnhtbFBLBQYAAAAABAAEAPMAAACJBQAAAAA=&#10;" fillcolor="white [3212]" strokecolor="white [3212]">
                <v:textbo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00904E31"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6AC19BE9" wp14:editId="3AFD2F75">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19BE9" id="_x0000_s1038" type="#_x0000_t202" style="position:absolute;left:0;text-align:left;margin-left:0;margin-top:16.1pt;width:119.35pt;height:22.6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" fillcolor="white [3212]" strokecolor="white [3212]">
                <v:textbo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v:textbox>
                <w10:wrap anchorx="margin"/>
              </v:shape>
            </w:pict>
          </mc:Fallback>
        </mc:AlternateContent>
      </w:r>
    </w:p>
    <w:p w14:paraId="42239FEA" w14:textId="4073B3B1" w:rsidR="00FF611F" w:rsidRDefault="00FF611F" w:rsidP="00EF7397">
      <w:pPr>
        <w:spacing w:line="360" w:lineRule="auto"/>
        <w:jc w:val="both"/>
        <w:rPr>
          <w:rFonts w:ascii="Times New Roman" w:hAnsi="Times New Roman" w:cs="Times New Roman"/>
          <w:sz w:val="24"/>
          <w:szCs w:val="24"/>
        </w:rPr>
      </w:pPr>
    </w:p>
    <w:p w14:paraId="31C15B27" w14:textId="77777777" w:rsidR="00827469" w:rsidRDefault="00827469" w:rsidP="00EF7397">
      <w:pPr>
        <w:spacing w:line="360" w:lineRule="auto"/>
        <w:jc w:val="both"/>
        <w:rPr>
          <w:rFonts w:ascii="Times New Roman" w:hAnsi="Times New Roman" w:cs="Times New Roman"/>
          <w:sz w:val="24"/>
          <w:szCs w:val="24"/>
        </w:rPr>
      </w:pPr>
    </w:p>
    <w:p w14:paraId="55786115" w14:textId="1F3AB544" w:rsidR="000837A6" w:rsidRDefault="000837A6"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p w14:paraId="7344B428" w14:textId="2DC05D57" w:rsidR="00FF611F" w:rsidRDefault="00FF611F"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637906" w14:paraId="4B345D6E" w14:textId="77777777" w:rsidTr="00CB27A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764DA9D" w14:textId="77777777" w:rsidR="00637906" w:rsidRDefault="00637906" w:rsidP="00CB27A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7323B1E4"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3B6C7795"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637906" w14:paraId="7A983A5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2F117AF" w14:textId="6ED58AE9" w:rsidR="00637906" w:rsidRPr="00EB483F"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vAlign w:val="center"/>
          </w:tcPr>
          <w:p w14:paraId="66265C6E" w14:textId="057F8B9E"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8B4C937" w14:textId="6A7910A9"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637906" w14:paraId="50E7CB8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D030302" w14:textId="2B20A722" w:rsidR="00637906"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vAlign w:val="center"/>
          </w:tcPr>
          <w:p w14:paraId="379730AE" w14:textId="19312B94"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334B98" w14:textId="6195B44A"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bl>
    <w:p w14:paraId="47C9A15B" w14:textId="1D3FF63B" w:rsidR="00FF611F" w:rsidRDefault="00FF611F" w:rsidP="00EF7397">
      <w:pPr>
        <w:spacing w:line="360" w:lineRule="auto"/>
        <w:jc w:val="both"/>
        <w:rPr>
          <w:rFonts w:ascii="Times New Roman" w:hAnsi="Times New Roman" w:cs="Times New Roman"/>
          <w:sz w:val="24"/>
          <w:szCs w:val="24"/>
        </w:rPr>
      </w:pPr>
    </w:p>
    <w:p w14:paraId="6C844D5B" w14:textId="2A989944" w:rsidR="009A7314" w:rsidRDefault="009A7314" w:rsidP="00EF7397">
      <w:pPr>
        <w:spacing w:line="360" w:lineRule="auto"/>
        <w:jc w:val="both"/>
        <w:rPr>
          <w:rFonts w:ascii="Times New Roman" w:hAnsi="Times New Roman" w:cs="Times New Roman"/>
          <w:sz w:val="24"/>
          <w:szCs w:val="24"/>
        </w:rPr>
      </w:pPr>
    </w:p>
    <w:p w14:paraId="0332676A" w14:textId="176AA666" w:rsidR="006C665A" w:rsidRDefault="006C665A" w:rsidP="0080255F">
      <w:pPr>
        <w:spacing w:line="360" w:lineRule="auto"/>
        <w:jc w:val="both"/>
        <w:rPr>
          <w:rFonts w:ascii="Times New Roman" w:hAnsi="Times New Roman" w:cs="Times New Roman"/>
          <w:sz w:val="24"/>
          <w:szCs w:val="24"/>
        </w:rPr>
      </w:pPr>
    </w:p>
    <w:p w14:paraId="717E67C0" w14:textId="08B67022" w:rsidR="0080255F" w:rsidRPr="0080255F"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w:lastRenderedPageBreak/>
        <mc:AlternateContent>
          <mc:Choice Requires="wps">
            <w:drawing>
              <wp:anchor distT="45720" distB="45720" distL="114300" distR="114300" simplePos="0" relativeHeight="251699200" behindDoc="0" locked="0" layoutInCell="1" allowOverlap="1" wp14:anchorId="2B61C8EE" wp14:editId="75315F3B">
                <wp:simplePos x="0" y="0"/>
                <wp:positionH relativeFrom="margin">
                  <wp:posOffset>2418080</wp:posOffset>
                </wp:positionH>
                <wp:positionV relativeFrom="paragraph">
                  <wp:posOffset>352002</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1C8EE" id="_x0000_s1039" type="#_x0000_t202" style="position:absolute;left:0;text-align:left;margin-left:190.4pt;margin-top:27.7pt;width:69.3pt;height:26.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" fillcolor="white [3212]" strokecolor="white [3212]">
                <v:textbo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v:textbox>
                <w10:wrap anchorx="margin"/>
              </v:shape>
            </w:pict>
          </mc:Fallback>
        </mc:AlternateContent>
      </w:r>
      <w:r w:rsidR="0080255F" w:rsidRPr="0080255F">
        <w:rPr>
          <w:rFonts w:ascii="Times New Roman" w:hAnsi="Times New Roman" w:cs="Times New Roman"/>
          <w:b/>
          <w:bCs/>
          <w:sz w:val="28"/>
          <w:szCs w:val="28"/>
        </w:rPr>
        <w:t>6. Co-Players Details</w:t>
      </w:r>
    </w:p>
    <w:p w14:paraId="3A93EA49" w14:textId="3D5D417D" w:rsidR="0080255F" w:rsidRDefault="0080255F" w:rsidP="0080255F">
      <w:pPr>
        <w:spacing w:line="360" w:lineRule="auto"/>
        <w:jc w:val="both"/>
        <w:rPr>
          <w:rFonts w:ascii="Times New Roman" w:hAnsi="Times New Roman" w:cs="Times New Roman"/>
          <w:sz w:val="24"/>
          <w:szCs w:val="24"/>
        </w:rPr>
      </w:pPr>
    </w:p>
    <w:p w14:paraId="43632E4D" w14:textId="3DA62194" w:rsidR="0080255F" w:rsidRDefault="002D584B"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5EC7F9F3" wp14:editId="0483B7F8">
            <wp:simplePos x="0" y="0"/>
            <wp:positionH relativeFrom="margin">
              <wp:posOffset>903605</wp:posOffset>
            </wp:positionH>
            <wp:positionV relativeFrom="paragraph">
              <wp:posOffset>31962</wp:posOffset>
            </wp:positionV>
            <wp:extent cx="3914775" cy="31146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4775" cy="3114675"/>
                    </a:xfrm>
                    <a:prstGeom prst="rect">
                      <a:avLst/>
                    </a:prstGeom>
                  </pic:spPr>
                </pic:pic>
              </a:graphicData>
            </a:graphic>
          </wp:anchor>
        </w:drawing>
      </w:r>
    </w:p>
    <w:p w14:paraId="46F7B85B" w14:textId="0E3BCD53" w:rsidR="0072627A" w:rsidRDefault="0072627A" w:rsidP="0080255F">
      <w:pPr>
        <w:spacing w:line="360" w:lineRule="auto"/>
        <w:jc w:val="both"/>
        <w:rPr>
          <w:rFonts w:ascii="Times New Roman" w:hAnsi="Times New Roman" w:cs="Times New Roman"/>
          <w:sz w:val="24"/>
          <w:szCs w:val="24"/>
        </w:rPr>
      </w:pPr>
    </w:p>
    <w:p w14:paraId="274092AA" w14:textId="73474F5C" w:rsidR="002D584B" w:rsidRDefault="002D584B" w:rsidP="0080255F">
      <w:pPr>
        <w:spacing w:line="360" w:lineRule="auto"/>
        <w:jc w:val="both"/>
        <w:rPr>
          <w:rFonts w:ascii="Times New Roman" w:hAnsi="Times New Roman" w:cs="Times New Roman"/>
          <w:sz w:val="24"/>
          <w:szCs w:val="24"/>
        </w:rPr>
      </w:pPr>
    </w:p>
    <w:p w14:paraId="11BC60D4" w14:textId="02DB67C8" w:rsidR="002D584B" w:rsidRDefault="002D584B" w:rsidP="0080255F">
      <w:pPr>
        <w:spacing w:line="360" w:lineRule="auto"/>
        <w:jc w:val="both"/>
        <w:rPr>
          <w:rFonts w:ascii="Times New Roman" w:hAnsi="Times New Roman" w:cs="Times New Roman"/>
          <w:sz w:val="24"/>
          <w:szCs w:val="24"/>
        </w:rPr>
      </w:pPr>
    </w:p>
    <w:p w14:paraId="36291110" w14:textId="60806F80" w:rsidR="002D584B" w:rsidRDefault="002D584B" w:rsidP="0080255F">
      <w:pPr>
        <w:spacing w:line="360" w:lineRule="auto"/>
        <w:jc w:val="both"/>
        <w:rPr>
          <w:rFonts w:ascii="Times New Roman" w:hAnsi="Times New Roman" w:cs="Times New Roman"/>
          <w:sz w:val="24"/>
          <w:szCs w:val="24"/>
        </w:rPr>
      </w:pPr>
    </w:p>
    <w:p w14:paraId="3A42666E" w14:textId="20605724" w:rsidR="002D584B" w:rsidRDefault="002D584B" w:rsidP="0080255F">
      <w:pPr>
        <w:spacing w:line="360" w:lineRule="auto"/>
        <w:jc w:val="both"/>
        <w:rPr>
          <w:rFonts w:ascii="Times New Roman" w:hAnsi="Times New Roman" w:cs="Times New Roman"/>
          <w:sz w:val="24"/>
          <w:szCs w:val="24"/>
        </w:rPr>
      </w:pPr>
    </w:p>
    <w:p w14:paraId="2AFBB701" w14:textId="15A85A50" w:rsidR="002D584B" w:rsidRDefault="002D584B" w:rsidP="0080255F">
      <w:pPr>
        <w:spacing w:line="360" w:lineRule="auto"/>
        <w:jc w:val="both"/>
        <w:rPr>
          <w:rFonts w:ascii="Times New Roman" w:hAnsi="Times New Roman" w:cs="Times New Roman"/>
          <w:sz w:val="24"/>
          <w:szCs w:val="24"/>
        </w:rPr>
      </w:pPr>
    </w:p>
    <w:p w14:paraId="769D6455" w14:textId="0F1F16B4" w:rsidR="002D584B" w:rsidRDefault="002D584B" w:rsidP="0080255F">
      <w:pPr>
        <w:spacing w:line="360" w:lineRule="auto"/>
        <w:jc w:val="both"/>
        <w:rPr>
          <w:rFonts w:ascii="Times New Roman" w:hAnsi="Times New Roman" w:cs="Times New Roman"/>
          <w:sz w:val="24"/>
          <w:szCs w:val="24"/>
        </w:rPr>
      </w:pPr>
    </w:p>
    <w:p w14:paraId="36B6BAC1" w14:textId="1B273CE8" w:rsidR="002D584B" w:rsidRDefault="002D584B" w:rsidP="0080255F">
      <w:pPr>
        <w:spacing w:line="360" w:lineRule="auto"/>
        <w:jc w:val="both"/>
        <w:rPr>
          <w:rFonts w:ascii="Times New Roman" w:hAnsi="Times New Roman" w:cs="Times New Roman"/>
          <w:sz w:val="24"/>
          <w:szCs w:val="24"/>
        </w:rPr>
      </w:pPr>
    </w:p>
    <w:p w14:paraId="11F31DB9" w14:textId="4C354C82" w:rsidR="002D584B" w:rsidRDefault="002D584B"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p>
    <w:p w14:paraId="0633353E" w14:textId="77777777" w:rsidR="002D584B" w:rsidRDefault="002D584B" w:rsidP="0080255F">
      <w:pPr>
        <w:spacing w:line="360" w:lineRule="auto"/>
        <w:jc w:val="both"/>
        <w:rPr>
          <w:rFonts w:ascii="Times New Roman" w:hAnsi="Times New Roman" w:cs="Times New Roman"/>
          <w:sz w:val="24"/>
          <w:szCs w:val="24"/>
        </w:rPr>
      </w:pPr>
    </w:p>
    <w:p w14:paraId="33C4F687" w14:textId="6FE0E356" w:rsidR="002D584B" w:rsidRPr="002D584B"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702272" behindDoc="0" locked="0" layoutInCell="1" allowOverlap="1" wp14:anchorId="1BD8EFF1" wp14:editId="217E3F06">
                <wp:simplePos x="0" y="0"/>
                <wp:positionH relativeFrom="margin">
                  <wp:align>center</wp:align>
                </wp:positionH>
                <wp:positionV relativeFrom="paragraph">
                  <wp:posOffset>385657</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8EFF1" id="_x0000_s1040" type="#_x0000_t202" style="position:absolute;left:0;text-align:left;margin-left:0;margin-top:30.35pt;width:69.3pt;height:26.6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RP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" fillcolor="white [3212]" strokecolor="white [3212]">
                <v:textbo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v:textbox>
                <w10:wrap anchorx="margin"/>
              </v:shape>
            </w:pict>
          </mc:Fallback>
        </mc:AlternateContent>
      </w:r>
      <w:r w:rsidRPr="002D584B">
        <w:rPr>
          <w:rFonts w:ascii="Times New Roman" w:hAnsi="Times New Roman" w:cs="Times New Roman"/>
          <w:b/>
          <w:bCs/>
          <w:sz w:val="28"/>
          <w:szCs w:val="28"/>
        </w:rPr>
        <w:t>7. Game Room Message</w:t>
      </w:r>
    </w:p>
    <w:p w14:paraId="63FBCD5D" w14:textId="57E9477B" w:rsidR="00B2321E" w:rsidRDefault="00B2321E" w:rsidP="0080255F">
      <w:pPr>
        <w:spacing w:line="360" w:lineRule="auto"/>
        <w:jc w:val="both"/>
        <w:rPr>
          <w:rFonts w:ascii="Times New Roman" w:hAnsi="Times New Roman" w:cs="Times New Roman"/>
          <w:sz w:val="24"/>
          <w:szCs w:val="24"/>
        </w:rPr>
      </w:pPr>
    </w:p>
    <w:p w14:paraId="485B1EF1" w14:textId="2B6811BA" w:rsidR="00B2321E" w:rsidRDefault="007456F2"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6E0752BD" wp14:editId="527CD074">
            <wp:simplePos x="0" y="0"/>
            <wp:positionH relativeFrom="margin">
              <wp:align>center</wp:align>
            </wp:positionH>
            <wp:positionV relativeFrom="paragraph">
              <wp:posOffset>8043</wp:posOffset>
            </wp:positionV>
            <wp:extent cx="3390900" cy="20669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0900" cy="2066925"/>
                    </a:xfrm>
                    <a:prstGeom prst="rect">
                      <a:avLst/>
                    </a:prstGeom>
                  </pic:spPr>
                </pic:pic>
              </a:graphicData>
            </a:graphic>
          </wp:anchor>
        </w:drawing>
      </w:r>
    </w:p>
    <w:p w14:paraId="38F22379" w14:textId="77777777" w:rsidR="00B2321E" w:rsidRDefault="00B2321E" w:rsidP="0080255F">
      <w:pPr>
        <w:spacing w:line="360" w:lineRule="auto"/>
        <w:jc w:val="both"/>
        <w:rPr>
          <w:rFonts w:ascii="Times New Roman" w:hAnsi="Times New Roman" w:cs="Times New Roman"/>
          <w:sz w:val="24"/>
          <w:szCs w:val="24"/>
        </w:rPr>
      </w:pPr>
    </w:p>
    <w:p w14:paraId="244CFD2C" w14:textId="77777777" w:rsidR="00B2321E" w:rsidRDefault="00B2321E" w:rsidP="0080255F">
      <w:pPr>
        <w:spacing w:line="360" w:lineRule="auto"/>
        <w:jc w:val="both"/>
        <w:rPr>
          <w:rFonts w:ascii="Times New Roman" w:hAnsi="Times New Roman" w:cs="Times New Roman"/>
          <w:sz w:val="24"/>
          <w:szCs w:val="24"/>
        </w:rPr>
      </w:pPr>
    </w:p>
    <w:p w14:paraId="4E64FDD6" w14:textId="19B84A3D" w:rsidR="002D584B" w:rsidRDefault="002D584B" w:rsidP="0080255F">
      <w:pPr>
        <w:spacing w:line="360" w:lineRule="auto"/>
        <w:jc w:val="both"/>
        <w:rPr>
          <w:noProof/>
        </w:rPr>
      </w:pPr>
    </w:p>
    <w:p w14:paraId="4E04CE8A" w14:textId="4AD09C5B" w:rsidR="00B2321E" w:rsidRDefault="00B2321E" w:rsidP="0080255F">
      <w:pPr>
        <w:spacing w:line="360" w:lineRule="auto"/>
        <w:jc w:val="both"/>
        <w:rPr>
          <w:noProof/>
        </w:rPr>
      </w:pPr>
    </w:p>
    <w:p w14:paraId="400B29CC" w14:textId="074F4FAE" w:rsidR="00B2321E" w:rsidRDefault="00B2321E" w:rsidP="0080255F">
      <w:pPr>
        <w:spacing w:line="360" w:lineRule="auto"/>
        <w:jc w:val="both"/>
        <w:rPr>
          <w:noProof/>
        </w:rPr>
      </w:pPr>
    </w:p>
    <w:p w14:paraId="08B06E27" w14:textId="737E7A86" w:rsidR="00B2321E" w:rsidRDefault="00B2321E" w:rsidP="0080255F">
      <w:pPr>
        <w:spacing w:line="360" w:lineRule="auto"/>
        <w:jc w:val="both"/>
        <w:rPr>
          <w:noProof/>
        </w:rPr>
      </w:pPr>
    </w:p>
    <w:p w14:paraId="562F54E6" w14:textId="2D583483" w:rsidR="00B2321E" w:rsidRPr="00AB1F81" w:rsidRDefault="00B2321E" w:rsidP="0080255F">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4A9EC86E" w14:textId="487C0764" w:rsidR="00B2321E" w:rsidRDefault="00B2321E" w:rsidP="0080255F">
      <w:pPr>
        <w:spacing w:line="360" w:lineRule="auto"/>
        <w:jc w:val="both"/>
        <w:rPr>
          <w:noProof/>
        </w:rPr>
      </w:pPr>
    </w:p>
    <w:p w14:paraId="59346297" w14:textId="7F523280" w:rsidR="00B2321E" w:rsidRPr="001425AD" w:rsidRDefault="001425AD" w:rsidP="001425AD">
      <w:pPr>
        <w:spacing w:line="360" w:lineRule="auto"/>
        <w:jc w:val="center"/>
        <w:rPr>
          <w:rFonts w:ascii="Times New Roman" w:hAnsi="Times New Roman" w:cs="Times New Roman"/>
          <w:b/>
          <w:bCs/>
          <w:sz w:val="32"/>
          <w:szCs w:val="32"/>
        </w:rPr>
      </w:pPr>
      <w:r w:rsidRPr="001425AD">
        <w:rPr>
          <w:rFonts w:ascii="Times New Roman" w:hAnsi="Times New Roman" w:cs="Times New Roman"/>
          <w:b/>
          <w:bCs/>
          <w:sz w:val="32"/>
          <w:szCs w:val="32"/>
        </w:rPr>
        <w:t>USE-CASE</w:t>
      </w:r>
      <w:r>
        <w:rPr>
          <w:rFonts w:ascii="Times New Roman" w:hAnsi="Times New Roman" w:cs="Times New Roman"/>
          <w:b/>
          <w:bCs/>
          <w:sz w:val="32"/>
          <w:szCs w:val="32"/>
        </w:rPr>
        <w:t xml:space="preserve"> DIAGRAM</w:t>
      </w:r>
    </w:p>
    <w:p w14:paraId="2B334FC7" w14:textId="2B7411D5" w:rsidR="001425AD" w:rsidRDefault="001425AD" w:rsidP="0080255F">
      <w:pPr>
        <w:spacing w:line="360" w:lineRule="auto"/>
        <w:jc w:val="both"/>
        <w:rPr>
          <w:rFonts w:ascii="Times New Roman" w:hAnsi="Times New Roman" w:cs="Times New Roman"/>
          <w:sz w:val="24"/>
          <w:szCs w:val="24"/>
        </w:rPr>
      </w:pPr>
    </w:p>
    <w:p w14:paraId="1EDCE735" w14:textId="23510A09" w:rsidR="00F52622" w:rsidRDefault="00F5262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w:t>
      </w:r>
      <w:r w:rsidR="006902D2">
        <w:rPr>
          <w:rFonts w:ascii="Times New Roman" w:hAnsi="Times New Roman" w:cs="Times New Roman"/>
          <w:sz w:val="24"/>
          <w:szCs w:val="24"/>
        </w:rPr>
        <w:t xml:space="preserve">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76FABC74" w14:textId="001DE453" w:rsidR="006902D2" w:rsidRDefault="006902D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the requirement to analyze the system in a deep nature, use-case is not a good choice. It depicts only a </w:t>
      </w:r>
      <w:r w:rsidR="00F77CCE">
        <w:rPr>
          <w:rFonts w:ascii="Times New Roman" w:hAnsi="Times New Roman" w:cs="Times New Roman"/>
          <w:sz w:val="24"/>
          <w:szCs w:val="24"/>
        </w:rPr>
        <w:t>high-level</w:t>
      </w:r>
      <w:r>
        <w:rPr>
          <w:rFonts w:ascii="Times New Roman" w:hAnsi="Times New Roman" w:cs="Times New Roman"/>
          <w:sz w:val="24"/>
          <w:szCs w:val="24"/>
        </w:rPr>
        <w:t xml:space="preserve"> overview of the relation between actors and system.</w:t>
      </w:r>
    </w:p>
    <w:p w14:paraId="610325E2" w14:textId="77777777" w:rsidR="00F77CCE" w:rsidRDefault="00F77CCE"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7CAB4462" w14:textId="694A4C63"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684F4E65" w14:textId="1232DBCC"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4BDDAC96" w14:textId="7012A498"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1641561B" w14:textId="76D6B7BF" w:rsidR="00AB314F" w:rsidRDefault="00AB314F" w:rsidP="00AB314F">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w:t>
      </w:r>
      <w:r w:rsidR="00CB171E">
        <w:rPr>
          <w:rFonts w:ascii="Times New Roman" w:hAnsi="Times New Roman" w:cs="Times New Roman"/>
          <w:sz w:val="24"/>
          <w:szCs w:val="24"/>
        </w:rPr>
        <w:t xml:space="preserve"> below</w:t>
      </w:r>
      <w:r>
        <w:rPr>
          <w:rFonts w:ascii="Times New Roman" w:hAnsi="Times New Roman" w:cs="Times New Roman"/>
          <w:sz w:val="24"/>
          <w:szCs w:val="24"/>
        </w:rPr>
        <w:t xml:space="preserve"> symbols and notations to represent use-case for the required scenario.</w:t>
      </w:r>
    </w:p>
    <w:p w14:paraId="265408AF" w14:textId="5F330E4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4B30F6BD" w14:textId="44B696AD" w:rsidR="00CB171E" w:rsidRDefault="00CB171E" w:rsidP="00CB171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F54D385" wp14:editId="4B79A0DB">
                <wp:simplePos x="0" y="0"/>
                <wp:positionH relativeFrom="column">
                  <wp:posOffset>981922</wp:posOffset>
                </wp:positionH>
                <wp:positionV relativeFrom="paragraph">
                  <wp:posOffset>95674</wp:posOffset>
                </wp:positionV>
                <wp:extent cx="812800" cy="355600"/>
                <wp:effectExtent l="0" t="0" r="25400" b="25400"/>
                <wp:wrapNone/>
                <wp:docPr id="31" name="Oval 31"/>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3FA799" id="Oval 31" o:spid="_x0000_s1026" style="position:absolute;margin-left:77.3pt;margin-top:7.55pt;width:64pt;height:2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vfq8aH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321F217D" w14:textId="77777777" w:rsidR="00CB171E" w:rsidRDefault="00CB171E" w:rsidP="00CB171E">
      <w:pPr>
        <w:pStyle w:val="ListParagraph"/>
        <w:spacing w:line="360" w:lineRule="auto"/>
        <w:jc w:val="both"/>
        <w:rPr>
          <w:rFonts w:ascii="Times New Roman" w:hAnsi="Times New Roman" w:cs="Times New Roman"/>
          <w:sz w:val="24"/>
          <w:szCs w:val="24"/>
        </w:rPr>
      </w:pPr>
    </w:p>
    <w:p w14:paraId="7C6F7DD6" w14:textId="1B3FA2F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32A7D7B7" w14:textId="5D081CA4" w:rsidR="00CB171E" w:rsidRDefault="00CB171E" w:rsidP="00CB171E">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60E9BA97" wp14:editId="65DB450C">
            <wp:extent cx="347133" cy="673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179" cy="679347"/>
                    </a:xfrm>
                    <a:prstGeom prst="rect">
                      <a:avLst/>
                    </a:prstGeom>
                  </pic:spPr>
                </pic:pic>
              </a:graphicData>
            </a:graphic>
          </wp:inline>
        </w:drawing>
      </w:r>
    </w:p>
    <w:p w14:paraId="78DC0A3B" w14:textId="501395D7"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78BEAAF1" wp14:editId="00A97C08">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w:t>
      </w:r>
      <w:r w:rsidR="001367F3">
        <w:rPr>
          <w:rFonts w:ascii="Times New Roman" w:hAnsi="Times New Roman" w:cs="Times New Roman"/>
          <w:sz w:val="24"/>
          <w:szCs w:val="24"/>
        </w:rPr>
        <w:t>Dependenc</w:t>
      </w:r>
      <w:r w:rsidR="00BB4A64">
        <w:rPr>
          <w:rFonts w:ascii="Times New Roman" w:hAnsi="Times New Roman" w:cs="Times New Roman"/>
          <w:sz w:val="24"/>
          <w:szCs w:val="24"/>
        </w:rPr>
        <w:t xml:space="preserve">ies </w:t>
      </w:r>
      <w:r>
        <w:rPr>
          <w:rFonts w:ascii="Times New Roman" w:hAnsi="Times New Roman" w:cs="Times New Roman"/>
          <w:sz w:val="24"/>
          <w:szCs w:val="24"/>
        </w:rPr>
        <w:t>are represented by dashed line</w:t>
      </w:r>
      <w:r w:rsidR="00CD1FC2">
        <w:rPr>
          <w:rFonts w:ascii="Times New Roman" w:hAnsi="Times New Roman" w:cs="Times New Roman"/>
          <w:sz w:val="24"/>
          <w:szCs w:val="24"/>
        </w:rPr>
        <w:t xml:space="preserve"> &amp; Association with a straight line</w:t>
      </w:r>
    </w:p>
    <w:p w14:paraId="1978171F" w14:textId="4C2DC2CD" w:rsidR="00CB171E" w:rsidRDefault="002A50E6"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129701E6" wp14:editId="4ECC3CD7">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CF92E9" id="Straight Connector 35"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sidR="00CB171E">
        <w:rPr>
          <w:noProof/>
        </w:rPr>
        <w:drawing>
          <wp:anchor distT="0" distB="0" distL="114300" distR="114300" simplePos="0" relativeHeight="251707392" behindDoc="0" locked="0" layoutInCell="1" allowOverlap="1" wp14:anchorId="1710AD60" wp14:editId="437F2ABE">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00CB171E" w:rsidRPr="00CB171E">
        <w:rPr>
          <w:noProof/>
        </w:rPr>
        <w:t xml:space="preserve"> </w:t>
      </w:r>
    </w:p>
    <w:p w14:paraId="2266606A" w14:textId="0FB5E5CA" w:rsidR="00CB171E" w:rsidRDefault="00CB171E" w:rsidP="00CB171E">
      <w:pPr>
        <w:pStyle w:val="ListParagraph"/>
        <w:spacing w:line="360" w:lineRule="auto"/>
        <w:jc w:val="both"/>
        <w:rPr>
          <w:rFonts w:ascii="Times New Roman" w:hAnsi="Times New Roman" w:cs="Times New Roman"/>
          <w:sz w:val="24"/>
          <w:szCs w:val="24"/>
        </w:rPr>
      </w:pPr>
    </w:p>
    <w:p w14:paraId="503D1F11" w14:textId="6AF176D2" w:rsidR="00AF3AC9" w:rsidRDefault="00AF3AC9" w:rsidP="00CB171E">
      <w:pPr>
        <w:pStyle w:val="ListParagraph"/>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10464" behindDoc="0" locked="0" layoutInCell="1" allowOverlap="1" wp14:anchorId="59E5B5DC" wp14:editId="4C684688">
            <wp:simplePos x="0" y="0"/>
            <wp:positionH relativeFrom="margin">
              <wp:align>center</wp:align>
            </wp:positionH>
            <wp:positionV relativeFrom="paragraph">
              <wp:posOffset>295910</wp:posOffset>
            </wp:positionV>
            <wp:extent cx="6807200" cy="5558283"/>
            <wp:effectExtent l="0" t="0" r="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07200" cy="5558283"/>
                    </a:xfrm>
                    <a:prstGeom prst="rect">
                      <a:avLst/>
                    </a:prstGeom>
                  </pic:spPr>
                </pic:pic>
              </a:graphicData>
            </a:graphic>
            <wp14:sizeRelH relativeFrom="margin">
              <wp14:pctWidth>0</wp14:pctWidth>
            </wp14:sizeRelH>
            <wp14:sizeRelV relativeFrom="margin">
              <wp14:pctHeight>0</wp14:pctHeight>
            </wp14:sizeRelV>
          </wp:anchor>
        </w:drawing>
      </w:r>
    </w:p>
    <w:p w14:paraId="7D4A4659" w14:textId="6A390448" w:rsidR="00AF3AC9" w:rsidRDefault="00AF3AC9" w:rsidP="00CB171E">
      <w:pPr>
        <w:pStyle w:val="ListParagraph"/>
        <w:spacing w:line="360" w:lineRule="auto"/>
        <w:jc w:val="both"/>
        <w:rPr>
          <w:rFonts w:ascii="Times New Roman" w:hAnsi="Times New Roman" w:cs="Times New Roman"/>
          <w:sz w:val="24"/>
          <w:szCs w:val="24"/>
        </w:rPr>
      </w:pPr>
    </w:p>
    <w:p w14:paraId="4D21DA2C" w14:textId="4B9484AD" w:rsidR="00AF3AC9" w:rsidRDefault="00AF3AC9" w:rsidP="00CB171E">
      <w:pPr>
        <w:pStyle w:val="ListParagraph"/>
        <w:spacing w:line="360" w:lineRule="auto"/>
        <w:jc w:val="both"/>
        <w:rPr>
          <w:rFonts w:ascii="Times New Roman" w:hAnsi="Times New Roman" w:cs="Times New Roman"/>
          <w:sz w:val="24"/>
          <w:szCs w:val="24"/>
        </w:rPr>
      </w:pPr>
    </w:p>
    <w:p w14:paraId="076EC87E" w14:textId="4311A8E8" w:rsidR="00AF3AC9" w:rsidRDefault="00AF3AC9" w:rsidP="00CB171E">
      <w:pPr>
        <w:pStyle w:val="ListParagraph"/>
        <w:spacing w:line="360" w:lineRule="auto"/>
        <w:jc w:val="both"/>
        <w:rPr>
          <w:rFonts w:ascii="Times New Roman" w:hAnsi="Times New Roman" w:cs="Times New Roman"/>
          <w:sz w:val="24"/>
          <w:szCs w:val="24"/>
        </w:rPr>
      </w:pPr>
    </w:p>
    <w:p w14:paraId="7D0E74E5" w14:textId="3664A859" w:rsidR="00AF3AC9" w:rsidRDefault="00AF3AC9" w:rsidP="00CB171E">
      <w:pPr>
        <w:pStyle w:val="ListParagraph"/>
        <w:spacing w:line="360" w:lineRule="auto"/>
        <w:jc w:val="both"/>
        <w:rPr>
          <w:rFonts w:ascii="Times New Roman" w:hAnsi="Times New Roman" w:cs="Times New Roman"/>
          <w:sz w:val="24"/>
          <w:szCs w:val="24"/>
        </w:rPr>
      </w:pPr>
    </w:p>
    <w:p w14:paraId="66333956" w14:textId="35C1E816" w:rsidR="00AF3AC9" w:rsidRDefault="00AF3AC9" w:rsidP="00CB171E">
      <w:pPr>
        <w:pStyle w:val="ListParagraph"/>
        <w:spacing w:line="360" w:lineRule="auto"/>
        <w:jc w:val="both"/>
        <w:rPr>
          <w:rFonts w:ascii="Times New Roman" w:hAnsi="Times New Roman" w:cs="Times New Roman"/>
          <w:sz w:val="24"/>
          <w:szCs w:val="24"/>
        </w:rPr>
      </w:pPr>
    </w:p>
    <w:p w14:paraId="5C627A30" w14:textId="6C00B579" w:rsidR="00AF3AC9" w:rsidRDefault="00AF3AC9" w:rsidP="00CB171E">
      <w:pPr>
        <w:pStyle w:val="ListParagraph"/>
        <w:spacing w:line="360" w:lineRule="auto"/>
        <w:jc w:val="both"/>
        <w:rPr>
          <w:rFonts w:ascii="Times New Roman" w:hAnsi="Times New Roman" w:cs="Times New Roman"/>
          <w:sz w:val="24"/>
          <w:szCs w:val="24"/>
        </w:rPr>
      </w:pPr>
    </w:p>
    <w:p w14:paraId="2EDB192A" w14:textId="21FEA881" w:rsidR="00AF3AC9" w:rsidRDefault="00AF3AC9" w:rsidP="00CB171E">
      <w:pPr>
        <w:pStyle w:val="ListParagraph"/>
        <w:spacing w:line="360" w:lineRule="auto"/>
        <w:jc w:val="both"/>
        <w:rPr>
          <w:rFonts w:ascii="Times New Roman" w:hAnsi="Times New Roman" w:cs="Times New Roman"/>
          <w:sz w:val="24"/>
          <w:szCs w:val="24"/>
        </w:rPr>
      </w:pPr>
    </w:p>
    <w:p w14:paraId="789A5E4C" w14:textId="0B9BA610" w:rsidR="00AF3AC9" w:rsidRDefault="00AF3AC9" w:rsidP="00CB171E">
      <w:pPr>
        <w:pStyle w:val="ListParagraph"/>
        <w:spacing w:line="360" w:lineRule="auto"/>
        <w:jc w:val="both"/>
        <w:rPr>
          <w:rFonts w:ascii="Times New Roman" w:hAnsi="Times New Roman" w:cs="Times New Roman"/>
          <w:sz w:val="24"/>
          <w:szCs w:val="24"/>
        </w:rPr>
      </w:pPr>
    </w:p>
    <w:p w14:paraId="5B932AE6" w14:textId="561424EC" w:rsidR="00AF3AC9" w:rsidRDefault="00AF3AC9" w:rsidP="00CB171E">
      <w:pPr>
        <w:pStyle w:val="ListParagraph"/>
        <w:spacing w:line="360" w:lineRule="auto"/>
        <w:jc w:val="both"/>
        <w:rPr>
          <w:rFonts w:ascii="Times New Roman" w:hAnsi="Times New Roman" w:cs="Times New Roman"/>
          <w:sz w:val="24"/>
          <w:szCs w:val="24"/>
        </w:rPr>
      </w:pPr>
    </w:p>
    <w:p w14:paraId="64F16F13" w14:textId="1D3F23CA" w:rsidR="00AF3AC9" w:rsidRDefault="00AF3AC9" w:rsidP="00CB171E">
      <w:pPr>
        <w:pStyle w:val="ListParagraph"/>
        <w:spacing w:line="360" w:lineRule="auto"/>
        <w:jc w:val="both"/>
        <w:rPr>
          <w:rFonts w:ascii="Times New Roman" w:hAnsi="Times New Roman" w:cs="Times New Roman"/>
          <w:sz w:val="24"/>
          <w:szCs w:val="24"/>
        </w:rPr>
      </w:pPr>
    </w:p>
    <w:p w14:paraId="1A4CC7D7" w14:textId="0E9B3336" w:rsidR="00AF3AC9" w:rsidRDefault="00AF3AC9" w:rsidP="00CB171E">
      <w:pPr>
        <w:pStyle w:val="ListParagraph"/>
        <w:spacing w:line="360" w:lineRule="auto"/>
        <w:jc w:val="both"/>
        <w:rPr>
          <w:rFonts w:ascii="Times New Roman" w:hAnsi="Times New Roman" w:cs="Times New Roman"/>
          <w:sz w:val="24"/>
          <w:szCs w:val="24"/>
        </w:rPr>
      </w:pPr>
    </w:p>
    <w:p w14:paraId="7308699E" w14:textId="0F5280CE" w:rsidR="00AF3AC9" w:rsidRDefault="00AF3AC9" w:rsidP="00CB171E">
      <w:pPr>
        <w:pStyle w:val="ListParagraph"/>
        <w:spacing w:line="360" w:lineRule="auto"/>
        <w:jc w:val="both"/>
        <w:rPr>
          <w:rFonts w:ascii="Times New Roman" w:hAnsi="Times New Roman" w:cs="Times New Roman"/>
          <w:sz w:val="24"/>
          <w:szCs w:val="24"/>
        </w:rPr>
      </w:pPr>
    </w:p>
    <w:p w14:paraId="463E9B63" w14:textId="6ABC8842" w:rsidR="00AF3AC9" w:rsidRDefault="00AF3AC9" w:rsidP="00CB171E">
      <w:pPr>
        <w:pStyle w:val="ListParagraph"/>
        <w:spacing w:line="360" w:lineRule="auto"/>
        <w:jc w:val="both"/>
        <w:rPr>
          <w:rFonts w:ascii="Times New Roman" w:hAnsi="Times New Roman" w:cs="Times New Roman"/>
          <w:sz w:val="24"/>
          <w:szCs w:val="24"/>
        </w:rPr>
      </w:pPr>
    </w:p>
    <w:p w14:paraId="136F2629" w14:textId="2A17A5EC" w:rsidR="00AF3AC9" w:rsidRDefault="00AF3AC9" w:rsidP="00CB171E">
      <w:pPr>
        <w:pStyle w:val="ListParagraph"/>
        <w:spacing w:line="360" w:lineRule="auto"/>
        <w:jc w:val="both"/>
        <w:rPr>
          <w:rFonts w:ascii="Times New Roman" w:hAnsi="Times New Roman" w:cs="Times New Roman"/>
          <w:sz w:val="24"/>
          <w:szCs w:val="24"/>
        </w:rPr>
      </w:pPr>
    </w:p>
    <w:p w14:paraId="68451CF5" w14:textId="3E74D51F" w:rsidR="00AF3AC9" w:rsidRDefault="00AF3AC9" w:rsidP="00CB171E">
      <w:pPr>
        <w:pStyle w:val="ListParagraph"/>
        <w:spacing w:line="360" w:lineRule="auto"/>
        <w:jc w:val="both"/>
        <w:rPr>
          <w:rFonts w:ascii="Times New Roman" w:hAnsi="Times New Roman" w:cs="Times New Roman"/>
          <w:sz w:val="24"/>
          <w:szCs w:val="24"/>
        </w:rPr>
      </w:pPr>
    </w:p>
    <w:p w14:paraId="2320D23E" w14:textId="7225DAD2" w:rsidR="00AF3AC9" w:rsidRDefault="00AF3AC9" w:rsidP="00CB171E">
      <w:pPr>
        <w:pStyle w:val="ListParagraph"/>
        <w:spacing w:line="360" w:lineRule="auto"/>
        <w:jc w:val="both"/>
        <w:rPr>
          <w:rFonts w:ascii="Times New Roman" w:hAnsi="Times New Roman" w:cs="Times New Roman"/>
          <w:sz w:val="24"/>
          <w:szCs w:val="24"/>
        </w:rPr>
      </w:pPr>
    </w:p>
    <w:p w14:paraId="349B2D84" w14:textId="6DDC9EFD" w:rsidR="00AF3AC9" w:rsidRDefault="00AF3AC9" w:rsidP="00CB171E">
      <w:pPr>
        <w:pStyle w:val="ListParagraph"/>
        <w:spacing w:line="360" w:lineRule="auto"/>
        <w:jc w:val="both"/>
        <w:rPr>
          <w:rFonts w:ascii="Times New Roman" w:hAnsi="Times New Roman" w:cs="Times New Roman"/>
          <w:sz w:val="24"/>
          <w:szCs w:val="24"/>
        </w:rPr>
      </w:pPr>
    </w:p>
    <w:p w14:paraId="3E5A16A9" w14:textId="4692229E" w:rsidR="00AF3AC9" w:rsidRDefault="00AF3AC9" w:rsidP="00CB171E">
      <w:pPr>
        <w:pStyle w:val="ListParagraph"/>
        <w:spacing w:line="360" w:lineRule="auto"/>
        <w:jc w:val="both"/>
        <w:rPr>
          <w:rFonts w:ascii="Times New Roman" w:hAnsi="Times New Roman" w:cs="Times New Roman"/>
          <w:sz w:val="24"/>
          <w:szCs w:val="24"/>
        </w:rPr>
      </w:pPr>
    </w:p>
    <w:p w14:paraId="03A12E37" w14:textId="56C1B1DC" w:rsidR="00AF3AC9" w:rsidRDefault="00AF3AC9" w:rsidP="00CB171E">
      <w:pPr>
        <w:pStyle w:val="ListParagraph"/>
        <w:spacing w:line="360" w:lineRule="auto"/>
        <w:jc w:val="both"/>
        <w:rPr>
          <w:rFonts w:ascii="Times New Roman" w:hAnsi="Times New Roman" w:cs="Times New Roman"/>
          <w:sz w:val="24"/>
          <w:szCs w:val="24"/>
        </w:rPr>
      </w:pPr>
    </w:p>
    <w:p w14:paraId="36B5942E" w14:textId="24D383CD" w:rsidR="00AF3AC9" w:rsidRDefault="00AF3AC9" w:rsidP="00CB171E">
      <w:pPr>
        <w:pStyle w:val="ListParagraph"/>
        <w:spacing w:line="360" w:lineRule="auto"/>
        <w:jc w:val="both"/>
        <w:rPr>
          <w:rFonts w:ascii="Times New Roman" w:hAnsi="Times New Roman" w:cs="Times New Roman"/>
          <w:sz w:val="24"/>
          <w:szCs w:val="24"/>
        </w:rPr>
      </w:pPr>
    </w:p>
    <w:p w14:paraId="4B2C915D" w14:textId="516403A1" w:rsidR="00AF3AC9" w:rsidRDefault="00AF3AC9" w:rsidP="00CB171E">
      <w:pPr>
        <w:pStyle w:val="ListParagraph"/>
        <w:spacing w:line="360" w:lineRule="auto"/>
        <w:jc w:val="both"/>
        <w:rPr>
          <w:rFonts w:ascii="Times New Roman" w:hAnsi="Times New Roman" w:cs="Times New Roman"/>
          <w:sz w:val="24"/>
          <w:szCs w:val="24"/>
        </w:rPr>
      </w:pPr>
    </w:p>
    <w:p w14:paraId="0B5E972D" w14:textId="2DFF59AF" w:rsidR="00AF3AC9" w:rsidRDefault="00AF3AC9"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1B6D9C0A" wp14:editId="38206677">
                <wp:simplePos x="0" y="0"/>
                <wp:positionH relativeFrom="margin">
                  <wp:align>center</wp:align>
                </wp:positionH>
                <wp:positionV relativeFrom="paragraph">
                  <wp:posOffset>136101</wp:posOffset>
                </wp:positionV>
                <wp:extent cx="5731510" cy="635"/>
                <wp:effectExtent l="0" t="0" r="2540" b="0"/>
                <wp:wrapNone/>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D9C0A" id="Text Box 29" o:spid="_x0000_s1041" type="#_x0000_t202" style="position:absolute;left:0;text-align:left;margin-left:0;margin-top:10.7pt;width:451.3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" stroked="f">
                <v:textbox style="mso-fit-shape-to-text:t" inset="0,0,0,0">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v:textbox>
                <w10:wrap anchorx="margin"/>
              </v:shape>
            </w:pict>
          </mc:Fallback>
        </mc:AlternateContent>
      </w:r>
    </w:p>
    <w:p w14:paraId="42BEA9EC" w14:textId="2D04C6BE" w:rsidR="00AF3AC9" w:rsidRDefault="00AF3AC9" w:rsidP="00CB171E">
      <w:pPr>
        <w:pStyle w:val="ListParagraph"/>
        <w:spacing w:line="360" w:lineRule="auto"/>
        <w:jc w:val="both"/>
        <w:rPr>
          <w:rFonts w:ascii="Times New Roman" w:hAnsi="Times New Roman" w:cs="Times New Roman"/>
          <w:sz w:val="24"/>
          <w:szCs w:val="24"/>
        </w:rPr>
      </w:pPr>
    </w:p>
    <w:p w14:paraId="67A9E9A8" w14:textId="2024261B" w:rsidR="00AF3AC9" w:rsidRPr="00CB171E" w:rsidRDefault="00AF3AC9" w:rsidP="00CB171E">
      <w:pPr>
        <w:pStyle w:val="ListParagraph"/>
        <w:spacing w:line="360" w:lineRule="auto"/>
        <w:jc w:val="both"/>
        <w:rPr>
          <w:rFonts w:ascii="Times New Roman" w:hAnsi="Times New Roman" w:cs="Times New Roman"/>
          <w:sz w:val="24"/>
          <w:szCs w:val="24"/>
        </w:rPr>
      </w:pPr>
    </w:p>
    <w:p w14:paraId="398A3BCE" w14:textId="1AB7E70C" w:rsidR="00E95996" w:rsidRDefault="00AF3AC9" w:rsidP="00E9599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There are basically 2 actors exists for the game, Player and Web server. Player plays the and Web Server provides the data to serve the game and store data for future use.</w:t>
      </w:r>
      <w:r w:rsidR="000F4D8D">
        <w:rPr>
          <w:rFonts w:ascii="Times New Roman" w:hAnsi="Times New Roman" w:cs="Times New Roman"/>
          <w:sz w:val="24"/>
          <w:szCs w:val="24"/>
        </w:rPr>
        <w:t xml:space="preserve"> The use cases are user initiated and game initiated, means </w:t>
      </w:r>
      <w:r w:rsidR="00E95996">
        <w:rPr>
          <w:rFonts w:ascii="Times New Roman" w:hAnsi="Times New Roman" w:cs="Times New Roman"/>
          <w:sz w:val="24"/>
          <w:szCs w:val="24"/>
        </w:rPr>
        <w:t>user-initiated</w:t>
      </w:r>
      <w:r w:rsidR="000F4D8D">
        <w:rPr>
          <w:rFonts w:ascii="Times New Roman" w:hAnsi="Times New Roman" w:cs="Times New Roman"/>
          <w:sz w:val="24"/>
          <w:szCs w:val="24"/>
        </w:rPr>
        <w:t xml:space="preserve"> use cases are those which initiated by users and remaining happens either in the background or by means of game action.</w:t>
      </w:r>
      <w:r w:rsidR="00E95996">
        <w:rPr>
          <w:rFonts w:ascii="Times New Roman" w:hAnsi="Times New Roman" w:cs="Times New Roman"/>
          <w:sz w:val="24"/>
          <w:szCs w:val="24"/>
        </w:rPr>
        <w:t xml:space="preserve"> Below describes each use cases in detail.</w:t>
      </w:r>
    </w:p>
    <w:p w14:paraId="2A68F097" w14:textId="4875E6C4" w:rsidR="00E95996" w:rsidRDefault="00E95996" w:rsidP="0080255F">
      <w:pPr>
        <w:spacing w:line="360" w:lineRule="auto"/>
        <w:jc w:val="both"/>
        <w:rPr>
          <w:rFonts w:ascii="Times New Roman" w:hAnsi="Times New Roman" w:cs="Times New Roman"/>
          <w:sz w:val="24"/>
          <w:szCs w:val="24"/>
        </w:rPr>
      </w:pPr>
    </w:p>
    <w:p w14:paraId="6E22DA85" w14:textId="42C46145" w:rsidR="00AB0873" w:rsidRDefault="00AB0873" w:rsidP="0080255F">
      <w:pPr>
        <w:spacing w:line="360" w:lineRule="auto"/>
        <w:jc w:val="both"/>
        <w:rPr>
          <w:rFonts w:ascii="Times New Roman" w:hAnsi="Times New Roman" w:cs="Times New Roman"/>
          <w:b/>
          <w:bCs/>
          <w:sz w:val="28"/>
          <w:szCs w:val="28"/>
        </w:rPr>
      </w:pPr>
      <w:r w:rsidRPr="00AB0873">
        <w:rPr>
          <w:rFonts w:ascii="Times New Roman" w:hAnsi="Times New Roman" w:cs="Times New Roman"/>
          <w:b/>
          <w:bCs/>
          <w:sz w:val="28"/>
          <w:szCs w:val="28"/>
        </w:rPr>
        <w:lastRenderedPageBreak/>
        <w:t>Use</w:t>
      </w:r>
      <w:r w:rsidR="006D6242">
        <w:rPr>
          <w:rFonts w:ascii="Times New Roman" w:hAnsi="Times New Roman" w:cs="Times New Roman"/>
          <w:b/>
          <w:bCs/>
          <w:sz w:val="28"/>
          <w:szCs w:val="28"/>
        </w:rPr>
        <w:t xml:space="preserve"> -</w:t>
      </w:r>
      <w:r w:rsidRPr="00AB0873">
        <w:rPr>
          <w:rFonts w:ascii="Times New Roman" w:hAnsi="Times New Roman" w:cs="Times New Roman"/>
          <w:b/>
          <w:bCs/>
          <w:sz w:val="28"/>
          <w:szCs w:val="28"/>
        </w:rPr>
        <w:t xml:space="preserve"> Case Explanation</w:t>
      </w:r>
      <w:r>
        <w:rPr>
          <w:rFonts w:ascii="Times New Roman" w:hAnsi="Times New Roman" w:cs="Times New Roman"/>
          <w:b/>
          <w:bCs/>
          <w:sz w:val="28"/>
          <w:szCs w:val="28"/>
        </w:rPr>
        <w:t>s</w:t>
      </w:r>
    </w:p>
    <w:p w14:paraId="69890710" w14:textId="77777777" w:rsidR="000A0FFB" w:rsidRPr="00AB0873" w:rsidRDefault="000A0FFB" w:rsidP="0080255F">
      <w:pPr>
        <w:spacing w:line="360" w:lineRule="auto"/>
        <w:jc w:val="both"/>
        <w:rPr>
          <w:rFonts w:ascii="Times New Roman" w:hAnsi="Times New Roman" w:cs="Times New Roman"/>
          <w:b/>
          <w:bCs/>
          <w:sz w:val="28"/>
          <w:szCs w:val="28"/>
        </w:rPr>
      </w:pPr>
    </w:p>
    <w:p w14:paraId="77545821" w14:textId="792EA661" w:rsidR="00AB0873" w:rsidRDefault="00AB0873"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64F28151" w14:textId="634D4E4F" w:rsidR="00AB0873" w:rsidRDefault="00AB0873" w:rsidP="00AB0873">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logging into the system. The user should have valid username and password to login into the system.</w:t>
      </w:r>
      <w:r w:rsidR="008207D6">
        <w:rPr>
          <w:rFonts w:ascii="Times New Roman" w:hAnsi="Times New Roman" w:cs="Times New Roman"/>
          <w:sz w:val="24"/>
          <w:szCs w:val="24"/>
        </w:rPr>
        <w:t xml:space="preserve"> </w:t>
      </w:r>
    </w:p>
    <w:p w14:paraId="350A47CD" w14:textId="32440933"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w:t>
      </w:r>
      <w:r w:rsidR="008207D6">
        <w:rPr>
          <w:rFonts w:ascii="Times New Roman" w:hAnsi="Times New Roman" w:cs="Times New Roman"/>
          <w:sz w:val="24"/>
          <w:szCs w:val="24"/>
        </w:rPr>
        <w:t xml:space="preserve"> and user status is updated as active</w:t>
      </w:r>
    </w:p>
    <w:p w14:paraId="511C4189" w14:textId="3750B79E"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049726B7" w14:textId="60E2324B"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the username and password combination does not </w:t>
      </w:r>
      <w:r w:rsidR="008207D6">
        <w:rPr>
          <w:rFonts w:ascii="Times New Roman" w:hAnsi="Times New Roman" w:cs="Times New Roman"/>
          <w:sz w:val="24"/>
          <w:szCs w:val="24"/>
        </w:rPr>
        <w:t>exist</w:t>
      </w:r>
      <w:r>
        <w:rPr>
          <w:rFonts w:ascii="Times New Roman" w:hAnsi="Times New Roman" w:cs="Times New Roman"/>
          <w:sz w:val="24"/>
          <w:szCs w:val="24"/>
        </w:rPr>
        <w:t>, will throw error</w:t>
      </w:r>
    </w:p>
    <w:p w14:paraId="56887DD7" w14:textId="11238B05" w:rsid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1B98F837" w14:textId="2C3F903E" w:rsidR="008207D6" w:rsidRDefault="008207D6" w:rsidP="00B3333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exiting from the game. </w:t>
      </w:r>
      <w:r w:rsidR="00B33335">
        <w:rPr>
          <w:rFonts w:ascii="Times New Roman" w:hAnsi="Times New Roman" w:cs="Times New Roman"/>
          <w:sz w:val="24"/>
          <w:szCs w:val="24"/>
        </w:rPr>
        <w:t>When user logouts the game the status of user is updated to inactive. This is processed when player clicks the logout button inside Game Home scene.</w:t>
      </w:r>
    </w:p>
    <w:p w14:paraId="1D8D5E56" w14:textId="6FB27203" w:rsidR="00DD3A37" w:rsidRDefault="00DD3A37"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2BCCCEFB" w14:textId="54EA1419" w:rsidR="00DD3A37" w:rsidRDefault="00DD3A37" w:rsidP="00536F9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1CD787B6" w14:textId="55B12599" w:rsid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37820A10" w14:textId="3661817B" w:rsidR="00DD3A37" w:rsidRP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561D74B2" w14:textId="0B0D80BF" w:rsidR="00DD3A37" w:rsidRDefault="00536F9B"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DD3A37">
        <w:rPr>
          <w:rFonts w:ascii="Times New Roman" w:hAnsi="Times New Roman" w:cs="Times New Roman"/>
          <w:sz w:val="24"/>
          <w:szCs w:val="24"/>
        </w:rPr>
        <w:t>. Check Player</w:t>
      </w:r>
    </w:p>
    <w:p w14:paraId="7E40A6CC" w14:textId="7E425B9C" w:rsidR="00DD3A37" w:rsidRDefault="00DD3A37"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Check Player use case is used to check whether the </w:t>
      </w:r>
      <w:r w:rsidR="00F810D0">
        <w:rPr>
          <w:rFonts w:ascii="Times New Roman" w:hAnsi="Times New Roman" w:cs="Times New Roman"/>
          <w:sz w:val="24"/>
          <w:szCs w:val="24"/>
        </w:rPr>
        <w:t>user already exists or not. This will be used by Login &amp; Register use case to check whether the user is valid user or not and does username already exists or not consecutively</w:t>
      </w:r>
      <w:r w:rsidR="006C5746">
        <w:rPr>
          <w:rFonts w:ascii="Times New Roman" w:hAnsi="Times New Roman" w:cs="Times New Roman"/>
          <w:sz w:val="24"/>
          <w:szCs w:val="24"/>
        </w:rPr>
        <w:t>.</w:t>
      </w:r>
    </w:p>
    <w:p w14:paraId="6E65CD55" w14:textId="7389ABFE" w:rsidR="001D713A" w:rsidRDefault="001D713A"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506D9A">
        <w:rPr>
          <w:rFonts w:ascii="Times New Roman" w:hAnsi="Times New Roman" w:cs="Times New Roman"/>
          <w:sz w:val="24"/>
          <w:szCs w:val="24"/>
        </w:rPr>
        <w:t>New Game</w:t>
      </w:r>
    </w:p>
    <w:p w14:paraId="0398133B" w14:textId="48E0E8EC" w:rsidR="00506D9A" w:rsidRDefault="00506D9A"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w:t>
      </w:r>
      <w:r w:rsidR="00BF655D">
        <w:rPr>
          <w:rFonts w:ascii="Times New Roman" w:hAnsi="Times New Roman" w:cs="Times New Roman"/>
          <w:sz w:val="24"/>
          <w:szCs w:val="24"/>
        </w:rPr>
        <w:t xml:space="preserve"> This will create a new game with 10 hearts as health level.</w:t>
      </w:r>
    </w:p>
    <w:p w14:paraId="7754918E" w14:textId="77777777" w:rsidR="000A0FFB" w:rsidRDefault="000A0FFB" w:rsidP="00506D9A">
      <w:pPr>
        <w:spacing w:line="360" w:lineRule="auto"/>
        <w:ind w:left="720"/>
        <w:jc w:val="both"/>
        <w:rPr>
          <w:rFonts w:ascii="Times New Roman" w:hAnsi="Times New Roman" w:cs="Times New Roman"/>
          <w:sz w:val="24"/>
          <w:szCs w:val="24"/>
        </w:rPr>
      </w:pPr>
    </w:p>
    <w:p w14:paraId="6589FC91" w14:textId="3A599170" w:rsidR="00506D9A" w:rsidRDefault="00506D9A" w:rsidP="00506D9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6. </w:t>
      </w:r>
      <w:r w:rsidR="000A0FFB">
        <w:rPr>
          <w:rFonts w:ascii="Times New Roman" w:hAnsi="Times New Roman" w:cs="Times New Roman"/>
          <w:sz w:val="24"/>
          <w:szCs w:val="24"/>
        </w:rPr>
        <w:t>Join Game</w:t>
      </w:r>
    </w:p>
    <w:p w14:paraId="590C8433" w14:textId="5719D657"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1540BDD8" w14:textId="3C0C6D41"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43C83A45" w14:textId="2B352612"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Exit Game use case is used to exit from the game session. The player information will be saved and can continue when comes again later. </w:t>
      </w:r>
      <w:r w:rsidR="00184259">
        <w:rPr>
          <w:rFonts w:ascii="Times New Roman" w:hAnsi="Times New Roman" w:cs="Times New Roman"/>
          <w:sz w:val="24"/>
          <w:szCs w:val="24"/>
        </w:rPr>
        <w:t>The exit game button will be available in the left bottom corner of the game room</w:t>
      </w:r>
      <w:r w:rsidR="002F16BD">
        <w:rPr>
          <w:rFonts w:ascii="Times New Roman" w:hAnsi="Times New Roman" w:cs="Times New Roman"/>
          <w:sz w:val="24"/>
          <w:szCs w:val="24"/>
        </w:rPr>
        <w:t>.</w:t>
      </w:r>
    </w:p>
    <w:p w14:paraId="4287E589" w14:textId="790A45EE"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A50855">
        <w:rPr>
          <w:rFonts w:ascii="Times New Roman" w:hAnsi="Times New Roman" w:cs="Times New Roman"/>
          <w:sz w:val="24"/>
          <w:szCs w:val="24"/>
        </w:rPr>
        <w:t>Game Room Button</w:t>
      </w:r>
    </w:p>
    <w:p w14:paraId="1A29AEA1" w14:textId="6317715C" w:rsidR="00A50855" w:rsidRDefault="00110F66" w:rsidP="00110F6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of other players and thus it gives an idea of </w:t>
      </w:r>
      <w:r w:rsidR="0098262B">
        <w:rPr>
          <w:rFonts w:ascii="Times New Roman" w:hAnsi="Times New Roman" w:cs="Times New Roman"/>
          <w:sz w:val="24"/>
          <w:szCs w:val="24"/>
        </w:rPr>
        <w:t>rank.</w:t>
      </w:r>
      <w:r w:rsidR="007241E7">
        <w:rPr>
          <w:rFonts w:ascii="Times New Roman" w:hAnsi="Times New Roman" w:cs="Times New Roman"/>
          <w:sz w:val="24"/>
          <w:szCs w:val="24"/>
        </w:rPr>
        <w:t xml:space="preserve"> The game room button is available in the left top corner of the game room.</w:t>
      </w:r>
    </w:p>
    <w:p w14:paraId="59035E5A" w14:textId="4B79D8AB" w:rsidR="007241E7" w:rsidRDefault="007241E7" w:rsidP="007241E7">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594723C9" w14:textId="5B35B8FB" w:rsidR="007241E7" w:rsidRDefault="007241E7" w:rsidP="007241E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37065CBC" w14:textId="04F38D9E" w:rsidR="001B36C5" w:rsidRDefault="001B36C5" w:rsidP="001B36C5">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0E8C8B9B" w14:textId="6949F6B1" w:rsidR="001B36C5" w:rsidRDefault="00076A94" w:rsidP="00076A9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589CF4C" w14:textId="0D648506" w:rsidR="00076A94" w:rsidRDefault="00076A94"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4C6C05">
        <w:rPr>
          <w:rFonts w:ascii="Times New Roman" w:hAnsi="Times New Roman" w:cs="Times New Roman"/>
          <w:sz w:val="24"/>
          <w:szCs w:val="24"/>
        </w:rPr>
        <w:t>Check Input</w:t>
      </w:r>
    </w:p>
    <w:p w14:paraId="644FFDE9" w14:textId="61C44CE3" w:rsidR="004C6C05" w:rsidRDefault="004C6C05" w:rsidP="004C6C0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7C8E32AB" w14:textId="5A2D5FD2" w:rsidR="004C6C05" w:rsidRDefault="004C6C05"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A77906">
        <w:rPr>
          <w:rFonts w:ascii="Times New Roman" w:hAnsi="Times New Roman" w:cs="Times New Roman"/>
          <w:sz w:val="24"/>
          <w:szCs w:val="24"/>
        </w:rPr>
        <w:t>Reduce Health for Wrong Input</w:t>
      </w:r>
    </w:p>
    <w:p w14:paraId="19C1E863" w14:textId="528021B1" w:rsidR="00A77906" w:rsidRDefault="00A77906" w:rsidP="00A7790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189954C0" w14:textId="4D6EDBA7"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13. Update Scene/Level</w:t>
      </w:r>
    </w:p>
    <w:p w14:paraId="30ED7547" w14:textId="419C4ED8"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24898F5C" w14:textId="6508E8AA" w:rsidR="00234D53" w:rsidRDefault="00234D53"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4. Show Question</w:t>
      </w:r>
    </w:p>
    <w:p w14:paraId="21D29FA5" w14:textId="41D353EB" w:rsidR="00234D53" w:rsidRDefault="00234D53"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how Question </w:t>
      </w:r>
      <w:r w:rsidR="00FF701C">
        <w:rPr>
          <w:rFonts w:ascii="Times New Roman" w:hAnsi="Times New Roman" w:cs="Times New Roman"/>
          <w:sz w:val="24"/>
          <w:szCs w:val="24"/>
        </w:rPr>
        <w:t>use case is used to update the question when player answer the previous question successfully. If the answer is wrong old question will hold else new question will be updated. This use case will be triggered according to the Check Input use case.</w:t>
      </w:r>
    </w:p>
    <w:p w14:paraId="63473151" w14:textId="3D512297"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6CA8E2C7" w14:textId="7FAABA30" w:rsidR="00FF701C" w:rsidRDefault="00FF701C"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w:t>
      </w:r>
      <w:r w:rsidR="00E86FD9">
        <w:rPr>
          <w:rFonts w:ascii="Times New Roman" w:hAnsi="Times New Roman" w:cs="Times New Roman"/>
          <w:sz w:val="24"/>
          <w:szCs w:val="24"/>
        </w:rPr>
        <w:t xml:space="preserve"> It acts as a temporary storage for the ga</w:t>
      </w:r>
      <w:r w:rsidR="00835A87">
        <w:rPr>
          <w:rFonts w:ascii="Times New Roman" w:hAnsi="Times New Roman" w:cs="Times New Roman"/>
          <w:sz w:val="24"/>
          <w:szCs w:val="24"/>
        </w:rPr>
        <w:t>me.</w:t>
      </w:r>
    </w:p>
    <w:p w14:paraId="5B7C0C90" w14:textId="563B4FB1"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543771">
        <w:rPr>
          <w:rFonts w:ascii="Times New Roman" w:hAnsi="Times New Roman" w:cs="Times New Roman"/>
          <w:sz w:val="24"/>
          <w:szCs w:val="24"/>
        </w:rPr>
        <w:t>Update Game Data</w:t>
      </w:r>
    </w:p>
    <w:p w14:paraId="3C6D1BC2" w14:textId="363D461C" w:rsidR="00543771" w:rsidRDefault="00543771" w:rsidP="0054377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7B76C4C" w14:textId="7DDC63DE" w:rsidR="00543771" w:rsidRDefault="00543771" w:rsidP="00543771">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sidR="00C31615">
        <w:rPr>
          <w:rFonts w:ascii="Times New Roman" w:hAnsi="Times New Roman" w:cs="Times New Roman"/>
          <w:sz w:val="24"/>
          <w:szCs w:val="24"/>
        </w:rPr>
        <w:t xml:space="preserve"> Get Game Data</w:t>
      </w:r>
    </w:p>
    <w:p w14:paraId="0AF02740" w14:textId="037D213B" w:rsidR="00C31615" w:rsidRDefault="00C31615" w:rsidP="00C3161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72707F37" w14:textId="52B7ED6C" w:rsidR="00C31615" w:rsidRDefault="00C31615" w:rsidP="00C31615">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r w:rsidR="00EB7EF7">
        <w:rPr>
          <w:rFonts w:ascii="Times New Roman" w:hAnsi="Times New Roman" w:cs="Times New Roman"/>
          <w:sz w:val="24"/>
          <w:szCs w:val="24"/>
        </w:rPr>
        <w:t xml:space="preserve"> Store Game Data</w:t>
      </w:r>
    </w:p>
    <w:p w14:paraId="751C2571" w14:textId="5F79BEEF" w:rsidR="00EB7EF7" w:rsidRDefault="00EB7EF7" w:rsidP="00EB7EF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is use case is used to store all the game related data </w:t>
      </w:r>
      <w:r w:rsidR="009B6C6C">
        <w:rPr>
          <w:rFonts w:ascii="Times New Roman" w:hAnsi="Times New Roman" w:cs="Times New Roman"/>
          <w:sz w:val="24"/>
          <w:szCs w:val="24"/>
        </w:rPr>
        <w:t>where data stored in the game session is transferred t</w:t>
      </w:r>
      <w:r>
        <w:rPr>
          <w:rFonts w:ascii="Times New Roman" w:hAnsi="Times New Roman" w:cs="Times New Roman"/>
          <w:sz w:val="24"/>
          <w:szCs w:val="24"/>
        </w:rPr>
        <w:t>o the web server so that it can be retrieved and updated as game needs.</w:t>
      </w:r>
    </w:p>
    <w:p w14:paraId="3DA2BBED" w14:textId="271048D1" w:rsidR="00AB0873" w:rsidRP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59CCF3E" w14:textId="148BEC4D" w:rsidR="00AB0873" w:rsidRDefault="00AB0873" w:rsidP="0080255F">
      <w:pPr>
        <w:spacing w:line="360" w:lineRule="auto"/>
        <w:jc w:val="both"/>
        <w:rPr>
          <w:rFonts w:ascii="Times New Roman" w:hAnsi="Times New Roman" w:cs="Times New Roman"/>
          <w:sz w:val="24"/>
          <w:szCs w:val="24"/>
        </w:rPr>
      </w:pPr>
    </w:p>
    <w:p w14:paraId="56F4FB19" w14:textId="0F51BF9B" w:rsidR="000C7CAC" w:rsidRDefault="000C7CAC" w:rsidP="0080255F">
      <w:pPr>
        <w:spacing w:line="360" w:lineRule="auto"/>
        <w:jc w:val="both"/>
        <w:rPr>
          <w:rFonts w:ascii="Times New Roman" w:hAnsi="Times New Roman" w:cs="Times New Roman"/>
          <w:sz w:val="24"/>
          <w:szCs w:val="24"/>
        </w:rPr>
      </w:pPr>
    </w:p>
    <w:p w14:paraId="4E3068C3" w14:textId="322FD74F" w:rsidR="000C7CAC" w:rsidRDefault="000C7CAC" w:rsidP="0080255F">
      <w:pPr>
        <w:spacing w:line="360" w:lineRule="auto"/>
        <w:jc w:val="both"/>
        <w:rPr>
          <w:rFonts w:ascii="Times New Roman" w:hAnsi="Times New Roman" w:cs="Times New Roman"/>
          <w:sz w:val="24"/>
          <w:szCs w:val="24"/>
        </w:rPr>
      </w:pPr>
    </w:p>
    <w:p w14:paraId="7063BCB3" w14:textId="3D4B1869" w:rsidR="000C7CAC" w:rsidRDefault="000C7CAC" w:rsidP="0080255F">
      <w:pPr>
        <w:spacing w:line="360" w:lineRule="auto"/>
        <w:jc w:val="both"/>
        <w:rPr>
          <w:rFonts w:ascii="Times New Roman" w:hAnsi="Times New Roman" w:cs="Times New Roman"/>
          <w:sz w:val="24"/>
          <w:szCs w:val="24"/>
        </w:rPr>
      </w:pPr>
    </w:p>
    <w:p w14:paraId="04F457E1" w14:textId="2CDBFD26" w:rsidR="000C7CAC" w:rsidRDefault="000C7CAC" w:rsidP="0080255F">
      <w:pPr>
        <w:spacing w:line="360" w:lineRule="auto"/>
        <w:jc w:val="both"/>
        <w:rPr>
          <w:rFonts w:ascii="Times New Roman" w:hAnsi="Times New Roman" w:cs="Times New Roman"/>
          <w:sz w:val="24"/>
          <w:szCs w:val="24"/>
        </w:rPr>
      </w:pPr>
    </w:p>
    <w:p w14:paraId="0E8B6D4E" w14:textId="15ECFC4A" w:rsidR="000C7CAC" w:rsidRDefault="000C7CAC" w:rsidP="0080255F">
      <w:pPr>
        <w:spacing w:line="360" w:lineRule="auto"/>
        <w:jc w:val="both"/>
        <w:rPr>
          <w:rFonts w:ascii="Times New Roman" w:hAnsi="Times New Roman" w:cs="Times New Roman"/>
          <w:sz w:val="24"/>
          <w:szCs w:val="24"/>
        </w:rPr>
      </w:pPr>
    </w:p>
    <w:p w14:paraId="3F976A24" w14:textId="77777777" w:rsidR="000C7CAC" w:rsidRDefault="000C7CAC" w:rsidP="0080255F">
      <w:pPr>
        <w:spacing w:line="360" w:lineRule="auto"/>
        <w:jc w:val="both"/>
        <w:rPr>
          <w:rFonts w:ascii="Times New Roman" w:hAnsi="Times New Roman" w:cs="Times New Roman"/>
          <w:sz w:val="24"/>
          <w:szCs w:val="24"/>
        </w:rPr>
      </w:pPr>
    </w:p>
    <w:p w14:paraId="6C75EF51" w14:textId="34F54ECB" w:rsidR="001425AD" w:rsidRDefault="001425AD" w:rsidP="0080255F">
      <w:pPr>
        <w:spacing w:line="360" w:lineRule="auto"/>
        <w:jc w:val="both"/>
        <w:rPr>
          <w:rFonts w:ascii="Times New Roman" w:hAnsi="Times New Roman" w:cs="Times New Roman"/>
          <w:sz w:val="24"/>
          <w:szCs w:val="24"/>
        </w:rPr>
      </w:pPr>
    </w:p>
    <w:p w14:paraId="5598F08D" w14:textId="77777777" w:rsidR="0065750D" w:rsidRDefault="0065750D" w:rsidP="00E43F0D">
      <w:pPr>
        <w:spacing w:line="360" w:lineRule="auto"/>
        <w:jc w:val="center"/>
        <w:rPr>
          <w:rFonts w:ascii="Times New Roman" w:hAnsi="Times New Roman" w:cs="Times New Roman"/>
          <w:b/>
          <w:bCs/>
          <w:sz w:val="32"/>
          <w:szCs w:val="32"/>
        </w:rPr>
      </w:pPr>
    </w:p>
    <w:p w14:paraId="37E662DC" w14:textId="494E22C6" w:rsidR="001425AD" w:rsidRPr="00E43F0D" w:rsidRDefault="000C7CAC" w:rsidP="00E43F0D">
      <w:pPr>
        <w:spacing w:line="360" w:lineRule="auto"/>
        <w:jc w:val="center"/>
        <w:rPr>
          <w:rFonts w:ascii="Times New Roman" w:hAnsi="Times New Roman" w:cs="Times New Roman"/>
          <w:b/>
          <w:bCs/>
          <w:sz w:val="32"/>
          <w:szCs w:val="32"/>
        </w:rPr>
      </w:pPr>
      <w:r w:rsidRPr="00E43F0D">
        <w:rPr>
          <w:rFonts w:ascii="Times New Roman" w:hAnsi="Times New Roman" w:cs="Times New Roman"/>
          <w:b/>
          <w:bCs/>
          <w:sz w:val="32"/>
          <w:szCs w:val="32"/>
        </w:rPr>
        <w:t>CLASS DIAGRAM</w:t>
      </w:r>
    </w:p>
    <w:p w14:paraId="756EB847" w14:textId="06E58A97" w:rsidR="000C7CAC" w:rsidRDefault="000C7CAC" w:rsidP="0080255F">
      <w:pPr>
        <w:spacing w:line="360" w:lineRule="auto"/>
        <w:jc w:val="both"/>
        <w:rPr>
          <w:rFonts w:ascii="Times New Roman" w:hAnsi="Times New Roman" w:cs="Times New Roman"/>
          <w:sz w:val="24"/>
          <w:szCs w:val="24"/>
        </w:rPr>
      </w:pPr>
    </w:p>
    <w:p w14:paraId="220CE4C1" w14:textId="02E37437" w:rsidR="000C7CAC" w:rsidRDefault="00916453" w:rsidP="0013543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w:t>
      </w:r>
      <w:r w:rsidR="000565F0">
        <w:rPr>
          <w:rFonts w:ascii="Times New Roman" w:hAnsi="Times New Roman" w:cs="Times New Roman"/>
          <w:sz w:val="24"/>
          <w:szCs w:val="24"/>
        </w:rPr>
        <w:t xml:space="preserve"> and the relationships among them.</w:t>
      </w:r>
    </w:p>
    <w:p w14:paraId="6409B8E5" w14:textId="21626EE2" w:rsidR="001425AD" w:rsidRDefault="00135437"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ass diagram mainly </w:t>
      </w:r>
      <w:r w:rsidR="006D6242">
        <w:rPr>
          <w:rFonts w:ascii="Times New Roman" w:hAnsi="Times New Roman" w:cs="Times New Roman"/>
          <w:sz w:val="24"/>
          <w:szCs w:val="24"/>
        </w:rPr>
        <w:t>built</w:t>
      </w:r>
      <w:r>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with :</w:t>
      </w:r>
    </w:p>
    <w:p w14:paraId="01CC8366" w14:textId="60318D7F" w:rsidR="00135437" w:rsidRDefault="00135437" w:rsidP="00135437">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680E1E45" w14:textId="7C269355" w:rsidR="00135437" w:rsidRDefault="00135437" w:rsidP="00135437">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8916089" w14:textId="6047C662" w:rsidR="00135437" w:rsidRDefault="00135437" w:rsidP="00135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3C9287A0" w14:textId="7550B2E4"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33EBDACD" w14:textId="7E0DE374"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75DBC8DB" w14:textId="0BEFA337"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w:t>
      </w:r>
      <w:r w:rsidR="00A170CA">
        <w:rPr>
          <w:rFonts w:ascii="Times New Roman" w:hAnsi="Times New Roman" w:cs="Times New Roman"/>
          <w:sz w:val="24"/>
          <w:szCs w:val="24"/>
        </w:rPr>
        <w:t>M</w:t>
      </w:r>
      <w:r>
        <w:rPr>
          <w:rFonts w:ascii="Times New Roman" w:hAnsi="Times New Roman" w:cs="Times New Roman"/>
          <w:sz w:val="24"/>
          <w:szCs w:val="24"/>
        </w:rPr>
        <w:t>ethods</w:t>
      </w:r>
    </w:p>
    <w:p w14:paraId="6F4433A8" w14:textId="20222EC6" w:rsidR="00BC7B5E" w:rsidRDefault="00BC7B5E" w:rsidP="00BC7B5E">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5A691F5F" w14:textId="56932246" w:rsidR="00BC7B5E" w:rsidRDefault="00BC7B5E"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6596B072" w14:textId="7C8B7B80" w:rsidR="00BC7B5E" w:rsidRDefault="00BC7B5E"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113EA5F" w14:textId="035310B0" w:rsidR="00BC7B5E"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24B3E909" w14:textId="3C7411F0" w:rsidR="0085099C"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4BE0EBD2" w14:textId="786EDE6C" w:rsidR="0085099C"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7F9872B5" w14:textId="157B7F6F" w:rsidR="001425AD" w:rsidRDefault="0085099C"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3DD47727" w14:textId="44CDBD51"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14D4CC0" w14:textId="55746F7C"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7805D7DC" w14:textId="696A5062"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602250CE" w14:textId="5475DEAC"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49CE45C8" w14:textId="60238FBE" w:rsidR="00135437" w:rsidRDefault="00135437" w:rsidP="0080255F">
      <w:pPr>
        <w:spacing w:line="360" w:lineRule="auto"/>
        <w:jc w:val="both"/>
        <w:rPr>
          <w:rFonts w:ascii="Times New Roman" w:hAnsi="Times New Roman" w:cs="Times New Roman"/>
          <w:sz w:val="24"/>
          <w:szCs w:val="24"/>
        </w:rPr>
      </w:pPr>
    </w:p>
    <w:p w14:paraId="5E9C4655" w14:textId="55914183" w:rsidR="00F66B54" w:rsidRDefault="00F66B54" w:rsidP="0080255F">
      <w:pPr>
        <w:spacing w:line="360" w:lineRule="auto"/>
        <w:jc w:val="both"/>
        <w:rPr>
          <w:rFonts w:ascii="Times New Roman" w:hAnsi="Times New Roman" w:cs="Times New Roman"/>
          <w:sz w:val="24"/>
          <w:szCs w:val="24"/>
        </w:rPr>
      </w:pPr>
    </w:p>
    <w:p w14:paraId="0B3998BC" w14:textId="3BA52B1B" w:rsidR="00F66B54" w:rsidRDefault="00F66B54" w:rsidP="0080255F">
      <w:pPr>
        <w:spacing w:line="360" w:lineRule="auto"/>
        <w:jc w:val="both"/>
        <w:rPr>
          <w:rFonts w:ascii="Times New Roman" w:hAnsi="Times New Roman" w:cs="Times New Roman"/>
          <w:sz w:val="24"/>
          <w:szCs w:val="24"/>
        </w:rPr>
      </w:pPr>
    </w:p>
    <w:p w14:paraId="50E6EC4E" w14:textId="28C11D74" w:rsidR="00A219D5" w:rsidRDefault="00305EFC" w:rsidP="0080255F">
      <w:pPr>
        <w:spacing w:line="360" w:lineRule="auto"/>
        <w:jc w:val="both"/>
        <w:rPr>
          <w:noProof/>
        </w:rPr>
      </w:pPr>
      <w:r>
        <w:rPr>
          <w:noProof/>
        </w:rPr>
        <w:lastRenderedPageBreak/>
        <w:drawing>
          <wp:anchor distT="0" distB="0" distL="114300" distR="114300" simplePos="0" relativeHeight="251713536" behindDoc="0" locked="0" layoutInCell="1" allowOverlap="1" wp14:anchorId="0CDF3B27" wp14:editId="3EA1A736">
            <wp:simplePos x="0" y="0"/>
            <wp:positionH relativeFrom="margin">
              <wp:posOffset>-493395</wp:posOffset>
            </wp:positionH>
            <wp:positionV relativeFrom="paragraph">
              <wp:posOffset>124064</wp:posOffset>
            </wp:positionV>
            <wp:extent cx="6674814" cy="484822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74814" cy="4848225"/>
                    </a:xfrm>
                    <a:prstGeom prst="rect">
                      <a:avLst/>
                    </a:prstGeom>
                  </pic:spPr>
                </pic:pic>
              </a:graphicData>
            </a:graphic>
            <wp14:sizeRelH relativeFrom="margin">
              <wp14:pctWidth>0</wp14:pctWidth>
            </wp14:sizeRelH>
            <wp14:sizeRelV relativeFrom="margin">
              <wp14:pctHeight>0</wp14:pctHeight>
            </wp14:sizeRelV>
          </wp:anchor>
        </w:drawing>
      </w:r>
    </w:p>
    <w:p w14:paraId="2F524382" w14:textId="01F4AACC" w:rsidR="00A219D5" w:rsidRDefault="00A219D5" w:rsidP="0080255F">
      <w:pPr>
        <w:spacing w:line="360" w:lineRule="auto"/>
        <w:jc w:val="both"/>
        <w:rPr>
          <w:noProof/>
        </w:rPr>
      </w:pPr>
    </w:p>
    <w:p w14:paraId="2248FC0C" w14:textId="64FA2B15" w:rsidR="00A219D5" w:rsidRDefault="00A219D5" w:rsidP="0080255F">
      <w:pPr>
        <w:spacing w:line="360" w:lineRule="auto"/>
        <w:jc w:val="both"/>
        <w:rPr>
          <w:noProof/>
        </w:rPr>
      </w:pPr>
    </w:p>
    <w:p w14:paraId="6C53A37C" w14:textId="5FB3CA99" w:rsidR="00A219D5" w:rsidRDefault="00A219D5" w:rsidP="0080255F">
      <w:pPr>
        <w:spacing w:line="360" w:lineRule="auto"/>
        <w:jc w:val="both"/>
        <w:rPr>
          <w:noProof/>
        </w:rPr>
      </w:pPr>
    </w:p>
    <w:p w14:paraId="0F7047D8" w14:textId="6180F166" w:rsidR="00A219D5" w:rsidRDefault="00A219D5" w:rsidP="0080255F">
      <w:pPr>
        <w:spacing w:line="360" w:lineRule="auto"/>
        <w:jc w:val="both"/>
        <w:rPr>
          <w:noProof/>
        </w:rPr>
      </w:pPr>
    </w:p>
    <w:p w14:paraId="2AB9BE48" w14:textId="32C59D09" w:rsidR="00A219D5" w:rsidRDefault="00A219D5" w:rsidP="0080255F">
      <w:pPr>
        <w:spacing w:line="360" w:lineRule="auto"/>
        <w:jc w:val="both"/>
        <w:rPr>
          <w:noProof/>
        </w:rPr>
      </w:pPr>
    </w:p>
    <w:p w14:paraId="622623AE" w14:textId="6C33BA00" w:rsidR="00A219D5" w:rsidRDefault="00A219D5" w:rsidP="0080255F">
      <w:pPr>
        <w:spacing w:line="360" w:lineRule="auto"/>
        <w:jc w:val="both"/>
        <w:rPr>
          <w:noProof/>
        </w:rPr>
      </w:pPr>
    </w:p>
    <w:p w14:paraId="17739281" w14:textId="47C8261F" w:rsidR="00A219D5" w:rsidRDefault="00A219D5" w:rsidP="0080255F">
      <w:pPr>
        <w:spacing w:line="360" w:lineRule="auto"/>
        <w:jc w:val="both"/>
        <w:rPr>
          <w:noProof/>
        </w:rPr>
      </w:pPr>
    </w:p>
    <w:p w14:paraId="646B4322" w14:textId="01FB6152" w:rsidR="00A219D5" w:rsidRDefault="00A219D5" w:rsidP="0080255F">
      <w:pPr>
        <w:spacing w:line="360" w:lineRule="auto"/>
        <w:jc w:val="both"/>
        <w:rPr>
          <w:noProof/>
        </w:rPr>
      </w:pPr>
    </w:p>
    <w:p w14:paraId="23D144D5" w14:textId="2E4A6225" w:rsidR="00A219D5" w:rsidRDefault="00A219D5" w:rsidP="0080255F">
      <w:pPr>
        <w:spacing w:line="360" w:lineRule="auto"/>
        <w:jc w:val="both"/>
        <w:rPr>
          <w:noProof/>
        </w:rPr>
      </w:pPr>
    </w:p>
    <w:p w14:paraId="76A3E9D9" w14:textId="094F23D2" w:rsidR="00A219D5" w:rsidRDefault="00A219D5" w:rsidP="0080255F">
      <w:pPr>
        <w:spacing w:line="360" w:lineRule="auto"/>
        <w:jc w:val="both"/>
        <w:rPr>
          <w:noProof/>
        </w:rPr>
      </w:pPr>
    </w:p>
    <w:p w14:paraId="3C1DD7AD" w14:textId="5FE7DE03" w:rsidR="00A219D5" w:rsidRDefault="00A219D5" w:rsidP="0080255F">
      <w:pPr>
        <w:spacing w:line="360" w:lineRule="auto"/>
        <w:jc w:val="both"/>
        <w:rPr>
          <w:noProof/>
        </w:rPr>
      </w:pPr>
    </w:p>
    <w:p w14:paraId="5D3D14F2" w14:textId="5B028FFB" w:rsidR="00A219D5" w:rsidRDefault="00A219D5" w:rsidP="0080255F">
      <w:pPr>
        <w:spacing w:line="360" w:lineRule="auto"/>
        <w:jc w:val="both"/>
        <w:rPr>
          <w:noProof/>
        </w:rPr>
      </w:pPr>
    </w:p>
    <w:p w14:paraId="5179AD4B" w14:textId="11261939" w:rsidR="00305EFC" w:rsidRDefault="00305EFC" w:rsidP="00BE7D77">
      <w:pPr>
        <w:spacing w:line="360" w:lineRule="auto"/>
        <w:ind w:firstLine="720"/>
        <w:jc w:val="both"/>
        <w:rPr>
          <w:rFonts w:ascii="Times New Roman" w:hAnsi="Times New Roman" w:cs="Times New Roman"/>
          <w:noProof/>
          <w:sz w:val="24"/>
          <w:szCs w:val="24"/>
        </w:rPr>
      </w:pPr>
    </w:p>
    <w:p w14:paraId="18CE5455" w14:textId="0C5A7FD5" w:rsidR="00137DB8" w:rsidRDefault="00137DB8" w:rsidP="00BE7D77">
      <w:pPr>
        <w:spacing w:line="360" w:lineRule="auto"/>
        <w:ind w:firstLine="720"/>
        <w:jc w:val="both"/>
        <w:rPr>
          <w:rFonts w:ascii="Times New Roman" w:hAnsi="Times New Roman" w:cs="Times New Roman"/>
          <w:noProof/>
          <w:sz w:val="24"/>
          <w:szCs w:val="24"/>
        </w:rPr>
      </w:pPr>
      <w:r>
        <w:rPr>
          <w:noProof/>
        </w:rPr>
        <mc:AlternateContent>
          <mc:Choice Requires="wps">
            <w:drawing>
              <wp:anchor distT="0" distB="0" distL="114300" distR="114300" simplePos="0" relativeHeight="251715584" behindDoc="0" locked="0" layoutInCell="1" allowOverlap="1" wp14:anchorId="2200D00F" wp14:editId="7237B9F3">
                <wp:simplePos x="0" y="0"/>
                <wp:positionH relativeFrom="margin">
                  <wp:posOffset>-97790</wp:posOffset>
                </wp:positionH>
                <wp:positionV relativeFrom="paragraph">
                  <wp:posOffset>179705</wp:posOffset>
                </wp:positionV>
                <wp:extent cx="5731510" cy="257175"/>
                <wp:effectExtent l="0" t="0" r="2540" b="9525"/>
                <wp:wrapNone/>
                <wp:docPr id="39" name="Text Box 39"/>
                <wp:cNvGraphicFramePr/>
                <a:graphic xmlns:a="http://schemas.openxmlformats.org/drawingml/2006/main">
                  <a:graphicData uri="http://schemas.microsoft.com/office/word/2010/wordprocessingShape">
                    <wps:wsp>
                      <wps:cNvSpPr txBox="1"/>
                      <wps:spPr>
                        <a:xfrm>
                          <a:off x="0" y="0"/>
                          <a:ext cx="5731510" cy="257175"/>
                        </a:xfrm>
                        <a:prstGeom prst="rect">
                          <a:avLst/>
                        </a:prstGeom>
                        <a:solidFill>
                          <a:prstClr val="white"/>
                        </a:solidFill>
                        <a:ln>
                          <a:noFill/>
                        </a:ln>
                      </wps:spPr>
                      <wps:txbx>
                        <w:txbxContent>
                          <w:p w14:paraId="45EF3FFA" w14:textId="4648B055" w:rsidR="00305EFC" w:rsidRPr="00736822" w:rsidRDefault="00305EFC" w:rsidP="00305EFC">
                            <w:pPr>
                              <w:pStyle w:val="Caption"/>
                              <w:jc w:val="center"/>
                              <w:rPr>
                                <w:noProof/>
                              </w:rPr>
                            </w:pPr>
                            <w:r>
                              <w:t>Figure 2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00D00F" id="Text Box 39" o:spid="_x0000_s1042" type="#_x0000_t202" style="position:absolute;left:0;text-align:left;margin-left:-7.7pt;margin-top:14.15pt;width:451.3pt;height:20.25pt;z-index:251715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" stroked="f">
                <v:textbox inset="0,0,0,0">
                  <w:txbxContent>
                    <w:p w14:paraId="45EF3FFA" w14:textId="4648B055" w:rsidR="00305EFC" w:rsidRPr="00736822" w:rsidRDefault="00305EFC" w:rsidP="00305EFC">
                      <w:pPr>
                        <w:pStyle w:val="Caption"/>
                        <w:jc w:val="center"/>
                        <w:rPr>
                          <w:noProof/>
                        </w:rPr>
                      </w:pPr>
                      <w:r>
                        <w:t>Figure 2 Class Diagram</w:t>
                      </w:r>
                    </w:p>
                  </w:txbxContent>
                </v:textbox>
                <w10:wrap anchorx="margin"/>
              </v:shape>
            </w:pict>
          </mc:Fallback>
        </mc:AlternateContent>
      </w:r>
    </w:p>
    <w:p w14:paraId="332D220B" w14:textId="77777777" w:rsidR="00137DB8" w:rsidRDefault="00137DB8" w:rsidP="00BE7D77">
      <w:pPr>
        <w:spacing w:line="360" w:lineRule="auto"/>
        <w:ind w:firstLine="720"/>
        <w:jc w:val="both"/>
        <w:rPr>
          <w:rFonts w:ascii="Times New Roman" w:hAnsi="Times New Roman" w:cs="Times New Roman"/>
          <w:noProof/>
          <w:sz w:val="24"/>
          <w:szCs w:val="24"/>
        </w:rPr>
      </w:pPr>
    </w:p>
    <w:p w14:paraId="007ACA1B" w14:textId="3E85EEF6" w:rsidR="00A219D5" w:rsidRDefault="004D78F2" w:rsidP="00BE7D77">
      <w:pPr>
        <w:spacing w:line="36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he above shown is the class diagram for the game application. The shown class diagram is a high level representation. It describes only what classes are using and the relationship between them.</w:t>
      </w:r>
      <w:r w:rsidR="00BE7D77">
        <w:rPr>
          <w:rFonts w:ascii="Times New Roman" w:hAnsi="Times New Roman" w:cs="Times New Roman"/>
          <w:noProof/>
          <w:sz w:val="24"/>
          <w:szCs w:val="24"/>
        </w:rPr>
        <w:t xml:space="preserve"> Since the development is in it’s start it is not possible to predict what are all the methods and attributes will be required for each classes. Hence by progressing development process these will be more clearer and the class diagram will adapt into its descriptive form and may more classes will be added to make the application scalable and maintainable.</w:t>
      </w:r>
    </w:p>
    <w:p w14:paraId="2C6D8709" w14:textId="4633628A" w:rsidR="00BE7D77" w:rsidRDefault="00BE7D77" w:rsidP="0043353A">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
        <w:t>When final document will submit, class diagram will describe all of the attributes and methods used. This will give a clear idea of how the game is running.</w:t>
      </w:r>
      <w:r w:rsidR="00AB25F7">
        <w:rPr>
          <w:rFonts w:ascii="Times New Roman" w:hAnsi="Times New Roman" w:cs="Times New Roman"/>
          <w:noProof/>
          <w:sz w:val="24"/>
          <w:szCs w:val="24"/>
        </w:rPr>
        <w:t xml:space="preserve"> The current Class diagram won’t have any database connected to it instead it uses GameModel as the data provider.</w:t>
      </w:r>
    </w:p>
    <w:p w14:paraId="3C5813BC" w14:textId="72973979" w:rsidR="00AB25F7" w:rsidRDefault="00AB25F7" w:rsidP="0043353A">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b/>
        <w:t>Basically the above class diagram consists of 4 parts</w:t>
      </w:r>
    </w:p>
    <w:p w14:paraId="1E25AD2C" w14:textId="657F95AE" w:rsidR="00AB25F7" w:rsidRDefault="00AB25F7" w:rsidP="00AB25F7">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GameManager to control the game and initializing the game model</w:t>
      </w:r>
    </w:p>
    <w:p w14:paraId="2E84C0D5" w14:textId="3FA7E35A" w:rsidR="00AB25F7" w:rsidRDefault="00AB25F7" w:rsidP="00AB25F7">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ameModel to provide relevant data</w:t>
      </w:r>
    </w:p>
    <w:p w14:paraId="031BF330" w14:textId="0D0C80EB" w:rsidR="00AB25F7" w:rsidRDefault="00AB25F7" w:rsidP="00AB25F7">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upporting classes to implement the game flow</w:t>
      </w:r>
    </w:p>
    <w:p w14:paraId="33BA7EC7" w14:textId="3B3BDC5A" w:rsidR="00AB25F7" w:rsidRDefault="00AB25F7" w:rsidP="00AB25F7">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mandProcessor</w:t>
      </w:r>
    </w:p>
    <w:p w14:paraId="02812B89" w14:textId="12E55BB0" w:rsidR="00AB25F7" w:rsidRDefault="00AB25F7" w:rsidP="00AB25F7">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mandMap</w:t>
      </w:r>
    </w:p>
    <w:p w14:paraId="03FB2138" w14:textId="779D501A" w:rsidR="00AB25F7" w:rsidRDefault="00AB25F7" w:rsidP="00AB25F7">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mmand</w:t>
      </w:r>
    </w:p>
    <w:p w14:paraId="6916EB3B" w14:textId="31A5634B" w:rsidR="00AB25F7" w:rsidRDefault="00AB25F7" w:rsidP="00AB25F7">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User </w:t>
      </w:r>
    </w:p>
    <w:p w14:paraId="30DF138E" w14:textId="71253D50" w:rsidR="00AB25F7" w:rsidRDefault="00AB25F7" w:rsidP="00AB25F7">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cene</w:t>
      </w:r>
    </w:p>
    <w:p w14:paraId="3CAE146F" w14:textId="50CB13DE" w:rsidR="00AB25F7" w:rsidRDefault="00AB25F7" w:rsidP="00AB25F7">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angers</w:t>
      </w:r>
      <w:r w:rsidR="00143EDC">
        <w:rPr>
          <w:rFonts w:ascii="Times New Roman" w:hAnsi="Times New Roman" w:cs="Times New Roman"/>
          <w:noProof/>
          <w:sz w:val="24"/>
          <w:szCs w:val="24"/>
        </w:rPr>
        <w:t xml:space="preserve"> to manage as well as to populate the user interface</w:t>
      </w:r>
    </w:p>
    <w:p w14:paraId="59DEDB88" w14:textId="3B9AD3FA"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ginManager</w:t>
      </w:r>
    </w:p>
    <w:p w14:paraId="3DC2F364" w14:textId="64F24161"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egisterManager</w:t>
      </w:r>
    </w:p>
    <w:p w14:paraId="3CC30E2A" w14:textId="2F934786"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ameHomeManager</w:t>
      </w:r>
    </w:p>
    <w:p w14:paraId="402BB506" w14:textId="1A839ACC"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ialogManager</w:t>
      </w:r>
    </w:p>
    <w:p w14:paraId="45D650E9" w14:textId="6C18662D"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ameRoomManager</w:t>
      </w:r>
    </w:p>
    <w:p w14:paraId="7F14C4D4" w14:textId="23B5ED45" w:rsidR="00143EDC" w:rsidRDefault="00143EDC" w:rsidP="00143EDC">
      <w:pPr>
        <w:pStyle w:val="ListParagraph"/>
        <w:numPr>
          <w:ilvl w:val="0"/>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User interfaces or scenes</w:t>
      </w:r>
    </w:p>
    <w:p w14:paraId="155C3886" w14:textId="5EC7E033"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egisterScene</w:t>
      </w:r>
    </w:p>
    <w:p w14:paraId="34F0EDE1" w14:textId="77C644C5"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oginScene</w:t>
      </w:r>
    </w:p>
    <w:p w14:paraId="0C493859" w14:textId="16FF7E65"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ameHome</w:t>
      </w:r>
    </w:p>
    <w:p w14:paraId="62A09ECA" w14:textId="70C31AE9"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DialogScene</w:t>
      </w:r>
    </w:p>
    <w:p w14:paraId="07EC52AA" w14:textId="3B166C40" w:rsidR="00143EDC" w:rsidRDefault="00143EDC" w:rsidP="00143EDC">
      <w:pPr>
        <w:pStyle w:val="ListParagraph"/>
        <w:numPr>
          <w:ilvl w:val="1"/>
          <w:numId w:val="13"/>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GameRoom</w:t>
      </w:r>
    </w:p>
    <w:p w14:paraId="664397F5" w14:textId="631C0DF7" w:rsidR="006B627E" w:rsidRDefault="006B627E" w:rsidP="006B627E">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ccording to the MVVM architecture</w:t>
      </w:r>
    </w:p>
    <w:p w14:paraId="4650B358" w14:textId="3F4EC242" w:rsidR="006B627E" w:rsidRDefault="006B627E" w:rsidP="006B627E">
      <w:pPr>
        <w:pStyle w:val="ListParagraph"/>
        <w:numPr>
          <w:ilvl w:val="0"/>
          <w:numId w:val="14"/>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del is GameModel</w:t>
      </w:r>
    </w:p>
    <w:p w14:paraId="4B7F2C5A" w14:textId="5F44EDE9" w:rsidR="006B627E" w:rsidRDefault="006B627E" w:rsidP="006B627E">
      <w:pPr>
        <w:pStyle w:val="ListParagraph"/>
        <w:numPr>
          <w:ilvl w:val="0"/>
          <w:numId w:val="14"/>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iews are User interfaces or scenes</w:t>
      </w:r>
    </w:p>
    <w:p w14:paraId="5EEE61EB" w14:textId="6962A915" w:rsidR="00A219D5" w:rsidRDefault="00640479" w:rsidP="0080255F">
      <w:pPr>
        <w:pStyle w:val="ListParagraph"/>
        <w:numPr>
          <w:ilvl w:val="0"/>
          <w:numId w:val="14"/>
        </w:numPr>
        <w:spacing w:line="360" w:lineRule="auto"/>
        <w:jc w:val="both"/>
        <w:rPr>
          <w:rFonts w:ascii="Times New Roman" w:hAnsi="Times New Roman" w:cs="Times New Roman"/>
          <w:sz w:val="24"/>
          <w:szCs w:val="24"/>
        </w:rPr>
      </w:pPr>
      <w:r w:rsidRPr="00640479">
        <w:rPr>
          <w:rFonts w:ascii="Times New Roman" w:hAnsi="Times New Roman" w:cs="Times New Roman"/>
          <w:noProof/>
          <w:sz w:val="24"/>
          <w:szCs w:val="24"/>
        </w:rPr>
        <w:t>View</w:t>
      </w:r>
      <w:r>
        <w:rPr>
          <w:rFonts w:ascii="Times New Roman" w:hAnsi="Times New Roman" w:cs="Times New Roman"/>
          <w:noProof/>
          <w:sz w:val="24"/>
          <w:szCs w:val="24"/>
        </w:rPr>
        <w:t>-Models are Managers</w:t>
      </w:r>
    </w:p>
    <w:p w14:paraId="08FD8451" w14:textId="5FDCBD38" w:rsidR="00EF2502" w:rsidRDefault="00EF2502" w:rsidP="00EF2502">
      <w:pPr>
        <w:spacing w:line="360" w:lineRule="auto"/>
        <w:jc w:val="both"/>
        <w:rPr>
          <w:rFonts w:ascii="Times New Roman" w:hAnsi="Times New Roman" w:cs="Times New Roman"/>
          <w:sz w:val="24"/>
          <w:szCs w:val="24"/>
        </w:rPr>
      </w:pPr>
    </w:p>
    <w:p w14:paraId="35447BAC" w14:textId="1F493673" w:rsidR="00EF2502" w:rsidRDefault="00EF2502" w:rsidP="00EF2502">
      <w:pPr>
        <w:spacing w:line="360" w:lineRule="auto"/>
        <w:jc w:val="both"/>
        <w:rPr>
          <w:rFonts w:ascii="Times New Roman" w:hAnsi="Times New Roman" w:cs="Times New Roman"/>
          <w:sz w:val="24"/>
          <w:szCs w:val="24"/>
        </w:rPr>
      </w:pPr>
    </w:p>
    <w:p w14:paraId="56BA9FC2" w14:textId="508FC857" w:rsidR="00EF2502" w:rsidRDefault="00EF2502" w:rsidP="00EF2502">
      <w:pPr>
        <w:spacing w:line="360" w:lineRule="auto"/>
        <w:jc w:val="both"/>
        <w:rPr>
          <w:rFonts w:ascii="Times New Roman" w:hAnsi="Times New Roman" w:cs="Times New Roman"/>
          <w:sz w:val="24"/>
          <w:szCs w:val="24"/>
        </w:rPr>
      </w:pPr>
    </w:p>
    <w:p w14:paraId="37059CE7" w14:textId="6D6127F3" w:rsidR="00EF2502" w:rsidRDefault="00EF2502" w:rsidP="00EF2502">
      <w:pPr>
        <w:spacing w:line="360" w:lineRule="auto"/>
        <w:jc w:val="both"/>
        <w:rPr>
          <w:rFonts w:ascii="Times New Roman" w:hAnsi="Times New Roman" w:cs="Times New Roman"/>
          <w:sz w:val="24"/>
          <w:szCs w:val="24"/>
        </w:rPr>
      </w:pPr>
    </w:p>
    <w:p w14:paraId="434693E8" w14:textId="7DD519D8" w:rsidR="00EF2502" w:rsidRDefault="00EF2502" w:rsidP="00EF2502">
      <w:pPr>
        <w:spacing w:line="360" w:lineRule="auto"/>
        <w:jc w:val="both"/>
        <w:rPr>
          <w:rFonts w:ascii="Times New Roman" w:hAnsi="Times New Roman" w:cs="Times New Roman"/>
          <w:sz w:val="24"/>
          <w:szCs w:val="24"/>
        </w:rPr>
      </w:pPr>
    </w:p>
    <w:p w14:paraId="4AB1E904" w14:textId="77777777" w:rsidR="00542391" w:rsidRDefault="00542391" w:rsidP="002C7D6A">
      <w:pPr>
        <w:spacing w:line="360" w:lineRule="auto"/>
        <w:jc w:val="center"/>
        <w:rPr>
          <w:rFonts w:ascii="Times New Roman" w:hAnsi="Times New Roman" w:cs="Times New Roman"/>
          <w:b/>
          <w:bCs/>
          <w:sz w:val="32"/>
          <w:szCs w:val="32"/>
        </w:rPr>
        <w:sectPr w:rsidR="00542391" w:rsidSect="00A8026E">
          <w:headerReference w:type="default" r:id="rId19"/>
          <w:footerReference w:type="default" r:id="rId20"/>
          <w:pgSz w:w="11906" w:h="16838" w:code="9"/>
          <w:pgMar w:top="1440" w:right="1440" w:bottom="1440" w:left="1440" w:header="720" w:footer="720" w:gutter="0"/>
          <w:cols w:space="720"/>
          <w:docGrid w:linePitch="360"/>
        </w:sectPr>
      </w:pPr>
    </w:p>
    <w:p w14:paraId="4B0AB79B" w14:textId="77777777" w:rsidR="00F93833" w:rsidRDefault="00F93833" w:rsidP="002C7D6A">
      <w:pPr>
        <w:spacing w:line="360" w:lineRule="auto"/>
        <w:jc w:val="center"/>
        <w:rPr>
          <w:rFonts w:ascii="Times New Roman" w:hAnsi="Times New Roman" w:cs="Times New Roman"/>
          <w:b/>
          <w:bCs/>
          <w:sz w:val="32"/>
          <w:szCs w:val="32"/>
        </w:rPr>
      </w:pPr>
    </w:p>
    <w:p w14:paraId="734D6ECC" w14:textId="4387C7D9" w:rsidR="009C5AFD" w:rsidRPr="00CF1117" w:rsidRDefault="00CF1117" w:rsidP="002C7D6A">
      <w:pPr>
        <w:spacing w:line="360" w:lineRule="auto"/>
        <w:jc w:val="center"/>
        <w:rPr>
          <w:rFonts w:ascii="Times New Roman" w:hAnsi="Times New Roman" w:cs="Times New Roman"/>
          <w:b/>
          <w:bCs/>
          <w:sz w:val="32"/>
          <w:szCs w:val="32"/>
        </w:rPr>
      </w:pPr>
      <w:r w:rsidRPr="00CF1117">
        <w:rPr>
          <w:rFonts w:ascii="Times New Roman" w:hAnsi="Times New Roman" w:cs="Times New Roman"/>
          <w:b/>
          <w:bCs/>
          <w:sz w:val="32"/>
          <w:szCs w:val="32"/>
        </w:rPr>
        <w:t>FUNCTIONAL TEST</w:t>
      </w:r>
    </w:p>
    <w:p w14:paraId="68CE41B0" w14:textId="062AC82B" w:rsidR="00EF2F62" w:rsidRDefault="00EF2F62" w:rsidP="00EF2502">
      <w:pPr>
        <w:spacing w:line="360" w:lineRule="auto"/>
        <w:jc w:val="both"/>
        <w:rPr>
          <w:rFonts w:ascii="Times New Roman" w:hAnsi="Times New Roman" w:cs="Times New Roman"/>
          <w:b/>
          <w:bCs/>
          <w:sz w:val="24"/>
          <w:szCs w:val="24"/>
        </w:rPr>
      </w:pPr>
    </w:p>
    <w:p w14:paraId="324DDEC8" w14:textId="150E0A10" w:rsidR="00EF2F62" w:rsidRDefault="00EF2F62" w:rsidP="00EF2502">
      <w:pPr>
        <w:spacing w:line="360" w:lineRule="auto"/>
        <w:jc w:val="both"/>
        <w:rPr>
          <w:rFonts w:ascii="Times New Roman" w:hAnsi="Times New Roman" w:cs="Times New Roman"/>
          <w:sz w:val="24"/>
          <w:szCs w:val="24"/>
        </w:rPr>
      </w:pPr>
      <w:r>
        <w:rPr>
          <w:rFonts w:ascii="Times New Roman" w:hAnsi="Times New Roman" w:cs="Times New Roman"/>
          <w:sz w:val="24"/>
          <w:szCs w:val="24"/>
        </w:rPr>
        <w:t>The functional test makes sure that the system works perfectly fine without having issues with the functional requirements/specification. These are tested by giving input and analyzing the output. Below shows some of the functional testing cases at this situation of submission.</w:t>
      </w:r>
    </w:p>
    <w:p w14:paraId="56A4B944" w14:textId="77777777" w:rsidR="001F166A" w:rsidRDefault="001F166A" w:rsidP="00EF2502">
      <w:pPr>
        <w:spacing w:line="360" w:lineRule="auto"/>
        <w:jc w:val="both"/>
        <w:rPr>
          <w:rFonts w:ascii="Times New Roman" w:hAnsi="Times New Roman" w:cs="Times New Roman"/>
          <w:sz w:val="24"/>
          <w:szCs w:val="24"/>
        </w:rPr>
      </w:pPr>
    </w:p>
    <w:tbl>
      <w:tblPr>
        <w:tblStyle w:val="TableGrid"/>
        <w:tblW w:w="14035" w:type="dxa"/>
        <w:tblLook w:val="04A0" w:firstRow="1" w:lastRow="0" w:firstColumn="1" w:lastColumn="0" w:noHBand="0" w:noVBand="1"/>
      </w:tblPr>
      <w:tblGrid>
        <w:gridCol w:w="1791"/>
        <w:gridCol w:w="3083"/>
        <w:gridCol w:w="2558"/>
        <w:gridCol w:w="2700"/>
        <w:gridCol w:w="3903"/>
      </w:tblGrid>
      <w:tr w:rsidR="00077E99" w14:paraId="687C858D" w14:textId="77777777" w:rsidTr="00077E99">
        <w:trPr>
          <w:trHeight w:val="503"/>
        </w:trPr>
        <w:tc>
          <w:tcPr>
            <w:tcW w:w="1435" w:type="dxa"/>
            <w:shd w:val="clear" w:color="auto" w:fill="D0CECE" w:themeFill="background2" w:themeFillShade="E6"/>
            <w:vAlign w:val="center"/>
          </w:tcPr>
          <w:p w14:paraId="0F526DCC" w14:textId="5D8896F2" w:rsidR="00542391" w:rsidRPr="00FF4B8D" w:rsidRDefault="00542391" w:rsidP="00FF4B8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Use Case</w:t>
            </w:r>
          </w:p>
        </w:tc>
        <w:tc>
          <w:tcPr>
            <w:tcW w:w="3170" w:type="dxa"/>
            <w:shd w:val="clear" w:color="auto" w:fill="D0CECE" w:themeFill="background2" w:themeFillShade="E6"/>
            <w:vAlign w:val="center"/>
          </w:tcPr>
          <w:p w14:paraId="684ADB36" w14:textId="37BAD59D" w:rsidR="00542391" w:rsidRPr="00FF4B8D" w:rsidRDefault="00542391" w:rsidP="00FF4B8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Function being Tested</w:t>
            </w:r>
          </w:p>
        </w:tc>
        <w:tc>
          <w:tcPr>
            <w:tcW w:w="2629" w:type="dxa"/>
            <w:shd w:val="clear" w:color="auto" w:fill="D0CECE" w:themeFill="background2" w:themeFillShade="E6"/>
            <w:vAlign w:val="center"/>
          </w:tcPr>
          <w:p w14:paraId="1AC897FC" w14:textId="3A3EC964" w:rsidR="00542391" w:rsidRPr="00FF4B8D" w:rsidRDefault="00542391" w:rsidP="00FF4B8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itial System State</w:t>
            </w:r>
          </w:p>
        </w:tc>
        <w:tc>
          <w:tcPr>
            <w:tcW w:w="2775" w:type="dxa"/>
            <w:shd w:val="clear" w:color="auto" w:fill="D0CECE" w:themeFill="background2" w:themeFillShade="E6"/>
            <w:vAlign w:val="center"/>
          </w:tcPr>
          <w:p w14:paraId="1C7B7192" w14:textId="4D3BAD36" w:rsidR="00542391" w:rsidRPr="00FF4B8D" w:rsidRDefault="00542391" w:rsidP="00FF4B8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Input</w:t>
            </w:r>
          </w:p>
        </w:tc>
        <w:tc>
          <w:tcPr>
            <w:tcW w:w="4026" w:type="dxa"/>
            <w:shd w:val="clear" w:color="auto" w:fill="D0CECE" w:themeFill="background2" w:themeFillShade="E6"/>
            <w:vAlign w:val="center"/>
          </w:tcPr>
          <w:p w14:paraId="46C0AB68" w14:textId="2B0C5437" w:rsidR="00542391" w:rsidRPr="00FF4B8D" w:rsidRDefault="00542391" w:rsidP="00FF4B8D">
            <w:pPr>
              <w:spacing w:line="360" w:lineRule="auto"/>
              <w:jc w:val="center"/>
              <w:rPr>
                <w:rFonts w:ascii="Times New Roman" w:hAnsi="Times New Roman" w:cs="Times New Roman"/>
                <w:b/>
                <w:bCs/>
                <w:sz w:val="28"/>
                <w:szCs w:val="28"/>
              </w:rPr>
            </w:pPr>
            <w:r w:rsidRPr="00FF4B8D">
              <w:rPr>
                <w:rFonts w:ascii="Times New Roman" w:hAnsi="Times New Roman" w:cs="Times New Roman"/>
                <w:b/>
                <w:bCs/>
                <w:sz w:val="28"/>
                <w:szCs w:val="28"/>
              </w:rPr>
              <w:t>Expected output</w:t>
            </w:r>
          </w:p>
        </w:tc>
      </w:tr>
      <w:tr w:rsidR="00EB59D0" w14:paraId="76B6B808" w14:textId="77777777" w:rsidTr="00077E99">
        <w:trPr>
          <w:trHeight w:val="883"/>
        </w:trPr>
        <w:tc>
          <w:tcPr>
            <w:tcW w:w="1435" w:type="dxa"/>
            <w:vMerge w:val="restart"/>
            <w:vAlign w:val="center"/>
          </w:tcPr>
          <w:p w14:paraId="7124F46E" w14:textId="77777777"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Login</w:t>
            </w:r>
          </w:p>
          <w:p w14:paraId="6BEA9903" w14:textId="4DFDA09C" w:rsidR="00EB59D0" w:rsidRPr="00582DA7"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21FCE72D" w14:textId="74E126C0" w:rsidR="00EB59D0" w:rsidRPr="00582DA7"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Check user login credentials</w:t>
            </w:r>
          </w:p>
        </w:tc>
        <w:tc>
          <w:tcPr>
            <w:tcW w:w="2629" w:type="dxa"/>
            <w:vMerge w:val="restart"/>
            <w:vAlign w:val="center"/>
          </w:tcPr>
          <w:p w14:paraId="7E3D7027" w14:textId="51DE41E9" w:rsidR="00EB59D0" w:rsidRPr="00A04354"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Login Scene shown with empty fields</w:t>
            </w:r>
          </w:p>
        </w:tc>
        <w:tc>
          <w:tcPr>
            <w:tcW w:w="2775" w:type="dxa"/>
            <w:vMerge w:val="restart"/>
            <w:vAlign w:val="center"/>
          </w:tcPr>
          <w:p w14:paraId="16047AF6" w14:textId="6D75F15E" w:rsidR="00EB59D0" w:rsidRPr="005D079F"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nters username &amp; password and clicks Login button</w:t>
            </w:r>
          </w:p>
        </w:tc>
        <w:tc>
          <w:tcPr>
            <w:tcW w:w="4026" w:type="dxa"/>
            <w:vAlign w:val="center"/>
          </w:tcPr>
          <w:p w14:paraId="44EDED55" w14:textId="14C00E42" w:rsidR="00EB59D0" w:rsidRPr="005D079F"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Login successful - Display Game Home Scene</w:t>
            </w:r>
          </w:p>
        </w:tc>
      </w:tr>
      <w:tr w:rsidR="00EB59D0" w14:paraId="6900270E" w14:textId="77777777" w:rsidTr="00077E99">
        <w:trPr>
          <w:trHeight w:val="635"/>
        </w:trPr>
        <w:tc>
          <w:tcPr>
            <w:tcW w:w="1435" w:type="dxa"/>
            <w:vMerge/>
            <w:vAlign w:val="center"/>
          </w:tcPr>
          <w:p w14:paraId="1C6D5DC7"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2AB36A7E"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40093D63"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3D84E218"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2DE29879" w14:textId="01B4B6B2"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EB59D0" w14:paraId="43CDF440" w14:textId="77777777" w:rsidTr="00077E99">
        <w:trPr>
          <w:trHeight w:val="592"/>
        </w:trPr>
        <w:tc>
          <w:tcPr>
            <w:tcW w:w="1435" w:type="dxa"/>
            <w:vMerge/>
            <w:vAlign w:val="center"/>
          </w:tcPr>
          <w:p w14:paraId="0AA5084C"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783C0753"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31F1F270"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29EE931F"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408EDD56" w14:textId="3F4D3E9F"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Invalid username password – Display error saying so</w:t>
            </w:r>
          </w:p>
        </w:tc>
      </w:tr>
      <w:tr w:rsidR="00EB59D0" w14:paraId="790D93C9" w14:textId="77777777" w:rsidTr="00077E99">
        <w:trPr>
          <w:trHeight w:val="591"/>
        </w:trPr>
        <w:tc>
          <w:tcPr>
            <w:tcW w:w="1435" w:type="dxa"/>
            <w:vMerge/>
            <w:vAlign w:val="center"/>
          </w:tcPr>
          <w:p w14:paraId="6C5706D4"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61ADECFF"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6869E7BF"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41EC86EB"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2A00BADE" w14:textId="6A529219"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EB59D0" w14:paraId="6FE33AC3" w14:textId="77777777" w:rsidTr="00077E99">
        <w:trPr>
          <w:trHeight w:val="883"/>
        </w:trPr>
        <w:tc>
          <w:tcPr>
            <w:tcW w:w="1435" w:type="dxa"/>
            <w:vMerge w:val="restart"/>
            <w:vAlign w:val="center"/>
          </w:tcPr>
          <w:p w14:paraId="3B8A08D1" w14:textId="77777777"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Register</w:t>
            </w:r>
          </w:p>
          <w:p w14:paraId="1318360E" w14:textId="644D1A10"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Check Player</w:t>
            </w:r>
          </w:p>
        </w:tc>
        <w:tc>
          <w:tcPr>
            <w:tcW w:w="3170" w:type="dxa"/>
            <w:vMerge w:val="restart"/>
            <w:vAlign w:val="center"/>
          </w:tcPr>
          <w:p w14:paraId="22DE756E" w14:textId="6DB076BB"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Check user register data</w:t>
            </w:r>
          </w:p>
        </w:tc>
        <w:tc>
          <w:tcPr>
            <w:tcW w:w="2629" w:type="dxa"/>
            <w:vMerge w:val="restart"/>
            <w:vAlign w:val="center"/>
          </w:tcPr>
          <w:p w14:paraId="4B4BB53B" w14:textId="39E3FBB3"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Register Scene shown with empty fields</w:t>
            </w:r>
          </w:p>
        </w:tc>
        <w:tc>
          <w:tcPr>
            <w:tcW w:w="2775" w:type="dxa"/>
            <w:vMerge w:val="restart"/>
            <w:vAlign w:val="center"/>
          </w:tcPr>
          <w:p w14:paraId="32748215" w14:textId="143CC32C"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nters username, password &amp; email and clicks register</w:t>
            </w:r>
          </w:p>
        </w:tc>
        <w:tc>
          <w:tcPr>
            <w:tcW w:w="4026" w:type="dxa"/>
            <w:vAlign w:val="center"/>
          </w:tcPr>
          <w:p w14:paraId="3AAF3DD0" w14:textId="616B42A4"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Valid data – Successful Register message is shown, and Login scene will load</w:t>
            </w:r>
          </w:p>
        </w:tc>
      </w:tr>
      <w:tr w:rsidR="00EB59D0" w14:paraId="5A4A9449" w14:textId="77777777" w:rsidTr="00077E99">
        <w:trPr>
          <w:trHeight w:val="635"/>
        </w:trPr>
        <w:tc>
          <w:tcPr>
            <w:tcW w:w="1435" w:type="dxa"/>
            <w:vMerge/>
            <w:vAlign w:val="center"/>
          </w:tcPr>
          <w:p w14:paraId="55CBD64C"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07E90BA3"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12702085"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729C398C"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6E58A8A4" w14:textId="07E27142"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xisting username – Display error saying so</w:t>
            </w:r>
          </w:p>
        </w:tc>
      </w:tr>
      <w:tr w:rsidR="00EB59D0" w14:paraId="10D1A151" w14:textId="77777777" w:rsidTr="00077E99">
        <w:trPr>
          <w:trHeight w:val="455"/>
        </w:trPr>
        <w:tc>
          <w:tcPr>
            <w:tcW w:w="1435" w:type="dxa"/>
            <w:vMerge/>
            <w:vAlign w:val="center"/>
          </w:tcPr>
          <w:p w14:paraId="7BE80E1C"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1072320C"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07F6C32A"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20A9DCB4"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2F84B2F1" w14:textId="7E0E2445"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Invalid email – Display error saying so</w:t>
            </w:r>
          </w:p>
        </w:tc>
      </w:tr>
      <w:tr w:rsidR="00EB59D0" w14:paraId="026624E1" w14:textId="77777777" w:rsidTr="00077E99">
        <w:trPr>
          <w:trHeight w:val="454"/>
        </w:trPr>
        <w:tc>
          <w:tcPr>
            <w:tcW w:w="1435" w:type="dxa"/>
            <w:vMerge/>
            <w:vAlign w:val="center"/>
          </w:tcPr>
          <w:p w14:paraId="28C566C4" w14:textId="77777777" w:rsidR="00EB59D0" w:rsidRDefault="00EB59D0" w:rsidP="00077E99">
            <w:pPr>
              <w:spacing w:line="360" w:lineRule="auto"/>
              <w:rPr>
                <w:rFonts w:ascii="Times New Roman" w:hAnsi="Times New Roman" w:cs="Times New Roman"/>
                <w:sz w:val="24"/>
                <w:szCs w:val="24"/>
              </w:rPr>
            </w:pPr>
          </w:p>
        </w:tc>
        <w:tc>
          <w:tcPr>
            <w:tcW w:w="3170" w:type="dxa"/>
            <w:vMerge/>
            <w:vAlign w:val="center"/>
          </w:tcPr>
          <w:p w14:paraId="38043E5A" w14:textId="77777777" w:rsidR="00EB59D0" w:rsidRDefault="00EB59D0" w:rsidP="00077E99">
            <w:pPr>
              <w:spacing w:line="360" w:lineRule="auto"/>
              <w:rPr>
                <w:rFonts w:ascii="Times New Roman" w:hAnsi="Times New Roman" w:cs="Times New Roman"/>
                <w:sz w:val="24"/>
                <w:szCs w:val="24"/>
              </w:rPr>
            </w:pPr>
          </w:p>
        </w:tc>
        <w:tc>
          <w:tcPr>
            <w:tcW w:w="2629" w:type="dxa"/>
            <w:vMerge/>
            <w:vAlign w:val="center"/>
          </w:tcPr>
          <w:p w14:paraId="15D8D1AC" w14:textId="77777777" w:rsidR="00EB59D0" w:rsidRDefault="00EB59D0" w:rsidP="00077E99">
            <w:pPr>
              <w:spacing w:line="360" w:lineRule="auto"/>
              <w:rPr>
                <w:rFonts w:ascii="Times New Roman" w:hAnsi="Times New Roman" w:cs="Times New Roman"/>
                <w:sz w:val="24"/>
                <w:szCs w:val="24"/>
              </w:rPr>
            </w:pPr>
          </w:p>
        </w:tc>
        <w:tc>
          <w:tcPr>
            <w:tcW w:w="2775" w:type="dxa"/>
            <w:vMerge/>
            <w:vAlign w:val="center"/>
          </w:tcPr>
          <w:p w14:paraId="39F07832" w14:textId="77777777" w:rsidR="00EB59D0" w:rsidRDefault="00EB59D0" w:rsidP="00077E99">
            <w:pPr>
              <w:spacing w:line="360" w:lineRule="auto"/>
              <w:rPr>
                <w:rFonts w:ascii="Times New Roman" w:hAnsi="Times New Roman" w:cs="Times New Roman"/>
                <w:sz w:val="24"/>
                <w:szCs w:val="24"/>
              </w:rPr>
            </w:pPr>
          </w:p>
        </w:tc>
        <w:tc>
          <w:tcPr>
            <w:tcW w:w="4026" w:type="dxa"/>
            <w:vAlign w:val="center"/>
          </w:tcPr>
          <w:p w14:paraId="593FDF4B" w14:textId="49B972BD" w:rsidR="00EB59D0" w:rsidRDefault="00EB59D0" w:rsidP="00077E99">
            <w:pPr>
              <w:spacing w:line="360" w:lineRule="auto"/>
              <w:rPr>
                <w:rFonts w:ascii="Times New Roman" w:hAnsi="Times New Roman" w:cs="Times New Roman"/>
                <w:sz w:val="24"/>
                <w:szCs w:val="24"/>
              </w:rPr>
            </w:pPr>
            <w:r>
              <w:rPr>
                <w:rFonts w:ascii="Times New Roman" w:hAnsi="Times New Roman" w:cs="Times New Roman"/>
                <w:sz w:val="24"/>
                <w:szCs w:val="24"/>
              </w:rPr>
              <w:t>Empty fields – Display error saying so</w:t>
            </w:r>
          </w:p>
        </w:tc>
      </w:tr>
      <w:tr w:rsidR="00BB1449" w14:paraId="0AA62A4E" w14:textId="77777777" w:rsidTr="00077E99">
        <w:trPr>
          <w:trHeight w:val="454"/>
        </w:trPr>
        <w:tc>
          <w:tcPr>
            <w:tcW w:w="1435" w:type="dxa"/>
            <w:vAlign w:val="center"/>
          </w:tcPr>
          <w:p w14:paraId="3D5BBB0E" w14:textId="15662D80"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Logout</w:t>
            </w:r>
          </w:p>
        </w:tc>
        <w:tc>
          <w:tcPr>
            <w:tcW w:w="3170" w:type="dxa"/>
            <w:vAlign w:val="center"/>
          </w:tcPr>
          <w:p w14:paraId="0323D7BD" w14:textId="53A75E46"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Log out user session</w:t>
            </w:r>
          </w:p>
        </w:tc>
        <w:tc>
          <w:tcPr>
            <w:tcW w:w="2629" w:type="dxa"/>
            <w:vAlign w:val="center"/>
          </w:tcPr>
          <w:p w14:paraId="1118245C" w14:textId="65DC05E6"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User already logged in and Game home scene shown</w:t>
            </w:r>
          </w:p>
        </w:tc>
        <w:tc>
          <w:tcPr>
            <w:tcW w:w="2775" w:type="dxa"/>
            <w:vAlign w:val="center"/>
          </w:tcPr>
          <w:p w14:paraId="6637A7D3" w14:textId="5358C484"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Click logout button</w:t>
            </w:r>
          </w:p>
        </w:tc>
        <w:tc>
          <w:tcPr>
            <w:tcW w:w="4026" w:type="dxa"/>
            <w:vAlign w:val="center"/>
          </w:tcPr>
          <w:p w14:paraId="002E48A9" w14:textId="321D55F5"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Successfully end of user session and navigates to Login Scene</w:t>
            </w:r>
          </w:p>
        </w:tc>
      </w:tr>
      <w:tr w:rsidR="00BB1449" w14:paraId="4BE88DF3" w14:textId="77777777" w:rsidTr="00077E99">
        <w:trPr>
          <w:trHeight w:val="454"/>
        </w:trPr>
        <w:tc>
          <w:tcPr>
            <w:tcW w:w="1435" w:type="dxa"/>
            <w:vAlign w:val="center"/>
          </w:tcPr>
          <w:p w14:paraId="5CF963C5" w14:textId="0F48204D"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New Game</w:t>
            </w:r>
          </w:p>
        </w:tc>
        <w:tc>
          <w:tcPr>
            <w:tcW w:w="3170" w:type="dxa"/>
            <w:vAlign w:val="center"/>
          </w:tcPr>
          <w:p w14:paraId="667567F0" w14:textId="6048E7CF"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Create a new game default health is assigned to player</w:t>
            </w:r>
          </w:p>
        </w:tc>
        <w:tc>
          <w:tcPr>
            <w:tcW w:w="2629" w:type="dxa"/>
            <w:vAlign w:val="center"/>
          </w:tcPr>
          <w:p w14:paraId="41214731" w14:textId="7F5B1221"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home scene </w:t>
            </w:r>
            <w:r w:rsidR="00AD2822">
              <w:rPr>
                <w:rFonts w:ascii="Times New Roman" w:hAnsi="Times New Roman" w:cs="Times New Roman"/>
                <w:sz w:val="24"/>
                <w:szCs w:val="24"/>
              </w:rPr>
              <w:t>shown, and no new game created</w:t>
            </w:r>
          </w:p>
        </w:tc>
        <w:tc>
          <w:tcPr>
            <w:tcW w:w="2775" w:type="dxa"/>
            <w:vAlign w:val="center"/>
          </w:tcPr>
          <w:p w14:paraId="34B4F6F2" w14:textId="3A675D1E" w:rsidR="00BB1449" w:rsidRDefault="00BB1449" w:rsidP="00077E99">
            <w:pPr>
              <w:spacing w:line="360" w:lineRule="auto"/>
              <w:rPr>
                <w:rFonts w:ascii="Times New Roman" w:hAnsi="Times New Roman" w:cs="Times New Roman"/>
                <w:sz w:val="24"/>
                <w:szCs w:val="24"/>
              </w:rPr>
            </w:pPr>
            <w:r>
              <w:rPr>
                <w:rFonts w:ascii="Times New Roman" w:hAnsi="Times New Roman" w:cs="Times New Roman"/>
                <w:sz w:val="24"/>
                <w:szCs w:val="24"/>
              </w:rPr>
              <w:t>Click New Game Button</w:t>
            </w:r>
          </w:p>
        </w:tc>
        <w:tc>
          <w:tcPr>
            <w:tcW w:w="4026" w:type="dxa"/>
            <w:vAlign w:val="center"/>
          </w:tcPr>
          <w:p w14:paraId="1D727B15" w14:textId="2251D9CF" w:rsidR="00BB1449"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New game is created and Loads the Game room with default health and the timer starts running</w:t>
            </w:r>
          </w:p>
        </w:tc>
      </w:tr>
      <w:tr w:rsidR="00AD2822" w14:paraId="2D0C5072" w14:textId="77777777" w:rsidTr="00077E99">
        <w:trPr>
          <w:trHeight w:val="454"/>
        </w:trPr>
        <w:tc>
          <w:tcPr>
            <w:tcW w:w="1435" w:type="dxa"/>
            <w:vAlign w:val="center"/>
          </w:tcPr>
          <w:p w14:paraId="3CE5379F" w14:textId="68AB036E"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Join Game</w:t>
            </w:r>
          </w:p>
        </w:tc>
        <w:tc>
          <w:tcPr>
            <w:tcW w:w="3170" w:type="dxa"/>
            <w:vAlign w:val="center"/>
          </w:tcPr>
          <w:p w14:paraId="4093B604" w14:textId="59E8D1B8"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Multiple players can join a running game with default health assigned</w:t>
            </w:r>
          </w:p>
        </w:tc>
        <w:tc>
          <w:tcPr>
            <w:tcW w:w="2629" w:type="dxa"/>
            <w:vAlign w:val="center"/>
          </w:tcPr>
          <w:p w14:paraId="7DBA81EE" w14:textId="4F5D9743"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Game home scene shown, and should have some games running</w:t>
            </w:r>
          </w:p>
        </w:tc>
        <w:tc>
          <w:tcPr>
            <w:tcW w:w="2775" w:type="dxa"/>
            <w:vAlign w:val="center"/>
          </w:tcPr>
          <w:p w14:paraId="7717766D" w14:textId="66D38511"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Click Random Game button</w:t>
            </w:r>
          </w:p>
        </w:tc>
        <w:tc>
          <w:tcPr>
            <w:tcW w:w="4026" w:type="dxa"/>
            <w:vAlign w:val="center"/>
          </w:tcPr>
          <w:p w14:paraId="5A273440" w14:textId="6C5CF8CA"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will be added to a running game with default health and timer starts running</w:t>
            </w:r>
          </w:p>
        </w:tc>
      </w:tr>
      <w:tr w:rsidR="00AD2822" w14:paraId="0D2BAE3C" w14:textId="77777777" w:rsidTr="00077E99">
        <w:trPr>
          <w:trHeight w:val="454"/>
        </w:trPr>
        <w:tc>
          <w:tcPr>
            <w:tcW w:w="1435" w:type="dxa"/>
            <w:vAlign w:val="center"/>
          </w:tcPr>
          <w:p w14:paraId="7447BDDD" w14:textId="5931D403"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Game session</w:t>
            </w:r>
          </w:p>
        </w:tc>
        <w:tc>
          <w:tcPr>
            <w:tcW w:w="3170" w:type="dxa"/>
            <w:vAlign w:val="center"/>
          </w:tcPr>
          <w:p w14:paraId="7F4BBC65" w14:textId="5BC96733"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To store data temporarily a game session is created</w:t>
            </w:r>
          </w:p>
        </w:tc>
        <w:tc>
          <w:tcPr>
            <w:tcW w:w="2629" w:type="dxa"/>
            <w:vAlign w:val="center"/>
          </w:tcPr>
          <w:p w14:paraId="17876B4D" w14:textId="76534F1E"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No data regarding the current session</w:t>
            </w:r>
          </w:p>
        </w:tc>
        <w:tc>
          <w:tcPr>
            <w:tcW w:w="2775" w:type="dxa"/>
            <w:vAlign w:val="center"/>
          </w:tcPr>
          <w:p w14:paraId="412C1F25" w14:textId="5F2D27F6" w:rsidR="00AD2822" w:rsidRDefault="00AD2822" w:rsidP="00077E99">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54B3B4CB" w14:textId="79E319CF" w:rsidR="00AD2822"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Game session with default values will be created</w:t>
            </w:r>
          </w:p>
        </w:tc>
      </w:tr>
      <w:tr w:rsidR="00A8706C" w14:paraId="21B2FCA7" w14:textId="77777777" w:rsidTr="00077E99">
        <w:trPr>
          <w:trHeight w:val="454"/>
        </w:trPr>
        <w:tc>
          <w:tcPr>
            <w:tcW w:w="1435" w:type="dxa"/>
            <w:vAlign w:val="center"/>
          </w:tcPr>
          <w:p w14:paraId="186F8977" w14:textId="400A52C4"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Get Game data</w:t>
            </w:r>
          </w:p>
        </w:tc>
        <w:tc>
          <w:tcPr>
            <w:tcW w:w="3170" w:type="dxa"/>
            <w:vAlign w:val="center"/>
          </w:tcPr>
          <w:p w14:paraId="09F957E6" w14:textId="5823392A"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To retrieve game related data when a new game is created, or new player joins existing game</w:t>
            </w:r>
          </w:p>
        </w:tc>
        <w:tc>
          <w:tcPr>
            <w:tcW w:w="2629" w:type="dxa"/>
            <w:vAlign w:val="center"/>
          </w:tcPr>
          <w:p w14:paraId="3DADD8D7" w14:textId="4ACD12CB"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No game data to run the game</w:t>
            </w:r>
          </w:p>
        </w:tc>
        <w:tc>
          <w:tcPr>
            <w:tcW w:w="2775" w:type="dxa"/>
            <w:vAlign w:val="center"/>
          </w:tcPr>
          <w:p w14:paraId="5164721E" w14:textId="63DB094F"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Click New Game/ Random game button</w:t>
            </w:r>
          </w:p>
        </w:tc>
        <w:tc>
          <w:tcPr>
            <w:tcW w:w="4026" w:type="dxa"/>
            <w:vAlign w:val="center"/>
          </w:tcPr>
          <w:p w14:paraId="157AC3B7" w14:textId="747852AF"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Game data required for the successful game running will be provided</w:t>
            </w:r>
          </w:p>
        </w:tc>
      </w:tr>
      <w:tr w:rsidR="00A8706C" w14:paraId="37611E56" w14:textId="77777777" w:rsidTr="00077E99">
        <w:trPr>
          <w:trHeight w:val="454"/>
        </w:trPr>
        <w:tc>
          <w:tcPr>
            <w:tcW w:w="1435" w:type="dxa"/>
            <w:vAlign w:val="center"/>
          </w:tcPr>
          <w:p w14:paraId="5E89CD8B" w14:textId="54A279E9"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pdate game data</w:t>
            </w:r>
          </w:p>
        </w:tc>
        <w:tc>
          <w:tcPr>
            <w:tcW w:w="3170" w:type="dxa"/>
            <w:vAlign w:val="center"/>
          </w:tcPr>
          <w:p w14:paraId="679F283B" w14:textId="2B6CF859"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To update game related data when a player joins the game or out of the game</w:t>
            </w:r>
          </w:p>
        </w:tc>
        <w:tc>
          <w:tcPr>
            <w:tcW w:w="2629" w:type="dxa"/>
            <w:vAlign w:val="center"/>
          </w:tcPr>
          <w:p w14:paraId="5FD75E5C" w14:textId="513A0E2C"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No game data to update since no new player joined the game or no existing player out of the game hence same game data as game session</w:t>
            </w:r>
          </w:p>
        </w:tc>
        <w:tc>
          <w:tcPr>
            <w:tcW w:w="2775" w:type="dxa"/>
            <w:vAlign w:val="center"/>
          </w:tcPr>
          <w:p w14:paraId="644BE415" w14:textId="3A56305C"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New player joins the existing game or existing player out of the game</w:t>
            </w:r>
          </w:p>
        </w:tc>
        <w:tc>
          <w:tcPr>
            <w:tcW w:w="4026" w:type="dxa"/>
            <w:vAlign w:val="center"/>
          </w:tcPr>
          <w:p w14:paraId="4E79F2B6" w14:textId="25D09462" w:rsidR="00A8706C" w:rsidRDefault="00A8706C" w:rsidP="00077E99">
            <w:pPr>
              <w:spacing w:line="360" w:lineRule="auto"/>
              <w:rPr>
                <w:rFonts w:ascii="Times New Roman" w:hAnsi="Times New Roman" w:cs="Times New Roman"/>
                <w:sz w:val="24"/>
                <w:szCs w:val="24"/>
              </w:rPr>
            </w:pPr>
            <w:r>
              <w:rPr>
                <w:rFonts w:ascii="Times New Roman" w:hAnsi="Times New Roman" w:cs="Times New Roman"/>
                <w:sz w:val="24"/>
                <w:szCs w:val="24"/>
              </w:rPr>
              <w:t>Updates the player actions in the server</w:t>
            </w:r>
          </w:p>
        </w:tc>
      </w:tr>
      <w:tr w:rsidR="00F62680" w14:paraId="2AC579C0" w14:textId="77777777" w:rsidTr="00077E99">
        <w:trPr>
          <w:trHeight w:val="800"/>
        </w:trPr>
        <w:tc>
          <w:tcPr>
            <w:tcW w:w="1435" w:type="dxa"/>
            <w:vMerge w:val="restart"/>
            <w:vAlign w:val="center"/>
          </w:tcPr>
          <w:p w14:paraId="2C954EBB" w14:textId="77777777"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Player Input </w:t>
            </w:r>
          </w:p>
          <w:p w14:paraId="1E01E830" w14:textId="17A922CB"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Check Input</w:t>
            </w:r>
          </w:p>
        </w:tc>
        <w:tc>
          <w:tcPr>
            <w:tcW w:w="3170" w:type="dxa"/>
            <w:vMerge w:val="restart"/>
            <w:vAlign w:val="center"/>
          </w:tcPr>
          <w:p w14:paraId="4A353169" w14:textId="2CDFA7D7"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of questions asked which is then processed to check whether the answer is correct or not</w:t>
            </w:r>
          </w:p>
        </w:tc>
        <w:tc>
          <w:tcPr>
            <w:tcW w:w="2629" w:type="dxa"/>
            <w:vMerge w:val="restart"/>
            <w:vAlign w:val="center"/>
          </w:tcPr>
          <w:p w14:paraId="75B556EB" w14:textId="5E678A09"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The text input field in the game room is empty.</w:t>
            </w:r>
          </w:p>
        </w:tc>
        <w:tc>
          <w:tcPr>
            <w:tcW w:w="2775" w:type="dxa"/>
            <w:vMerge w:val="restart"/>
            <w:vAlign w:val="center"/>
          </w:tcPr>
          <w:p w14:paraId="48D4640A" w14:textId="7B03442A"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input the answer to the question</w:t>
            </w:r>
          </w:p>
        </w:tc>
        <w:tc>
          <w:tcPr>
            <w:tcW w:w="4026" w:type="dxa"/>
            <w:vAlign w:val="center"/>
          </w:tcPr>
          <w:p w14:paraId="170EB86A" w14:textId="253EC1AD"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Correct answer – </w:t>
            </w:r>
            <w:r w:rsidR="00366D14">
              <w:rPr>
                <w:rFonts w:ascii="Times New Roman" w:hAnsi="Times New Roman" w:cs="Times New Roman"/>
                <w:sz w:val="24"/>
                <w:szCs w:val="24"/>
              </w:rPr>
              <w:t>Show correct answer message and load next question</w:t>
            </w:r>
          </w:p>
        </w:tc>
      </w:tr>
      <w:tr w:rsidR="00F62680" w14:paraId="3E3EFA28" w14:textId="77777777" w:rsidTr="00077E99">
        <w:trPr>
          <w:trHeight w:val="1160"/>
        </w:trPr>
        <w:tc>
          <w:tcPr>
            <w:tcW w:w="1435" w:type="dxa"/>
            <w:vMerge/>
            <w:vAlign w:val="center"/>
          </w:tcPr>
          <w:p w14:paraId="313C3199" w14:textId="77777777" w:rsidR="00F62680" w:rsidRDefault="00F62680" w:rsidP="00077E99">
            <w:pPr>
              <w:spacing w:line="360" w:lineRule="auto"/>
              <w:rPr>
                <w:rFonts w:ascii="Times New Roman" w:hAnsi="Times New Roman" w:cs="Times New Roman"/>
                <w:sz w:val="24"/>
                <w:szCs w:val="24"/>
              </w:rPr>
            </w:pPr>
          </w:p>
        </w:tc>
        <w:tc>
          <w:tcPr>
            <w:tcW w:w="3170" w:type="dxa"/>
            <w:vMerge/>
            <w:vAlign w:val="center"/>
          </w:tcPr>
          <w:p w14:paraId="6D47770C" w14:textId="77777777" w:rsidR="00F62680" w:rsidRDefault="00F62680" w:rsidP="00077E99">
            <w:pPr>
              <w:spacing w:line="360" w:lineRule="auto"/>
              <w:rPr>
                <w:rFonts w:ascii="Times New Roman" w:hAnsi="Times New Roman" w:cs="Times New Roman"/>
                <w:sz w:val="24"/>
                <w:szCs w:val="24"/>
              </w:rPr>
            </w:pPr>
          </w:p>
        </w:tc>
        <w:tc>
          <w:tcPr>
            <w:tcW w:w="2629" w:type="dxa"/>
            <w:vMerge/>
            <w:vAlign w:val="center"/>
          </w:tcPr>
          <w:p w14:paraId="69AEF79A" w14:textId="77777777" w:rsidR="00F62680" w:rsidRDefault="00F62680" w:rsidP="00077E99">
            <w:pPr>
              <w:spacing w:line="360" w:lineRule="auto"/>
              <w:rPr>
                <w:rFonts w:ascii="Times New Roman" w:hAnsi="Times New Roman" w:cs="Times New Roman"/>
                <w:sz w:val="24"/>
                <w:szCs w:val="24"/>
              </w:rPr>
            </w:pPr>
          </w:p>
        </w:tc>
        <w:tc>
          <w:tcPr>
            <w:tcW w:w="2775" w:type="dxa"/>
            <w:vMerge/>
            <w:vAlign w:val="center"/>
          </w:tcPr>
          <w:p w14:paraId="785DACAD" w14:textId="77777777" w:rsidR="00F62680" w:rsidRDefault="00F62680" w:rsidP="00077E99">
            <w:pPr>
              <w:spacing w:line="360" w:lineRule="auto"/>
              <w:rPr>
                <w:rFonts w:ascii="Times New Roman" w:hAnsi="Times New Roman" w:cs="Times New Roman"/>
                <w:sz w:val="24"/>
                <w:szCs w:val="24"/>
              </w:rPr>
            </w:pPr>
          </w:p>
        </w:tc>
        <w:tc>
          <w:tcPr>
            <w:tcW w:w="4026" w:type="dxa"/>
            <w:vAlign w:val="center"/>
          </w:tcPr>
          <w:p w14:paraId="3CB671F8" w14:textId="2A9BFCFB" w:rsidR="00F62680" w:rsidRDefault="00F62680"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Wrong answer – </w:t>
            </w:r>
            <w:r w:rsidR="00366D14">
              <w:rPr>
                <w:rFonts w:ascii="Times New Roman" w:hAnsi="Times New Roman" w:cs="Times New Roman"/>
                <w:sz w:val="24"/>
                <w:szCs w:val="24"/>
              </w:rPr>
              <w:t>Show wrong answer message and hold the same question</w:t>
            </w:r>
          </w:p>
        </w:tc>
      </w:tr>
      <w:tr w:rsidR="00017512" w14:paraId="4B93C3AE" w14:textId="77777777" w:rsidTr="00077E99">
        <w:trPr>
          <w:trHeight w:val="791"/>
        </w:trPr>
        <w:tc>
          <w:tcPr>
            <w:tcW w:w="1435" w:type="dxa"/>
            <w:vMerge w:val="restart"/>
            <w:vAlign w:val="center"/>
          </w:tcPr>
          <w:p w14:paraId="7863EADE" w14:textId="7DCDB032"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Reduce health for wrong input</w:t>
            </w:r>
          </w:p>
        </w:tc>
        <w:tc>
          <w:tcPr>
            <w:tcW w:w="3170" w:type="dxa"/>
            <w:vMerge w:val="restart"/>
            <w:vAlign w:val="center"/>
          </w:tcPr>
          <w:p w14:paraId="2C364F8B" w14:textId="77429088"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The player health is lowered when the answer is wrong message is shown and clicks ok</w:t>
            </w:r>
          </w:p>
        </w:tc>
        <w:tc>
          <w:tcPr>
            <w:tcW w:w="2629" w:type="dxa"/>
            <w:vMerge w:val="restart"/>
            <w:vAlign w:val="center"/>
          </w:tcPr>
          <w:p w14:paraId="3A965BF1" w14:textId="659E436A"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Wrong answer message is displayed but not clicked the ok button</w:t>
            </w:r>
          </w:p>
        </w:tc>
        <w:tc>
          <w:tcPr>
            <w:tcW w:w="2775" w:type="dxa"/>
            <w:vMerge w:val="restart"/>
            <w:vAlign w:val="center"/>
          </w:tcPr>
          <w:p w14:paraId="3551FB3A" w14:textId="6E961D48"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clicks ok button in the message window</w:t>
            </w:r>
          </w:p>
        </w:tc>
        <w:tc>
          <w:tcPr>
            <w:tcW w:w="4026" w:type="dxa"/>
            <w:vAlign w:val="center"/>
          </w:tcPr>
          <w:p w14:paraId="251FAF46" w14:textId="4E562B7F"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The player health will be reduced by 2</w:t>
            </w:r>
          </w:p>
        </w:tc>
      </w:tr>
      <w:tr w:rsidR="00017512" w14:paraId="58EB2A84" w14:textId="77777777" w:rsidTr="00077E99">
        <w:trPr>
          <w:trHeight w:val="701"/>
        </w:trPr>
        <w:tc>
          <w:tcPr>
            <w:tcW w:w="1435" w:type="dxa"/>
            <w:vMerge/>
            <w:vAlign w:val="center"/>
          </w:tcPr>
          <w:p w14:paraId="1066910D" w14:textId="77777777" w:rsidR="00017512" w:rsidRDefault="00017512" w:rsidP="00077E99">
            <w:pPr>
              <w:spacing w:line="360" w:lineRule="auto"/>
              <w:rPr>
                <w:rFonts w:ascii="Times New Roman" w:hAnsi="Times New Roman" w:cs="Times New Roman"/>
                <w:sz w:val="24"/>
                <w:szCs w:val="24"/>
              </w:rPr>
            </w:pPr>
          </w:p>
        </w:tc>
        <w:tc>
          <w:tcPr>
            <w:tcW w:w="3170" w:type="dxa"/>
            <w:vMerge/>
            <w:vAlign w:val="center"/>
          </w:tcPr>
          <w:p w14:paraId="49D75D63" w14:textId="77777777" w:rsidR="00017512" w:rsidRDefault="00017512" w:rsidP="00077E99">
            <w:pPr>
              <w:spacing w:line="360" w:lineRule="auto"/>
              <w:rPr>
                <w:rFonts w:ascii="Times New Roman" w:hAnsi="Times New Roman" w:cs="Times New Roman"/>
                <w:sz w:val="24"/>
                <w:szCs w:val="24"/>
              </w:rPr>
            </w:pPr>
          </w:p>
        </w:tc>
        <w:tc>
          <w:tcPr>
            <w:tcW w:w="2629" w:type="dxa"/>
            <w:vMerge/>
            <w:vAlign w:val="center"/>
          </w:tcPr>
          <w:p w14:paraId="66268B9C" w14:textId="77777777" w:rsidR="00017512" w:rsidRDefault="00017512" w:rsidP="00077E99">
            <w:pPr>
              <w:spacing w:line="360" w:lineRule="auto"/>
              <w:rPr>
                <w:rFonts w:ascii="Times New Roman" w:hAnsi="Times New Roman" w:cs="Times New Roman"/>
                <w:sz w:val="24"/>
                <w:szCs w:val="24"/>
              </w:rPr>
            </w:pPr>
          </w:p>
        </w:tc>
        <w:tc>
          <w:tcPr>
            <w:tcW w:w="2775" w:type="dxa"/>
            <w:vMerge/>
            <w:vAlign w:val="center"/>
          </w:tcPr>
          <w:p w14:paraId="6FC6C80B" w14:textId="77777777" w:rsidR="00017512" w:rsidRDefault="00017512" w:rsidP="00077E99">
            <w:pPr>
              <w:spacing w:line="360" w:lineRule="auto"/>
              <w:rPr>
                <w:rFonts w:ascii="Times New Roman" w:hAnsi="Times New Roman" w:cs="Times New Roman"/>
                <w:sz w:val="24"/>
                <w:szCs w:val="24"/>
              </w:rPr>
            </w:pPr>
          </w:p>
        </w:tc>
        <w:tc>
          <w:tcPr>
            <w:tcW w:w="4026" w:type="dxa"/>
            <w:vAlign w:val="center"/>
          </w:tcPr>
          <w:p w14:paraId="37F54F2C" w14:textId="358F8E13" w:rsidR="00017512" w:rsidRDefault="00017512" w:rsidP="00077E99">
            <w:pPr>
              <w:spacing w:line="360" w:lineRule="auto"/>
              <w:rPr>
                <w:rFonts w:ascii="Times New Roman" w:hAnsi="Times New Roman" w:cs="Times New Roman"/>
                <w:sz w:val="24"/>
                <w:szCs w:val="24"/>
              </w:rPr>
            </w:pPr>
            <w:r>
              <w:rPr>
                <w:rFonts w:ascii="Times New Roman" w:hAnsi="Times New Roman" w:cs="Times New Roman"/>
                <w:sz w:val="24"/>
                <w:szCs w:val="24"/>
              </w:rPr>
              <w:t>If the health becomes 0 game over message will display</w:t>
            </w:r>
          </w:p>
        </w:tc>
      </w:tr>
      <w:tr w:rsidR="00F64E84" w14:paraId="50C421C2" w14:textId="77777777" w:rsidTr="00077E99">
        <w:trPr>
          <w:trHeight w:val="836"/>
        </w:trPr>
        <w:tc>
          <w:tcPr>
            <w:tcW w:w="1435" w:type="dxa"/>
            <w:vMerge w:val="restart"/>
            <w:vAlign w:val="center"/>
          </w:tcPr>
          <w:p w14:paraId="094A9200" w14:textId="06AA6835"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Show question/Update Scene/level</w:t>
            </w:r>
          </w:p>
        </w:tc>
        <w:tc>
          <w:tcPr>
            <w:tcW w:w="3170" w:type="dxa"/>
            <w:vMerge w:val="restart"/>
            <w:vAlign w:val="center"/>
          </w:tcPr>
          <w:p w14:paraId="0CCFC2A6" w14:textId="7EE886ED"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Upgrading to higher level or updating the questions when correct answer is given</w:t>
            </w:r>
          </w:p>
        </w:tc>
        <w:tc>
          <w:tcPr>
            <w:tcW w:w="2629" w:type="dxa"/>
            <w:vMerge w:val="restart"/>
            <w:vAlign w:val="center"/>
          </w:tcPr>
          <w:p w14:paraId="196B1A12" w14:textId="5A0F535B"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Previous level question or same level question</w:t>
            </w:r>
          </w:p>
        </w:tc>
        <w:tc>
          <w:tcPr>
            <w:tcW w:w="2775" w:type="dxa"/>
            <w:vMerge w:val="restart"/>
            <w:vAlign w:val="center"/>
          </w:tcPr>
          <w:p w14:paraId="3CD3EE1F" w14:textId="2DE6739F"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input answer to the question asked</w:t>
            </w:r>
          </w:p>
        </w:tc>
        <w:tc>
          <w:tcPr>
            <w:tcW w:w="4026" w:type="dxa"/>
            <w:vAlign w:val="center"/>
          </w:tcPr>
          <w:p w14:paraId="2962DCFA" w14:textId="0271D35D"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If the answer is correct next question will display</w:t>
            </w:r>
          </w:p>
        </w:tc>
      </w:tr>
      <w:tr w:rsidR="00F64E84" w14:paraId="3E921199" w14:textId="77777777" w:rsidTr="00077E99">
        <w:trPr>
          <w:trHeight w:val="1380"/>
        </w:trPr>
        <w:tc>
          <w:tcPr>
            <w:tcW w:w="1435" w:type="dxa"/>
            <w:vMerge/>
            <w:vAlign w:val="center"/>
          </w:tcPr>
          <w:p w14:paraId="3B0153CB" w14:textId="77777777" w:rsidR="00F64E84" w:rsidRDefault="00F64E84" w:rsidP="00077E99">
            <w:pPr>
              <w:spacing w:line="360" w:lineRule="auto"/>
              <w:rPr>
                <w:rFonts w:ascii="Times New Roman" w:hAnsi="Times New Roman" w:cs="Times New Roman"/>
                <w:sz w:val="24"/>
                <w:szCs w:val="24"/>
              </w:rPr>
            </w:pPr>
          </w:p>
        </w:tc>
        <w:tc>
          <w:tcPr>
            <w:tcW w:w="3170" w:type="dxa"/>
            <w:vMerge/>
            <w:vAlign w:val="center"/>
          </w:tcPr>
          <w:p w14:paraId="3CF860E6" w14:textId="77777777" w:rsidR="00F64E84" w:rsidRDefault="00F64E84" w:rsidP="00077E99">
            <w:pPr>
              <w:spacing w:line="360" w:lineRule="auto"/>
              <w:rPr>
                <w:rFonts w:ascii="Times New Roman" w:hAnsi="Times New Roman" w:cs="Times New Roman"/>
                <w:sz w:val="24"/>
                <w:szCs w:val="24"/>
              </w:rPr>
            </w:pPr>
          </w:p>
        </w:tc>
        <w:tc>
          <w:tcPr>
            <w:tcW w:w="2629" w:type="dxa"/>
            <w:vMerge/>
            <w:vAlign w:val="center"/>
          </w:tcPr>
          <w:p w14:paraId="1FAA1C57" w14:textId="77777777" w:rsidR="00F64E84" w:rsidRDefault="00F64E84" w:rsidP="00077E99">
            <w:pPr>
              <w:spacing w:line="360" w:lineRule="auto"/>
              <w:rPr>
                <w:rFonts w:ascii="Times New Roman" w:hAnsi="Times New Roman" w:cs="Times New Roman"/>
                <w:sz w:val="24"/>
                <w:szCs w:val="24"/>
              </w:rPr>
            </w:pPr>
          </w:p>
        </w:tc>
        <w:tc>
          <w:tcPr>
            <w:tcW w:w="2775" w:type="dxa"/>
            <w:vMerge/>
            <w:vAlign w:val="center"/>
          </w:tcPr>
          <w:p w14:paraId="5C0E05B4" w14:textId="77777777" w:rsidR="00F64E84" w:rsidRDefault="00F64E84" w:rsidP="00077E99">
            <w:pPr>
              <w:spacing w:line="360" w:lineRule="auto"/>
              <w:rPr>
                <w:rFonts w:ascii="Times New Roman" w:hAnsi="Times New Roman" w:cs="Times New Roman"/>
                <w:sz w:val="24"/>
                <w:szCs w:val="24"/>
              </w:rPr>
            </w:pPr>
          </w:p>
        </w:tc>
        <w:tc>
          <w:tcPr>
            <w:tcW w:w="4026" w:type="dxa"/>
            <w:vAlign w:val="center"/>
          </w:tcPr>
          <w:p w14:paraId="20FDAAE7" w14:textId="3A4C28B2" w:rsidR="00F64E84" w:rsidRDefault="00F64E84" w:rsidP="00077E99">
            <w:pPr>
              <w:spacing w:line="360" w:lineRule="auto"/>
              <w:rPr>
                <w:rFonts w:ascii="Times New Roman" w:hAnsi="Times New Roman" w:cs="Times New Roman"/>
                <w:sz w:val="24"/>
                <w:szCs w:val="24"/>
              </w:rPr>
            </w:pPr>
            <w:r>
              <w:rPr>
                <w:rFonts w:ascii="Times New Roman" w:hAnsi="Times New Roman" w:cs="Times New Roman"/>
                <w:sz w:val="24"/>
                <w:szCs w:val="24"/>
              </w:rPr>
              <w:t>If all the questions in a level is correct then player will be upgraded to higher level</w:t>
            </w:r>
          </w:p>
        </w:tc>
      </w:tr>
      <w:tr w:rsidR="00F64E84" w14:paraId="73AA4035" w14:textId="77777777" w:rsidTr="00077E99">
        <w:trPr>
          <w:trHeight w:val="1380"/>
        </w:trPr>
        <w:tc>
          <w:tcPr>
            <w:tcW w:w="1435" w:type="dxa"/>
            <w:vAlign w:val="center"/>
          </w:tcPr>
          <w:p w14:paraId="724BC7F8" w14:textId="77777777"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Game room button, </w:t>
            </w:r>
          </w:p>
          <w:p w14:paraId="51E09D37" w14:textId="38B3BE06"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Co-player details</w:t>
            </w:r>
          </w:p>
        </w:tc>
        <w:tc>
          <w:tcPr>
            <w:tcW w:w="3170" w:type="dxa"/>
            <w:vAlign w:val="center"/>
          </w:tcPr>
          <w:p w14:paraId="30FC3B6C" w14:textId="6354CF83" w:rsidR="00F64E84"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Showing the co-player details </w:t>
            </w:r>
          </w:p>
        </w:tc>
        <w:tc>
          <w:tcPr>
            <w:tcW w:w="2629" w:type="dxa"/>
            <w:vAlign w:val="center"/>
          </w:tcPr>
          <w:p w14:paraId="57805C0D" w14:textId="64B7F360" w:rsidR="00F64E84"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725832F0" w14:textId="5EC90155" w:rsidR="00F64E84"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clicks menu button in the game room</w:t>
            </w:r>
          </w:p>
        </w:tc>
        <w:tc>
          <w:tcPr>
            <w:tcW w:w="4026" w:type="dxa"/>
            <w:vAlign w:val="center"/>
          </w:tcPr>
          <w:p w14:paraId="3CA727AF" w14:textId="462BEF93" w:rsidR="00F64E84"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A window will pop-up with details of co-player in the game. If no players in the game then will show message saying so</w:t>
            </w:r>
          </w:p>
        </w:tc>
      </w:tr>
      <w:tr w:rsidR="002D2A21" w14:paraId="6991BC72" w14:textId="77777777" w:rsidTr="00077E99">
        <w:trPr>
          <w:trHeight w:val="1380"/>
        </w:trPr>
        <w:tc>
          <w:tcPr>
            <w:tcW w:w="1435" w:type="dxa"/>
            <w:vAlign w:val="center"/>
          </w:tcPr>
          <w:p w14:paraId="4BA57BD3" w14:textId="221E7F7F"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Exit Game</w:t>
            </w:r>
          </w:p>
        </w:tc>
        <w:tc>
          <w:tcPr>
            <w:tcW w:w="3170" w:type="dxa"/>
            <w:vAlign w:val="center"/>
          </w:tcPr>
          <w:p w14:paraId="268C25D8" w14:textId="5D6FD6D5"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will be out of the game</w:t>
            </w:r>
          </w:p>
        </w:tc>
        <w:tc>
          <w:tcPr>
            <w:tcW w:w="2629" w:type="dxa"/>
            <w:vAlign w:val="center"/>
          </w:tcPr>
          <w:p w14:paraId="6994A14A" w14:textId="5E10568B"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is playing the game in game room</w:t>
            </w:r>
          </w:p>
        </w:tc>
        <w:tc>
          <w:tcPr>
            <w:tcW w:w="2775" w:type="dxa"/>
            <w:vAlign w:val="center"/>
          </w:tcPr>
          <w:p w14:paraId="05FC7B36" w14:textId="54CFF744"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Player clicks the back button in the game room</w:t>
            </w:r>
          </w:p>
        </w:tc>
        <w:tc>
          <w:tcPr>
            <w:tcW w:w="4026" w:type="dxa"/>
            <w:vAlign w:val="center"/>
          </w:tcPr>
          <w:p w14:paraId="420F8C9A" w14:textId="305EC19B" w:rsidR="002D2A21" w:rsidRDefault="002D2A21" w:rsidP="00077E9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game data will be </w:t>
            </w:r>
            <w:r w:rsidR="00077E99">
              <w:rPr>
                <w:rFonts w:ascii="Times New Roman" w:hAnsi="Times New Roman" w:cs="Times New Roman"/>
                <w:sz w:val="24"/>
                <w:szCs w:val="24"/>
              </w:rPr>
              <w:t>updated,</w:t>
            </w:r>
            <w:r>
              <w:rPr>
                <w:rFonts w:ascii="Times New Roman" w:hAnsi="Times New Roman" w:cs="Times New Roman"/>
                <w:sz w:val="24"/>
                <w:szCs w:val="24"/>
              </w:rPr>
              <w:t xml:space="preserve"> and the player will be out of the game.</w:t>
            </w:r>
          </w:p>
        </w:tc>
      </w:tr>
    </w:tbl>
    <w:p w14:paraId="4506AF4F" w14:textId="77777777" w:rsidR="00542391" w:rsidRDefault="00542391" w:rsidP="00EF2502">
      <w:pPr>
        <w:spacing w:line="360" w:lineRule="auto"/>
        <w:jc w:val="both"/>
        <w:rPr>
          <w:rFonts w:ascii="Times New Roman" w:hAnsi="Times New Roman" w:cs="Times New Roman"/>
          <w:b/>
          <w:bCs/>
          <w:sz w:val="24"/>
          <w:szCs w:val="24"/>
        </w:rPr>
        <w:sectPr w:rsidR="00542391" w:rsidSect="00542391">
          <w:pgSz w:w="16838" w:h="11906" w:orient="landscape" w:code="9"/>
          <w:pgMar w:top="1440" w:right="1440" w:bottom="1440" w:left="1440" w:header="720" w:footer="720" w:gutter="0"/>
          <w:cols w:space="720"/>
          <w:docGrid w:linePitch="360"/>
        </w:sectPr>
      </w:pPr>
    </w:p>
    <w:p w14:paraId="0D11AACC" w14:textId="77777777" w:rsidR="00CF1117" w:rsidRDefault="00CF1117" w:rsidP="008C7546">
      <w:pPr>
        <w:spacing w:line="360" w:lineRule="auto"/>
        <w:rPr>
          <w:rFonts w:ascii="Times New Roman" w:hAnsi="Times New Roman" w:cs="Times New Roman"/>
          <w:b/>
          <w:bCs/>
          <w:sz w:val="32"/>
          <w:szCs w:val="32"/>
        </w:rPr>
      </w:pPr>
    </w:p>
    <w:p w14:paraId="269FC97D" w14:textId="7730253E" w:rsidR="00EF2502" w:rsidRDefault="00EF2502" w:rsidP="00EF2502">
      <w:pPr>
        <w:spacing w:line="360" w:lineRule="auto"/>
        <w:jc w:val="center"/>
        <w:rPr>
          <w:rFonts w:ascii="Times New Roman" w:hAnsi="Times New Roman" w:cs="Times New Roman"/>
          <w:b/>
          <w:bCs/>
          <w:sz w:val="32"/>
          <w:szCs w:val="32"/>
        </w:rPr>
      </w:pPr>
      <w:r w:rsidRPr="00EF2502">
        <w:rPr>
          <w:rFonts w:ascii="Times New Roman" w:hAnsi="Times New Roman" w:cs="Times New Roman"/>
          <w:b/>
          <w:bCs/>
          <w:sz w:val="32"/>
          <w:szCs w:val="32"/>
        </w:rPr>
        <w:t>REFERENCES</w:t>
      </w:r>
    </w:p>
    <w:p w14:paraId="5BDE64FD" w14:textId="77777777" w:rsidR="009C5AFD" w:rsidRPr="00EF2502" w:rsidRDefault="009C5AFD" w:rsidP="00EF2502">
      <w:pPr>
        <w:spacing w:line="360" w:lineRule="auto"/>
        <w:jc w:val="center"/>
        <w:rPr>
          <w:rFonts w:ascii="Times New Roman" w:hAnsi="Times New Roman" w:cs="Times New Roman"/>
          <w:b/>
          <w:bCs/>
          <w:sz w:val="32"/>
          <w:szCs w:val="32"/>
        </w:rPr>
      </w:pPr>
    </w:p>
    <w:p w14:paraId="0CC86293" w14:textId="77777777" w:rsidR="000E4219" w:rsidRDefault="004F056F" w:rsidP="000E4219">
      <w:pPr>
        <w:pStyle w:val="ListParagraph"/>
        <w:numPr>
          <w:ilvl w:val="0"/>
          <w:numId w:val="15"/>
        </w:numPr>
        <w:spacing w:line="360" w:lineRule="auto"/>
        <w:jc w:val="both"/>
        <w:rPr>
          <w:rFonts w:ascii="Times New Roman" w:hAnsi="Times New Roman" w:cs="Times New Roman"/>
          <w:sz w:val="24"/>
          <w:szCs w:val="24"/>
        </w:rPr>
      </w:pPr>
      <w:hyperlink r:id="rId21" w:history="1">
        <w:r w:rsidR="000E4219" w:rsidRPr="000E4219">
          <w:rPr>
            <w:rStyle w:val="Hyperlink"/>
            <w:rFonts w:ascii="Times New Roman" w:hAnsi="Times New Roman" w:cs="Times New Roman"/>
            <w:sz w:val="24"/>
            <w:szCs w:val="24"/>
          </w:rPr>
          <w:t>https://www.sagitec.com/blog/the-5ws-of-mvvm</w:t>
        </w:r>
      </w:hyperlink>
    </w:p>
    <w:p w14:paraId="53A7ACD1" w14:textId="77777777" w:rsidR="000E4219" w:rsidRDefault="004F056F" w:rsidP="000E4219">
      <w:pPr>
        <w:pStyle w:val="ListParagraph"/>
        <w:numPr>
          <w:ilvl w:val="0"/>
          <w:numId w:val="15"/>
        </w:numPr>
        <w:spacing w:line="360" w:lineRule="auto"/>
        <w:jc w:val="both"/>
        <w:rPr>
          <w:rFonts w:ascii="Times New Roman" w:hAnsi="Times New Roman" w:cs="Times New Roman"/>
          <w:sz w:val="24"/>
          <w:szCs w:val="24"/>
        </w:rPr>
      </w:pPr>
      <w:hyperlink r:id="rId22" w:history="1">
        <w:r w:rsidR="000E4219" w:rsidRPr="00FE5DB7">
          <w:rPr>
            <w:rStyle w:val="Hyperlink"/>
            <w:rFonts w:ascii="Times New Roman" w:hAnsi="Times New Roman" w:cs="Times New Roman"/>
            <w:sz w:val="24"/>
            <w:szCs w:val="24"/>
          </w:rPr>
          <w:t>https://www.wintellect.com/model-view-viewmodel-mvvm-explained/</w:t>
        </w:r>
      </w:hyperlink>
      <w:r w:rsidR="000E4219" w:rsidRPr="000E4219">
        <w:rPr>
          <w:rFonts w:ascii="Times New Roman" w:hAnsi="Times New Roman" w:cs="Times New Roman"/>
          <w:sz w:val="24"/>
          <w:szCs w:val="24"/>
        </w:rPr>
        <w:t xml:space="preserve"> </w:t>
      </w:r>
    </w:p>
    <w:p w14:paraId="49E8310F" w14:textId="68955DAB" w:rsidR="00EF2502" w:rsidRDefault="004F056F" w:rsidP="000E4219">
      <w:pPr>
        <w:pStyle w:val="ListParagraph"/>
        <w:numPr>
          <w:ilvl w:val="0"/>
          <w:numId w:val="15"/>
        </w:numPr>
        <w:spacing w:line="360" w:lineRule="auto"/>
        <w:jc w:val="both"/>
        <w:rPr>
          <w:rFonts w:ascii="Times New Roman" w:hAnsi="Times New Roman" w:cs="Times New Roman"/>
          <w:sz w:val="24"/>
          <w:szCs w:val="24"/>
        </w:rPr>
      </w:pPr>
      <w:hyperlink r:id="rId23" w:history="1">
        <w:r w:rsidR="000E4219" w:rsidRPr="00FE5DB7">
          <w:rPr>
            <w:rStyle w:val="Hyperlink"/>
            <w:rFonts w:ascii="Times New Roman" w:hAnsi="Times New Roman" w:cs="Times New Roman"/>
            <w:sz w:val="24"/>
            <w:szCs w:val="24"/>
          </w:rPr>
          <w:t>https://blogs.msdn.microsoft.com/msgulfcommunity/2013/03/13/understanding-the-basics-of-mvvm-design-pattern/</w:t>
        </w:r>
      </w:hyperlink>
      <w:r w:rsidR="000E4219">
        <w:rPr>
          <w:rFonts w:ascii="Times New Roman" w:hAnsi="Times New Roman" w:cs="Times New Roman"/>
          <w:sz w:val="24"/>
          <w:szCs w:val="24"/>
        </w:rPr>
        <w:t xml:space="preserve"> </w:t>
      </w:r>
    </w:p>
    <w:p w14:paraId="45376235" w14:textId="5A05550C" w:rsidR="00EF2F62" w:rsidRPr="000E4219" w:rsidRDefault="004F056F" w:rsidP="000E4219">
      <w:pPr>
        <w:pStyle w:val="ListParagraph"/>
        <w:numPr>
          <w:ilvl w:val="0"/>
          <w:numId w:val="15"/>
        </w:numPr>
        <w:spacing w:line="360" w:lineRule="auto"/>
        <w:jc w:val="both"/>
        <w:rPr>
          <w:rFonts w:ascii="Times New Roman" w:hAnsi="Times New Roman" w:cs="Times New Roman"/>
          <w:sz w:val="24"/>
          <w:szCs w:val="24"/>
        </w:rPr>
      </w:pPr>
      <w:hyperlink r:id="rId24" w:history="1">
        <w:r w:rsidR="00EF2F62" w:rsidRPr="004056A7">
          <w:rPr>
            <w:rStyle w:val="Hyperlink"/>
            <w:rFonts w:ascii="Times New Roman" w:hAnsi="Times New Roman" w:cs="Times New Roman"/>
            <w:sz w:val="24"/>
            <w:szCs w:val="24"/>
          </w:rPr>
          <w:t>http://softwaretestingfundamentals.com/functional-testing/</w:t>
        </w:r>
      </w:hyperlink>
      <w:r w:rsidR="00EF2F62">
        <w:rPr>
          <w:rFonts w:ascii="Times New Roman" w:hAnsi="Times New Roman" w:cs="Times New Roman"/>
          <w:sz w:val="24"/>
          <w:szCs w:val="24"/>
        </w:rPr>
        <w:t xml:space="preserve"> </w:t>
      </w:r>
    </w:p>
    <w:p w14:paraId="2E4A07A1" w14:textId="77777777" w:rsidR="00EF2502" w:rsidRPr="00EF2502" w:rsidRDefault="00EF2502" w:rsidP="00EF2502">
      <w:pPr>
        <w:spacing w:line="360" w:lineRule="auto"/>
        <w:jc w:val="both"/>
        <w:rPr>
          <w:rFonts w:ascii="Times New Roman" w:hAnsi="Times New Roman" w:cs="Times New Roman"/>
          <w:sz w:val="24"/>
          <w:szCs w:val="24"/>
        </w:rPr>
      </w:pPr>
    </w:p>
    <w:sectPr w:rsidR="00EF2502" w:rsidRPr="00EF2502" w:rsidSect="00A8026E">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103BF" w14:textId="77777777" w:rsidR="004F056F" w:rsidRDefault="004F056F" w:rsidP="001A69B5">
      <w:pPr>
        <w:spacing w:after="0" w:line="240" w:lineRule="auto"/>
      </w:pPr>
      <w:r>
        <w:separator/>
      </w:r>
    </w:p>
  </w:endnote>
  <w:endnote w:type="continuationSeparator" w:id="0">
    <w:p w14:paraId="38229CB8" w14:textId="77777777" w:rsidR="004F056F" w:rsidRDefault="004F056F"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7417DB" w:rsidRDefault="007417D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7417DB" w:rsidRDefault="0074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6EFC5" w14:textId="77777777" w:rsidR="004F056F" w:rsidRDefault="004F056F" w:rsidP="001A69B5">
      <w:pPr>
        <w:spacing w:after="0" w:line="240" w:lineRule="auto"/>
      </w:pPr>
      <w:r>
        <w:separator/>
      </w:r>
    </w:p>
  </w:footnote>
  <w:footnote w:type="continuationSeparator" w:id="0">
    <w:p w14:paraId="2B22C858" w14:textId="77777777" w:rsidR="004F056F" w:rsidRDefault="004F056F"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7417DB" w:rsidRDefault="007417DB">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7417DB" w:rsidRDefault="00741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FC24D1"/>
    <w:multiLevelType w:val="hybridMultilevel"/>
    <w:tmpl w:val="20606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E6616"/>
    <w:multiLevelType w:val="hybridMultilevel"/>
    <w:tmpl w:val="4EFA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2A38B7"/>
    <w:multiLevelType w:val="hybridMultilevel"/>
    <w:tmpl w:val="AD82D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90784C"/>
    <w:multiLevelType w:val="hybridMultilevel"/>
    <w:tmpl w:val="89FE7B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9"/>
  </w:num>
  <w:num w:numId="4">
    <w:abstractNumId w:val="13"/>
  </w:num>
  <w:num w:numId="5">
    <w:abstractNumId w:val="6"/>
  </w:num>
  <w:num w:numId="6">
    <w:abstractNumId w:val="5"/>
  </w:num>
  <w:num w:numId="7">
    <w:abstractNumId w:val="10"/>
  </w:num>
  <w:num w:numId="8">
    <w:abstractNumId w:val="0"/>
  </w:num>
  <w:num w:numId="9">
    <w:abstractNumId w:val="11"/>
  </w:num>
  <w:num w:numId="10">
    <w:abstractNumId w:val="8"/>
  </w:num>
  <w:num w:numId="11">
    <w:abstractNumId w:val="2"/>
  </w:num>
  <w:num w:numId="12">
    <w:abstractNumId w:val="4"/>
  </w:num>
  <w:num w:numId="13">
    <w:abstractNumId w:val="14"/>
  </w:num>
  <w:num w:numId="14">
    <w:abstractNumId w:val="7"/>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otaABJy6nUsAAAA"/>
  </w:docVars>
  <w:rsids>
    <w:rsidRoot w:val="00225C02"/>
    <w:rsid w:val="00017512"/>
    <w:rsid w:val="00052FB0"/>
    <w:rsid w:val="000565F0"/>
    <w:rsid w:val="00063666"/>
    <w:rsid w:val="000647BD"/>
    <w:rsid w:val="00066F02"/>
    <w:rsid w:val="00076A94"/>
    <w:rsid w:val="00077E99"/>
    <w:rsid w:val="000837A6"/>
    <w:rsid w:val="00083D74"/>
    <w:rsid w:val="000943F6"/>
    <w:rsid w:val="000A0FFB"/>
    <w:rsid w:val="000A4904"/>
    <w:rsid w:val="000A7BC3"/>
    <w:rsid w:val="000C7CAC"/>
    <w:rsid w:val="000E4219"/>
    <w:rsid w:val="000F4D8D"/>
    <w:rsid w:val="000F6A16"/>
    <w:rsid w:val="00110DCC"/>
    <w:rsid w:val="00110F66"/>
    <w:rsid w:val="00135437"/>
    <w:rsid w:val="001367F3"/>
    <w:rsid w:val="00137DB8"/>
    <w:rsid w:val="001425AD"/>
    <w:rsid w:val="00143EDC"/>
    <w:rsid w:val="0016675E"/>
    <w:rsid w:val="001710CB"/>
    <w:rsid w:val="001803B1"/>
    <w:rsid w:val="00184259"/>
    <w:rsid w:val="001A49F7"/>
    <w:rsid w:val="001A69B5"/>
    <w:rsid w:val="001B36C5"/>
    <w:rsid w:val="001C0D06"/>
    <w:rsid w:val="001C133F"/>
    <w:rsid w:val="001D713A"/>
    <w:rsid w:val="001F166A"/>
    <w:rsid w:val="001F1FE8"/>
    <w:rsid w:val="001F452F"/>
    <w:rsid w:val="00224DA6"/>
    <w:rsid w:val="00225C02"/>
    <w:rsid w:val="00226371"/>
    <w:rsid w:val="00234D53"/>
    <w:rsid w:val="00240F79"/>
    <w:rsid w:val="00246CC4"/>
    <w:rsid w:val="00247856"/>
    <w:rsid w:val="00250AF7"/>
    <w:rsid w:val="002568BA"/>
    <w:rsid w:val="00274C69"/>
    <w:rsid w:val="00286130"/>
    <w:rsid w:val="00290B45"/>
    <w:rsid w:val="002949C1"/>
    <w:rsid w:val="00297EC5"/>
    <w:rsid w:val="002A50E6"/>
    <w:rsid w:val="002B0386"/>
    <w:rsid w:val="002C7D6A"/>
    <w:rsid w:val="002D2A21"/>
    <w:rsid w:val="002D4E82"/>
    <w:rsid w:val="002D584B"/>
    <w:rsid w:val="002E7782"/>
    <w:rsid w:val="002F16BD"/>
    <w:rsid w:val="00305EFC"/>
    <w:rsid w:val="00366D14"/>
    <w:rsid w:val="00392B95"/>
    <w:rsid w:val="00394B8A"/>
    <w:rsid w:val="003B34F9"/>
    <w:rsid w:val="003C0177"/>
    <w:rsid w:val="003E5D08"/>
    <w:rsid w:val="003F317F"/>
    <w:rsid w:val="0043353A"/>
    <w:rsid w:val="004441EC"/>
    <w:rsid w:val="00454D57"/>
    <w:rsid w:val="00472912"/>
    <w:rsid w:val="004A1F31"/>
    <w:rsid w:val="004B078B"/>
    <w:rsid w:val="004C0988"/>
    <w:rsid w:val="004C1D51"/>
    <w:rsid w:val="004C6C05"/>
    <w:rsid w:val="004D78F2"/>
    <w:rsid w:val="004F056F"/>
    <w:rsid w:val="005035DC"/>
    <w:rsid w:val="00506D9A"/>
    <w:rsid w:val="005140E0"/>
    <w:rsid w:val="00516ED2"/>
    <w:rsid w:val="005308AC"/>
    <w:rsid w:val="00536F9B"/>
    <w:rsid w:val="00540978"/>
    <w:rsid w:val="00542391"/>
    <w:rsid w:val="00543771"/>
    <w:rsid w:val="005437A6"/>
    <w:rsid w:val="00573E73"/>
    <w:rsid w:val="00582DA7"/>
    <w:rsid w:val="00592575"/>
    <w:rsid w:val="005A6BBA"/>
    <w:rsid w:val="005B64FE"/>
    <w:rsid w:val="005D079F"/>
    <w:rsid w:val="005D1721"/>
    <w:rsid w:val="005F6779"/>
    <w:rsid w:val="00605A3B"/>
    <w:rsid w:val="00621903"/>
    <w:rsid w:val="00637906"/>
    <w:rsid w:val="00640479"/>
    <w:rsid w:val="006434E1"/>
    <w:rsid w:val="0065750D"/>
    <w:rsid w:val="006647B7"/>
    <w:rsid w:val="006902D2"/>
    <w:rsid w:val="006A12B0"/>
    <w:rsid w:val="006B627E"/>
    <w:rsid w:val="006C5746"/>
    <w:rsid w:val="006C665A"/>
    <w:rsid w:val="006C79E2"/>
    <w:rsid w:val="006D6242"/>
    <w:rsid w:val="006D7F0B"/>
    <w:rsid w:val="006E429C"/>
    <w:rsid w:val="006E7C73"/>
    <w:rsid w:val="006F5B88"/>
    <w:rsid w:val="0070718D"/>
    <w:rsid w:val="007161A9"/>
    <w:rsid w:val="007241E7"/>
    <w:rsid w:val="0072627A"/>
    <w:rsid w:val="007417DB"/>
    <w:rsid w:val="00744D6E"/>
    <w:rsid w:val="007456F2"/>
    <w:rsid w:val="007C71CE"/>
    <w:rsid w:val="007D545D"/>
    <w:rsid w:val="0080255F"/>
    <w:rsid w:val="008110AA"/>
    <w:rsid w:val="008157E8"/>
    <w:rsid w:val="008207D6"/>
    <w:rsid w:val="00825435"/>
    <w:rsid w:val="00827469"/>
    <w:rsid w:val="00832BE4"/>
    <w:rsid w:val="00835A87"/>
    <w:rsid w:val="0085099C"/>
    <w:rsid w:val="00865BE5"/>
    <w:rsid w:val="00874A0B"/>
    <w:rsid w:val="00890F68"/>
    <w:rsid w:val="008C239E"/>
    <w:rsid w:val="008C7546"/>
    <w:rsid w:val="008F5F0B"/>
    <w:rsid w:val="008F70C2"/>
    <w:rsid w:val="00900975"/>
    <w:rsid w:val="00904E31"/>
    <w:rsid w:val="00916453"/>
    <w:rsid w:val="00917C37"/>
    <w:rsid w:val="0093278A"/>
    <w:rsid w:val="00935BBF"/>
    <w:rsid w:val="00952FF8"/>
    <w:rsid w:val="0095658B"/>
    <w:rsid w:val="00976762"/>
    <w:rsid w:val="0098262B"/>
    <w:rsid w:val="009A7314"/>
    <w:rsid w:val="009B6C6C"/>
    <w:rsid w:val="009C5AFD"/>
    <w:rsid w:val="009D1758"/>
    <w:rsid w:val="009D2B2C"/>
    <w:rsid w:val="009E64D7"/>
    <w:rsid w:val="009E785E"/>
    <w:rsid w:val="00A04354"/>
    <w:rsid w:val="00A170CA"/>
    <w:rsid w:val="00A219D5"/>
    <w:rsid w:val="00A260DE"/>
    <w:rsid w:val="00A30872"/>
    <w:rsid w:val="00A32CF4"/>
    <w:rsid w:val="00A45DBA"/>
    <w:rsid w:val="00A46809"/>
    <w:rsid w:val="00A50855"/>
    <w:rsid w:val="00A52481"/>
    <w:rsid w:val="00A57972"/>
    <w:rsid w:val="00A77906"/>
    <w:rsid w:val="00A8026E"/>
    <w:rsid w:val="00A8706C"/>
    <w:rsid w:val="00A97866"/>
    <w:rsid w:val="00AB0873"/>
    <w:rsid w:val="00AB1F81"/>
    <w:rsid w:val="00AB25F7"/>
    <w:rsid w:val="00AB314F"/>
    <w:rsid w:val="00AC121E"/>
    <w:rsid w:val="00AC4588"/>
    <w:rsid w:val="00AD2822"/>
    <w:rsid w:val="00AF3AC9"/>
    <w:rsid w:val="00B2321E"/>
    <w:rsid w:val="00B33335"/>
    <w:rsid w:val="00B4043F"/>
    <w:rsid w:val="00B45782"/>
    <w:rsid w:val="00B67F27"/>
    <w:rsid w:val="00B7422B"/>
    <w:rsid w:val="00B955D2"/>
    <w:rsid w:val="00BB1449"/>
    <w:rsid w:val="00BB4A64"/>
    <w:rsid w:val="00BC7B5E"/>
    <w:rsid w:val="00BE111E"/>
    <w:rsid w:val="00BE6BFB"/>
    <w:rsid w:val="00BE7D77"/>
    <w:rsid w:val="00BF1DFB"/>
    <w:rsid w:val="00BF43D8"/>
    <w:rsid w:val="00BF655D"/>
    <w:rsid w:val="00BF6CBF"/>
    <w:rsid w:val="00C00CB0"/>
    <w:rsid w:val="00C271F6"/>
    <w:rsid w:val="00C31615"/>
    <w:rsid w:val="00C338E6"/>
    <w:rsid w:val="00C47435"/>
    <w:rsid w:val="00C853C5"/>
    <w:rsid w:val="00C855C7"/>
    <w:rsid w:val="00CB171E"/>
    <w:rsid w:val="00CB66C1"/>
    <w:rsid w:val="00CC29E3"/>
    <w:rsid w:val="00CD1FC2"/>
    <w:rsid w:val="00CF1117"/>
    <w:rsid w:val="00D27F48"/>
    <w:rsid w:val="00D46BF9"/>
    <w:rsid w:val="00D611DF"/>
    <w:rsid w:val="00D74B33"/>
    <w:rsid w:val="00D75DF5"/>
    <w:rsid w:val="00DD3A37"/>
    <w:rsid w:val="00DE2E25"/>
    <w:rsid w:val="00DE3F88"/>
    <w:rsid w:val="00E2117E"/>
    <w:rsid w:val="00E329B9"/>
    <w:rsid w:val="00E339C1"/>
    <w:rsid w:val="00E340D7"/>
    <w:rsid w:val="00E348CC"/>
    <w:rsid w:val="00E43F0D"/>
    <w:rsid w:val="00E47481"/>
    <w:rsid w:val="00E754BD"/>
    <w:rsid w:val="00E86FD9"/>
    <w:rsid w:val="00E95996"/>
    <w:rsid w:val="00EB1F9C"/>
    <w:rsid w:val="00EB483F"/>
    <w:rsid w:val="00EB59D0"/>
    <w:rsid w:val="00EB7EF7"/>
    <w:rsid w:val="00EF2502"/>
    <w:rsid w:val="00EF2F62"/>
    <w:rsid w:val="00EF7397"/>
    <w:rsid w:val="00F52622"/>
    <w:rsid w:val="00F62680"/>
    <w:rsid w:val="00F64E84"/>
    <w:rsid w:val="00F66B54"/>
    <w:rsid w:val="00F7447B"/>
    <w:rsid w:val="00F77CCE"/>
    <w:rsid w:val="00F808FB"/>
    <w:rsid w:val="00F810D0"/>
    <w:rsid w:val="00F93833"/>
    <w:rsid w:val="00FB7165"/>
    <w:rsid w:val="00FF4B8D"/>
    <w:rsid w:val="00FF611F"/>
    <w:rsid w:val="00FF701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 w:type="table" w:styleId="TableGrid">
    <w:name w:val="Table Grid"/>
    <w:basedOn w:val="TableNormal"/>
    <w:uiPriority w:val="39"/>
    <w:rsid w:val="00EB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B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271F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agitec.com/blog/the-5ws-of-mvv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oftwaretestingfundamentals.com/functional-testin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blogs.msdn.microsoft.com/msgulfcommunity/2013/03/13/understanding-the-basics-of-mvvm-design-pattern/"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wintellect.com/model-view-viewmodel-mvvm-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99</TotalTime>
  <Pages>1</Pages>
  <Words>3664</Words>
  <Characters>208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241</cp:revision>
  <cp:lastPrinted>2019-09-05T10:03:00Z</cp:lastPrinted>
  <dcterms:created xsi:type="dcterms:W3CDTF">2019-08-18T22:34:00Z</dcterms:created>
  <dcterms:modified xsi:type="dcterms:W3CDTF">2019-09-05T10:03:00Z</dcterms:modified>
</cp:coreProperties>
</file>